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631D4D">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631D4D">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631D4D">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631D4D">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631D4D">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631D4D">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631D4D">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631D4D">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631D4D">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631D4D">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631D4D">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631D4D">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631D4D">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631D4D">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631D4D">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631D4D">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631D4D">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631D4D">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631D4D">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631D4D">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631D4D">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631D4D">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631D4D">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631D4D">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631D4D">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631D4D">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631D4D">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631D4D">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D45D52" w:rsidRDefault="00D45D52" w:rsidP="007016BF">
                              <w:pPr>
                                <w:spacing w:before="60" w:after="0"/>
                                <w:jc w:val="center"/>
                                <w:rPr>
                                  <w:lang w:val="sv-SE"/>
                                </w:rPr>
                              </w:pPr>
                              <w:r>
                                <w:rPr>
                                  <w:lang w:val="sv-SE"/>
                                </w:rPr>
                                <w:t>Register Preparator</w:t>
                              </w:r>
                            </w:p>
                            <w:p w14:paraId="5B7E5EAE" w14:textId="77777777" w:rsidR="00D45D52" w:rsidRPr="00C7380D" w:rsidRDefault="00D45D52"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D45D52" w:rsidRDefault="00D45D52" w:rsidP="00F52895">
                              <w:pPr>
                                <w:spacing w:before="60" w:after="0"/>
                                <w:jc w:val="center"/>
                                <w:rPr>
                                  <w:lang w:val="sv-SE"/>
                                </w:rPr>
                              </w:pPr>
                              <w:r>
                                <w:rPr>
                                  <w:lang w:val="sv-SE"/>
                                </w:rPr>
                                <w:t>Register Allocator</w:t>
                              </w:r>
                            </w:p>
                            <w:p w14:paraId="49971E8A" w14:textId="77777777" w:rsidR="00D45D52" w:rsidRDefault="00D45D52"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D45D52" w:rsidRPr="009C410A" w:rsidRDefault="00D45D5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45D52" w:rsidRPr="009C410A" w:rsidRDefault="00D45D52"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D45D52" w:rsidRDefault="00D45D52"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D45D52" w:rsidRDefault="00D45D52"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D45D52" w:rsidRDefault="00D45D52" w:rsidP="007016BF">
                              <w:pPr>
                                <w:pStyle w:val="Normalwebb"/>
                                <w:spacing w:before="60" w:line="252" w:lineRule="auto"/>
                                <w:jc w:val="center"/>
                              </w:pPr>
                              <w:r>
                                <w:rPr>
                                  <w:rFonts w:eastAsia="Calibri"/>
                                  <w:sz w:val="22"/>
                                  <w:szCs w:val="22"/>
                                  <w:lang w:val="en-US"/>
                                </w:rPr>
                                <w:t>Object Code</w:t>
                              </w:r>
                            </w:p>
                            <w:p w14:paraId="774C3A6C" w14:textId="77777777" w:rsidR="00D45D52" w:rsidRDefault="00D45D52"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D45D52" w:rsidRDefault="00D45D52"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D45D52" w:rsidRDefault="00D45D52"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D45D52" w:rsidRDefault="00D45D52" w:rsidP="007016BF">
                        <w:pPr>
                          <w:spacing w:before="60" w:after="0"/>
                          <w:jc w:val="center"/>
                          <w:rPr>
                            <w:lang w:val="sv-SE"/>
                          </w:rPr>
                        </w:pPr>
                        <w:r>
                          <w:rPr>
                            <w:lang w:val="sv-SE"/>
                          </w:rPr>
                          <w:t>Register Preparator</w:t>
                        </w:r>
                      </w:p>
                      <w:p w14:paraId="5B7E5EAE" w14:textId="77777777" w:rsidR="00D45D52" w:rsidRPr="00C7380D" w:rsidRDefault="00D45D52"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D45D52" w:rsidRDefault="00D45D52" w:rsidP="00F52895">
                        <w:pPr>
                          <w:spacing w:before="60" w:after="0"/>
                          <w:jc w:val="center"/>
                          <w:rPr>
                            <w:lang w:val="sv-SE"/>
                          </w:rPr>
                        </w:pPr>
                        <w:r>
                          <w:rPr>
                            <w:lang w:val="sv-SE"/>
                          </w:rPr>
                          <w:t>Register Allocator</w:t>
                        </w:r>
                      </w:p>
                      <w:p w14:paraId="49971E8A" w14:textId="77777777" w:rsidR="00D45D52" w:rsidRDefault="00D45D52"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D45D52" w:rsidRPr="009C410A" w:rsidRDefault="00D45D5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D45D52" w:rsidRPr="009C410A" w:rsidRDefault="00D45D52"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D45D52" w:rsidRDefault="00D45D52"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D45D52" w:rsidRDefault="00D45D52"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D45D52" w:rsidRDefault="00D45D52" w:rsidP="007016BF">
                        <w:pPr>
                          <w:pStyle w:val="Normalwebb"/>
                          <w:spacing w:before="60" w:line="252" w:lineRule="auto"/>
                          <w:jc w:val="center"/>
                        </w:pPr>
                        <w:r>
                          <w:rPr>
                            <w:rFonts w:eastAsia="Calibri"/>
                            <w:sz w:val="22"/>
                            <w:szCs w:val="22"/>
                            <w:lang w:val="en-US"/>
                          </w:rPr>
                          <w:t>Object Code</w:t>
                        </w:r>
                      </w:p>
                      <w:p w14:paraId="774C3A6C" w14:textId="77777777" w:rsidR="00D45D52" w:rsidRDefault="00D45D52"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D45D52" w:rsidRDefault="00D45D52"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D45D52" w:rsidRDefault="00D45D52"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lastRenderedPageBreak/>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lastRenderedPageBreak/>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lastRenderedPageBreak/>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r>
        <w:rPr>
          <w:highlight w:val="white"/>
        </w:rPr>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lastRenderedPageBreak/>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lastRenderedPageBreak/>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lastRenderedPageBreak/>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lastRenderedPageBreak/>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lastRenderedPageBreak/>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lastRenderedPageBreak/>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lastRenderedPageBreak/>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lastRenderedPageBreak/>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lastRenderedPageBreak/>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lastRenderedPageBreak/>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lastRenderedPageBreak/>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3954748C"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631D4D">
        <w:t>initialize</w:t>
      </w:r>
      <w:r w:rsidRPr="00EC76D5">
        <w:t xml:space="preserv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lastRenderedPageBreak/>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lastRenderedPageBreak/>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lastRenderedPageBreak/>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lastRenderedPageBreak/>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lastRenderedPageBreak/>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lastRenderedPageBreak/>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lastRenderedPageBreak/>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lastRenderedPageBreak/>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lastRenderedPageBreak/>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lastRenderedPageBreak/>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lastRenderedPageBreak/>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lastRenderedPageBreak/>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lastRenderedPageBreak/>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lastRenderedPageBreak/>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lastRenderedPageBreak/>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lastRenderedPageBreak/>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lastRenderedPageBreak/>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lastRenderedPageBreak/>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lastRenderedPageBreak/>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lastRenderedPageBreak/>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18421BEC" w:rsidR="00E40B78" w:rsidRPr="00EC76D5" w:rsidRDefault="00E40B78" w:rsidP="00E40B78">
      <w:r w:rsidRPr="00EC76D5">
        <w:t xml:space="preserve">The </w:t>
      </w:r>
      <w:r w:rsidRPr="00D45D52">
        <w:rPr>
          <w:rStyle w:val="KeyWord0"/>
        </w:rPr>
        <w:t>for</w:t>
      </w:r>
      <w:r w:rsidRPr="00EC76D5">
        <w:t xml:space="preserve">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w:t>
      </w:r>
      <w:r w:rsidR="003F2069">
        <w:t>infinitive</w:t>
      </w:r>
      <w:r w:rsidRPr="00EC76D5">
        <w:t xml:space="preserv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lastRenderedPageBreak/>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lastRenderedPageBreak/>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lastRenderedPageBreak/>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lastRenderedPageBreak/>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lastRenderedPageBreak/>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lastRenderedPageBreak/>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lastRenderedPageBreak/>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lastRenderedPageBreak/>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w:t>
      </w:r>
      <w:r w:rsidRPr="00EC76D5">
        <w:lastRenderedPageBreak/>
        <w:t xml:space="preserve">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lastRenderedPageBreak/>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xml:space="preserve">,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w:t>
      </w:r>
      <w:r w:rsidRPr="00EC76D5">
        <w:lastRenderedPageBreak/>
        <w:t>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lastRenderedPageBreak/>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w:t>
      </w:r>
      <w:r w:rsidRPr="00EC76D5">
        <w:lastRenderedPageBreak/>
        <w:t xml:space="preserve">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lastRenderedPageBreak/>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lastRenderedPageBreak/>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lastRenderedPageBreak/>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lastRenderedPageBreak/>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lastRenderedPageBreak/>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lastRenderedPageBreak/>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lastRenderedPageBreak/>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lastRenderedPageBreak/>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lastRenderedPageBreak/>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lastRenderedPageBreak/>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lastRenderedPageBreak/>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lastRenderedPageBreak/>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lastRenderedPageBreak/>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lastRenderedPageBreak/>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lastRenderedPageBreak/>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310D164"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631D4D">
        <w:t>initialize</w:t>
      </w:r>
      <w:ins w:id="385" w:author="Stefan Bjornander" w:date="2015-04-25T10:38:00Z">
        <w:r w:rsidR="008947FF" w:rsidRPr="00EC76D5">
          <w:t xml:space="preserv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583397E1" w14:textId="77777777" w:rsidR="00226452" w:rsidRPr="00226452" w:rsidRDefault="00226452" w:rsidP="00226452">
      <w:pPr>
        <w:pStyle w:val="Code"/>
        <w:rPr>
          <w:highlight w:val="white"/>
        </w:rPr>
      </w:pPr>
      <w:bookmarkStart w:id="5838" w:name="_Toc481936421"/>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lastRenderedPageBreak/>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lastRenderedPageBreak/>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lastRenderedPageBreak/>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lastRenderedPageBreak/>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lastRenderedPageBreak/>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lastRenderedPageBreak/>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6A2AA713"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 xml:space="preserve">that this is not the same </w:t>
      </w:r>
      <w:r w:rsidR="000F50D2">
        <w:rPr>
          <w:highlight w:val="white"/>
        </w:rPr>
        <w:t xml:space="preserve">cas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e generate more efficient assembly code.</w:t>
      </w:r>
    </w:p>
    <w:p w14:paraId="743082A3" w14:textId="77777777" w:rsidR="006C2BC5" w:rsidRDefault="006C2BC5" w:rsidP="006C2BC5">
      <w:pPr>
        <w:pStyle w:val="CodeHeader"/>
      </w:pPr>
      <w:r>
        <w:t>MiddleCodeOptimizor.cs</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lastRenderedPageBreak/>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lastRenderedPageBreak/>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841" w:name="_Toc481936424"/>
      <w:r>
        <w:lastRenderedPageBreak/>
        <w:t>Assembly Code Generation</w:t>
      </w:r>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185BB847" w14:textId="4E1ECE8F" w:rsidR="00694D32" w:rsidRPr="00694D32" w:rsidRDefault="00694D32" w:rsidP="00B25DBF">
      <w:pPr>
        <w:pStyle w:val="Rubrik2"/>
      </w:pPr>
      <w:r>
        <w:t>Assembly Operator</w:t>
      </w:r>
    </w:p>
    <w:p w14:paraId="75530511" w14:textId="4115CA3E" w:rsidR="00EF68C0" w:rsidRDefault="00234E9D" w:rsidP="005D6FD0">
      <w:r>
        <w:t>Like the middle code operators, we also have the assembly code operators.</w:t>
      </w:r>
      <w:r w:rsidR="00F05642">
        <w:t xml:space="preserve"> </w:t>
      </w:r>
      <w:r w:rsidR="00665408">
        <w:t xml:space="preserve">Several operators comes in </w:t>
      </w:r>
      <w:r w:rsidR="00F05642">
        <w:t xml:space="preserve">several </w:t>
      </w:r>
      <w:r w:rsidR="00284871">
        <w:t>varieties</w:t>
      </w:r>
      <w:r w:rsidR="00F05642">
        <w:t xml:space="preserve">. For instance, </w:t>
      </w:r>
      <w:r w:rsidR="00D41DFA">
        <w:t xml:space="preserve">the add instruction comes in the base form, which is used when a register is assigned a valu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D41DFA">
        <w:t xml:space="preserve">. The other varieties are used when there is no register to assign, but we still 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r>
        <w:t>Assembly Code</w:t>
      </w:r>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lastRenderedPageBreak/>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0F3C4A22"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Hold the pointer to the current activation record.</w:t>
      </w:r>
    </w:p>
    <w:p w14:paraId="6AC9886B" w14:textId="3E19E78B" w:rsidR="00C6682C" w:rsidRDefault="00C6682C" w:rsidP="00C6682C">
      <w:pPr>
        <w:pStyle w:val="Liststycke"/>
        <w:numPr>
          <w:ilvl w:val="0"/>
          <w:numId w:val="141"/>
        </w:numPr>
        <w:rPr>
          <w:highlight w:val="white"/>
        </w:rPr>
      </w:pPr>
      <w:r>
        <w:rPr>
          <w:rStyle w:val="KeyWord0"/>
          <w:highlight w:val="white"/>
        </w:rPr>
        <w:t>EllipseR</w:t>
      </w:r>
      <w:r w:rsidRPr="00C6682C">
        <w:rPr>
          <w:rStyle w:val="KeyWord0"/>
          <w:highlight w:val="white"/>
        </w:rPr>
        <w:t>egister</w:t>
      </w:r>
      <w:r>
        <w:rPr>
          <w:highlight w:val="white"/>
        </w:rPr>
        <w:t xml:space="preserve">. Does also hold the pointer to the current activation record in an elliptic function. However, </w:t>
      </w:r>
      <w:r w:rsidR="00955EE8">
        <w:rPr>
          <w:highlight w:val="white"/>
        </w:rPr>
        <w:t xml:space="preserve">if the function has been called with elliptic arguments, it value has been increased by the size (in bytes) of </w:t>
      </w:r>
      <w:r w:rsidR="00B66FC6">
        <w:rPr>
          <w:highlight w:val="white"/>
        </w:rPr>
        <w:t xml:space="preserve">elliptic arguments, in order to correctly access the non-parameter variables of the function. </w:t>
      </w:r>
    </w:p>
    <w:p w14:paraId="32265D4F" w14:textId="13E664D8" w:rsidR="00C6682C" w:rsidRDefault="00B66FC6" w:rsidP="00D52AED">
      <w:pPr>
        <w:pStyle w:val="Liststycke"/>
        <w:numPr>
          <w:ilvl w:val="0"/>
          <w:numId w:val="141"/>
        </w:numPr>
        <w:rPr>
          <w:highlight w:val="white"/>
        </w:rPr>
      </w:pPr>
      <w:r w:rsidRPr="00720FEB">
        <w:rPr>
          <w:rStyle w:val="KeyWord0"/>
          <w:highlight w:val="white"/>
        </w:rPr>
        <w:t>ReturnValueRegister</w:t>
      </w:r>
      <w:r>
        <w:rPr>
          <w:highlight w:val="white"/>
        </w:rPr>
        <w:t xml:space="preserve">. </w:t>
      </w:r>
      <w:r w:rsidR="00720FEB">
        <w:rPr>
          <w:highlight w:val="white"/>
        </w:rPr>
        <w:t xml:space="preserve">Holds the function return value in case of integral </w:t>
      </w:r>
      <w:r w:rsidR="00AC4F90">
        <w:rPr>
          <w:highlight w:val="white"/>
        </w:rPr>
        <w:t xml:space="preserve">or register </w:t>
      </w:r>
      <w:r w:rsidR="00720FEB">
        <w:rPr>
          <w:highlight w:val="white"/>
        </w:rPr>
        <w:t>type.</w:t>
      </w:r>
    </w:p>
    <w:p w14:paraId="6780DB86" w14:textId="1733C058" w:rsidR="00720FEB" w:rsidRDefault="00720FEB" w:rsidP="00720FEB">
      <w:pPr>
        <w:pStyle w:val="Liststycke"/>
        <w:numPr>
          <w:ilvl w:val="0"/>
          <w:numId w:val="141"/>
        </w:numPr>
        <w:rPr>
          <w:highlight w:val="white"/>
        </w:rPr>
      </w:pPr>
      <w:r w:rsidRPr="00720FEB">
        <w:rPr>
          <w:rStyle w:val="KeyWord0"/>
          <w:highlight w:val="white"/>
        </w:rPr>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90157FC" w:rsidR="00720FEB" w:rsidRPr="00D52AED"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ort operation, is always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77777777" w:rsidR="002B63B5" w:rsidRPr="00DB788F" w:rsidRDefault="002B63B5" w:rsidP="00DB788F">
      <w:pPr>
        <w:pStyle w:val="Code"/>
        <w:rPr>
          <w:highlight w:val="white"/>
        </w:rPr>
      </w:pP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77777777" w:rsidR="002B63B5" w:rsidRPr="00DB788F" w:rsidRDefault="002B63B5" w:rsidP="00DB788F">
      <w:pPr>
        <w:pStyle w:val="Code"/>
        <w:rPr>
          <w:highlight w:val="white"/>
        </w:rPr>
      </w:pP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lastRenderedPageBreak/>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79B0FDCC"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and the value is one or </w:t>
      </w:r>
      <w:r w:rsidR="00830D14">
        <w:rPr>
          <w:highlight w:val="white"/>
        </w:rPr>
        <w:t>if the operation is subtraction and the value is minus one, we replace the operator with increment and set the value to null.</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31350104" w:rsidR="00830D14" w:rsidRPr="00F26B83" w:rsidRDefault="00447861" w:rsidP="00830D14">
      <w:pPr>
        <w:rPr>
          <w:highlight w:val="white"/>
        </w:rPr>
      </w:pPr>
      <w:r>
        <w:rPr>
          <w:highlight w:val="white"/>
        </w:rPr>
        <w:t>In the same way, i</w:t>
      </w:r>
      <w:r w:rsidR="00830D14">
        <w:rPr>
          <w:highlight w:val="white"/>
        </w:rPr>
        <w:t xml:space="preserve">f the operation is addition and the value is </w:t>
      </w:r>
      <w:r>
        <w:rPr>
          <w:highlight w:val="white"/>
        </w:rPr>
        <w:t xml:space="preserve">minus </w:t>
      </w:r>
      <w:r w:rsidR="00830D14">
        <w:rPr>
          <w:highlight w:val="white"/>
        </w:rPr>
        <w:t xml:space="preserve">one or if the operation is subtraction and the value is one, we replace the operator with </w:t>
      </w:r>
      <w:r>
        <w:rPr>
          <w:highlight w:val="white"/>
        </w:rPr>
        <w:t>de</w:t>
      </w:r>
      <w:r w:rsidR="00830D14">
        <w:rPr>
          <w:highlight w:val="white"/>
        </w:rPr>
        <w:t>crement and set the value to null.</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0CBA721F"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lastRenderedPageBreak/>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77777777" w:rsidR="00AE79B1" w:rsidRPr="00B01231" w:rsidRDefault="00AE79B1" w:rsidP="00B01231">
      <w:pPr>
        <w:pStyle w:val="Code"/>
        <w:rPr>
          <w:highlight w:val="white"/>
        </w:rPr>
      </w:pP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6F10A6C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However, if one of the register</w:t>
      </w:r>
      <w:r w:rsidR="009E5196">
        <w:rPr>
          <w:highlight w:val="white"/>
        </w:rPr>
        <w:t>s</w:t>
      </w:r>
      <w:r>
        <w:rPr>
          <w:highlight w:val="white"/>
        </w:rPr>
        <w:t xml:space="preserve"> </w:t>
      </w:r>
      <w:r w:rsidR="009E5196">
        <w:rPr>
          <w:highlight w:val="white"/>
        </w:rPr>
        <w:t>contains ‘l’ and the other register contains ‘h’, they do not overlap.</w:t>
      </w:r>
    </w:p>
    <w:p w14:paraId="72032CFA" w14:textId="61B5CAD8" w:rsidR="002B63B5" w:rsidRPr="00DB788F" w:rsidRDefault="002B63B5" w:rsidP="00DB788F">
      <w:pPr>
        <w:pStyle w:val="Code"/>
        <w:rPr>
          <w:highlight w:val="white"/>
        </w:rPr>
      </w:pPr>
      <w:r w:rsidRPr="00DB788F">
        <w:rPr>
          <w:highlight w:val="white"/>
        </w:rPr>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7777777" w:rsidR="002B63B5" w:rsidRPr="00DB788F" w:rsidRDefault="002B63B5" w:rsidP="00DB788F">
      <w:pPr>
        <w:pStyle w:val="Code"/>
        <w:rPr>
          <w:highlight w:val="white"/>
        </w:rPr>
      </w:pPr>
      <w:r w:rsidRPr="00DB788F">
        <w:rPr>
          <w:highlight w:val="white"/>
        </w:rPr>
        <w:t xml:space="preserve">    </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195042F3" w:rsidR="002F4A38" w:rsidRDefault="002F4A38" w:rsidP="002F4A38">
      <w:pPr>
        <w:rPr>
          <w:highlight w:val="white"/>
        </w:rPr>
      </w:pPr>
      <w:r>
        <w:rPr>
          <w:highlight w:val="white"/>
        </w:rPr>
        <w:t>If the name of the register contains the letter ‘r’, its size is eight bytes. If it contains ‘e’, its size is four bytes. If it contains ‘l’ or ‘h’, its size is one byte. Otherwise, it</w:t>
      </w:r>
      <w:r w:rsidR="00101C3D">
        <w:rPr>
          <w:highlight w:val="white"/>
        </w:rPr>
        <w:t>s</w:t>
      </w:r>
      <w:r>
        <w:rPr>
          <w:highlight w:val="white"/>
        </w:rPr>
        <w:t xml:space="preserve"> size is </w:t>
      </w:r>
      <w:r w:rsidR="00984FD4">
        <w:rPr>
          <w:highlight w:val="white"/>
        </w:rPr>
        <w:t>two bytes.</w:t>
      </w:r>
    </w:p>
    <w:p w14:paraId="5EA731AB" w14:textId="64DF1915" w:rsidR="002B63B5" w:rsidRPr="00DB788F" w:rsidRDefault="002F4A38" w:rsidP="00DB788F">
      <w:pPr>
        <w:pStyle w:val="Code"/>
        <w:rPr>
          <w:highlight w:val="white"/>
        </w:rPr>
      </w:pPr>
      <w:r>
        <w:rPr>
          <w:highlight w:val="white"/>
        </w:rPr>
        <w:t>The SizeOfRegister method return the size of a register.</w:t>
      </w:r>
      <w:r w:rsidR="002B63B5" w:rsidRPr="00DB788F">
        <w:rPr>
          <w:highlight w:val="white"/>
        </w:rPr>
        <w:t xml:space="preserve">  </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282D64ED"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return the register with is stated size.</w:t>
      </w:r>
    </w:p>
    <w:p w14:paraId="742D443C" w14:textId="77777777" w:rsidR="002B63B5" w:rsidRPr="00DB788F" w:rsidRDefault="002B63B5" w:rsidP="00DB788F">
      <w:pPr>
        <w:pStyle w:val="Code"/>
        <w:rPr>
          <w:highlight w:val="white"/>
        </w:rPr>
      </w:pPr>
      <w:r w:rsidRPr="00DB788F">
        <w:rPr>
          <w:highlight w:val="white"/>
        </w:rPr>
        <w:lastRenderedPageBreak/>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lastRenderedPageBreak/>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49A0FF4B"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return a size of a value, with some exceptions.</w:t>
      </w:r>
      <w:r w:rsidR="00B53F04">
        <w:rPr>
          <w:highlight w:val="white"/>
        </w:rPr>
        <w:t xml:space="preserve"> In case of a mov-operator, the size is given by the operator, and in case of a compare-operator with value zero,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77777777" w:rsidR="00F55A33" w:rsidRDefault="00F55A33" w:rsidP="00DB788F">
      <w:pPr>
        <w:pStyle w:val="Code"/>
        <w:rPr>
          <w:highlight w:val="white"/>
        </w:rPr>
      </w:pPr>
    </w:p>
    <w:p w14:paraId="0DCA2B24" w14:textId="4B4B13B7" w:rsidR="002B63B5" w:rsidRPr="00DB788F" w:rsidRDefault="002B63B5" w:rsidP="00DB788F">
      <w:pPr>
        <w:pStyle w:val="Code"/>
        <w:rPr>
          <w:highlight w:val="white"/>
        </w:rPr>
      </w:pPr>
      <w:r w:rsidRPr="00DB788F">
        <w:rPr>
          <w:highlight w:val="white"/>
        </w:rPr>
        <w:t xml:space="preserve">    public static int SizeOfValue(BigInteger value) {</w:t>
      </w:r>
    </w:p>
    <w:p w14:paraId="1FE5C139" w14:textId="77777777" w:rsidR="002B63B5" w:rsidRPr="00DB788F" w:rsidRDefault="002B63B5" w:rsidP="00DB788F">
      <w:pPr>
        <w:pStyle w:val="Code"/>
        <w:rPr>
          <w:highlight w:val="white"/>
        </w:rPr>
      </w:pPr>
      <w:r w:rsidRPr="00DB788F">
        <w:rPr>
          <w:highlight w:val="white"/>
        </w:rPr>
        <w:t xml:space="preserve">      if (value == 0) {</w:t>
      </w:r>
    </w:p>
    <w:p w14:paraId="4C326393" w14:textId="77777777" w:rsidR="002B63B5" w:rsidRPr="00DB788F" w:rsidRDefault="002B63B5" w:rsidP="00DB788F">
      <w:pPr>
        <w:pStyle w:val="Code"/>
        <w:rPr>
          <w:highlight w:val="white"/>
        </w:rPr>
      </w:pPr>
      <w:r w:rsidRPr="00DB788F">
        <w:rPr>
          <w:highlight w:val="white"/>
        </w:rPr>
        <w:t xml:space="preserve">        return 0;</w:t>
      </w:r>
    </w:p>
    <w:p w14:paraId="4422DD43" w14:textId="77777777" w:rsidR="002B63B5" w:rsidRPr="00DB788F" w:rsidRDefault="002B63B5" w:rsidP="00DB788F">
      <w:pPr>
        <w:pStyle w:val="Code"/>
        <w:rPr>
          <w:highlight w:val="white"/>
        </w:rPr>
      </w:pPr>
      <w:r w:rsidRPr="00DB788F">
        <w:rPr>
          <w:highlight w:val="white"/>
        </w:rPr>
        <w:t xml:space="preserve">      }</w:t>
      </w:r>
    </w:p>
    <w:p w14:paraId="088F2B89" w14:textId="77777777" w:rsidR="002B63B5" w:rsidRPr="00DB788F" w:rsidRDefault="002B63B5" w:rsidP="00DB788F">
      <w:pPr>
        <w:pStyle w:val="Code"/>
        <w:rPr>
          <w:highlight w:val="white"/>
        </w:rPr>
      </w:pPr>
      <w:r w:rsidRPr="00DB788F">
        <w:rPr>
          <w:highlight w:val="white"/>
        </w:rPr>
        <w:t xml:space="preserve">      else if ((-128 &lt;= value) &amp;&amp; (value &lt;= 255)) {</w:t>
      </w:r>
    </w:p>
    <w:p w14:paraId="7785D23A" w14:textId="77777777" w:rsidR="002B63B5" w:rsidRPr="00DB788F" w:rsidRDefault="002B63B5" w:rsidP="00DB788F">
      <w:pPr>
        <w:pStyle w:val="Code"/>
        <w:rPr>
          <w:highlight w:val="white"/>
        </w:rPr>
      </w:pPr>
      <w:r w:rsidRPr="00DB788F">
        <w:rPr>
          <w:highlight w:val="white"/>
        </w:rPr>
        <w:t xml:space="preserve">        return 1;</w:t>
      </w:r>
    </w:p>
    <w:p w14:paraId="63DEE265" w14:textId="77777777" w:rsidR="002B63B5" w:rsidRPr="00DB788F" w:rsidRDefault="002B63B5" w:rsidP="00DB788F">
      <w:pPr>
        <w:pStyle w:val="Code"/>
        <w:rPr>
          <w:highlight w:val="white"/>
        </w:rPr>
      </w:pPr>
      <w:r w:rsidRPr="00DB788F">
        <w:rPr>
          <w:highlight w:val="white"/>
        </w:rPr>
        <w:t xml:space="preserve">      }</w:t>
      </w:r>
    </w:p>
    <w:p w14:paraId="78A0291C" w14:textId="77777777" w:rsidR="002B63B5" w:rsidRPr="00DB788F" w:rsidRDefault="002B63B5" w:rsidP="00DB788F">
      <w:pPr>
        <w:pStyle w:val="Code"/>
        <w:rPr>
          <w:highlight w:val="white"/>
        </w:rPr>
      </w:pPr>
      <w:r w:rsidRPr="00DB788F">
        <w:rPr>
          <w:highlight w:val="white"/>
        </w:rPr>
        <w:t xml:space="preserve">      else if ((-32768 &lt;= value) &amp;&amp; (value &lt;= 65535)) {</w:t>
      </w:r>
    </w:p>
    <w:p w14:paraId="33561102" w14:textId="77777777" w:rsidR="002B63B5" w:rsidRPr="00DB788F" w:rsidRDefault="002B63B5" w:rsidP="00DB788F">
      <w:pPr>
        <w:pStyle w:val="Code"/>
        <w:rPr>
          <w:highlight w:val="white"/>
        </w:rPr>
      </w:pPr>
      <w:r w:rsidRPr="00DB788F">
        <w:rPr>
          <w:highlight w:val="white"/>
        </w:rPr>
        <w:t xml:space="preserve">        return 2;</w:t>
      </w:r>
    </w:p>
    <w:p w14:paraId="07D73AB1" w14:textId="77777777" w:rsidR="002B63B5" w:rsidRPr="00DB788F" w:rsidRDefault="002B63B5" w:rsidP="00DB788F">
      <w:pPr>
        <w:pStyle w:val="Code"/>
        <w:rPr>
          <w:highlight w:val="white"/>
        </w:rPr>
      </w:pPr>
      <w:r w:rsidRPr="00DB788F">
        <w:rPr>
          <w:highlight w:val="white"/>
        </w:rPr>
        <w:t xml:space="preserve">      }</w:t>
      </w:r>
    </w:p>
    <w:p w14:paraId="66F35E48" w14:textId="77777777" w:rsidR="002B63B5" w:rsidRPr="00DB788F" w:rsidRDefault="002B63B5" w:rsidP="00DB788F">
      <w:pPr>
        <w:pStyle w:val="Code"/>
        <w:rPr>
          <w:highlight w:val="white"/>
        </w:rPr>
      </w:pPr>
      <w:r w:rsidRPr="00DB788F">
        <w:rPr>
          <w:highlight w:val="white"/>
        </w:rPr>
        <w:t xml:space="preserve">      else if ((-2147483648 &lt;= value) &amp;&amp; (value &lt;= 4294967295)) {</w:t>
      </w:r>
    </w:p>
    <w:p w14:paraId="2174E306" w14:textId="77777777" w:rsidR="002B63B5" w:rsidRPr="00DB788F" w:rsidRDefault="002B63B5" w:rsidP="00DB788F">
      <w:pPr>
        <w:pStyle w:val="Code"/>
        <w:rPr>
          <w:highlight w:val="white"/>
        </w:rPr>
      </w:pPr>
      <w:r w:rsidRPr="00DB788F">
        <w:rPr>
          <w:highlight w:val="white"/>
        </w:rPr>
        <w:t xml:space="preserve">        return 4;</w:t>
      </w:r>
    </w:p>
    <w:p w14:paraId="1C36221E" w14:textId="77777777" w:rsidR="002B63B5" w:rsidRPr="00DB788F" w:rsidRDefault="002B63B5" w:rsidP="00DB788F">
      <w:pPr>
        <w:pStyle w:val="Code"/>
        <w:rPr>
          <w:highlight w:val="white"/>
        </w:rPr>
      </w:pPr>
      <w:r w:rsidRPr="00DB788F">
        <w:rPr>
          <w:highlight w:val="white"/>
        </w:rPr>
        <w:t xml:space="preserve">      }</w:t>
      </w:r>
    </w:p>
    <w:p w14:paraId="63C79091" w14:textId="77777777" w:rsidR="002B63B5" w:rsidRPr="00DB788F" w:rsidRDefault="002B63B5" w:rsidP="00DB788F">
      <w:pPr>
        <w:pStyle w:val="Code"/>
        <w:rPr>
          <w:highlight w:val="white"/>
        </w:rPr>
      </w:pPr>
      <w:r w:rsidRPr="00DB788F">
        <w:rPr>
          <w:highlight w:val="white"/>
        </w:rPr>
        <w:t xml:space="preserve">      else {</w:t>
      </w:r>
    </w:p>
    <w:p w14:paraId="7A02094D" w14:textId="77777777" w:rsidR="002B63B5" w:rsidRPr="00DB788F" w:rsidRDefault="002B63B5" w:rsidP="00DB788F">
      <w:pPr>
        <w:pStyle w:val="Code"/>
        <w:rPr>
          <w:highlight w:val="white"/>
        </w:rPr>
      </w:pPr>
      <w:r w:rsidRPr="00DB788F">
        <w:rPr>
          <w:highlight w:val="white"/>
        </w:rPr>
        <w:lastRenderedPageBreak/>
        <w:t xml:space="preserve">        return 8;</w:t>
      </w:r>
    </w:p>
    <w:p w14:paraId="3B2BCE20" w14:textId="77777777" w:rsidR="002B63B5" w:rsidRPr="00DB788F" w:rsidRDefault="002B63B5" w:rsidP="00DB788F">
      <w:pPr>
        <w:pStyle w:val="Code"/>
        <w:rPr>
          <w:highlight w:val="white"/>
        </w:rPr>
      </w:pPr>
      <w:r w:rsidRPr="00DB788F">
        <w:rPr>
          <w:highlight w:val="white"/>
        </w:rPr>
        <w:t xml:space="preserve">      }</w:t>
      </w:r>
    </w:p>
    <w:p w14:paraId="1A8F84E8" w14:textId="7025C9F3" w:rsidR="002B63B5" w:rsidRDefault="002B63B5" w:rsidP="00DB788F">
      <w:pPr>
        <w:pStyle w:val="Code"/>
        <w:rPr>
          <w:highlight w:val="white"/>
        </w:rPr>
      </w:pPr>
      <w:r w:rsidRPr="00DB788F">
        <w:rPr>
          <w:highlight w:val="white"/>
        </w:rPr>
        <w:t xml:space="preserve">    }</w:t>
      </w:r>
    </w:p>
    <w:p w14:paraId="74C15C38" w14:textId="57C260F1" w:rsidR="00441DDC" w:rsidRPr="00DB788F" w:rsidRDefault="00441DDC" w:rsidP="00441DDC">
      <w:pPr>
        <w:pStyle w:val="Rubrik3"/>
        <w:rPr>
          <w:highlight w:val="white"/>
        </w:rPr>
      </w:pPr>
      <w:r>
        <w:rPr>
          <w:highlight w:val="white"/>
        </w:rPr>
        <w:t>ToString</w:t>
      </w:r>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lastRenderedPageBreak/>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77777777" w:rsidR="00097076" w:rsidRPr="00097076" w:rsidRDefault="00097076" w:rsidP="00097076">
      <w:pPr>
        <w:pStyle w:val="Code"/>
        <w:rPr>
          <w:highlight w:val="white"/>
        </w:rPr>
      </w:pPr>
      <w:r w:rsidRPr="00097076">
        <w:rPr>
          <w:highlight w:val="white"/>
        </w:rPr>
        <w:t xml:space="preserve">          string labelText = MakeMemory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77777777" w:rsidR="002B63B5" w:rsidRPr="00DB788F" w:rsidRDefault="002B63B5" w:rsidP="00DB788F">
      <w:pPr>
        <w:pStyle w:val="Code"/>
        <w:rPr>
          <w:highlight w:val="white"/>
        </w:rPr>
      </w:pPr>
      <w:r w:rsidRPr="00DB788F">
        <w:rPr>
          <w:highlight w:val="white"/>
        </w:rPr>
        <w:t xml:space="preserve">    public static string MakeMemoryLabel(int labelIndex) {</w:t>
      </w:r>
    </w:p>
    <w:p w14:paraId="2B176285" w14:textId="77777777" w:rsidR="002B63B5" w:rsidRPr="00DB788F" w:rsidRDefault="002B63B5" w:rsidP="00DB788F">
      <w:pPr>
        <w:pStyle w:val="Code"/>
        <w:rPr>
          <w:highlight w:val="white"/>
        </w:rPr>
      </w:pPr>
      <w:r w:rsidRPr="00DB788F">
        <w:rPr>
          <w:highlight w:val="white"/>
        </w:rPr>
        <w:t xml:space="preserve">      return "memorycopy"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77777777" w:rsidR="002B63B5" w:rsidRPr="00DB788F" w:rsidRDefault="002B63B5" w:rsidP="00DB788F">
      <w:pPr>
        <w:pStyle w:val="Code"/>
        <w:rPr>
          <w:highlight w:val="white"/>
        </w:rPr>
      </w:pP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77777777" w:rsidR="002B63B5" w:rsidRPr="00DB788F" w:rsidRDefault="002B63B5" w:rsidP="00DB788F">
      <w:pPr>
        <w:pStyle w:val="Code"/>
        <w:rPr>
          <w:highlight w:val="white"/>
        </w:rPr>
      </w:pP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77777777" w:rsidR="002B63B5" w:rsidRPr="00DB788F" w:rsidRDefault="002B63B5" w:rsidP="00DB788F">
      <w:pPr>
        <w:pStyle w:val="Code"/>
        <w:rPr>
          <w:highlight w:val="white"/>
        </w:rPr>
      </w:pPr>
      <w:r w:rsidRPr="00DB788F">
        <w:rPr>
          <w:highlight w:val="white"/>
        </w:rPr>
        <w:t xml:space="preserve">      }</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3FE2577D"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69432A67" w14:textId="77777777" w:rsidR="002B63B5" w:rsidRPr="00DB788F" w:rsidRDefault="002B63B5" w:rsidP="00DB788F">
      <w:pPr>
        <w:pStyle w:val="Code"/>
        <w:rPr>
          <w:highlight w:val="white"/>
        </w:rPr>
      </w:pPr>
      <w:r w:rsidRPr="00DB788F">
        <w:rPr>
          <w:highlight w:val="white"/>
        </w:rPr>
        <w:t xml:space="preserv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77777777" w:rsidR="002B63B5" w:rsidRPr="00DB788F" w:rsidRDefault="002B63B5" w:rsidP="00DB788F">
      <w:pPr>
        <w:pStyle w:val="Code"/>
        <w:rPr>
          <w:highlight w:val="white"/>
        </w:rPr>
      </w:pPr>
      <w:r w:rsidRPr="00DB788F">
        <w:rPr>
          <w:highlight w:val="white"/>
        </w:rPr>
        <w:t xml:space="preserve">      }</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lastRenderedPageBreak/>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77777777" w:rsidR="002B63B5" w:rsidRPr="00DB788F" w:rsidRDefault="002B63B5" w:rsidP="00DB788F">
      <w:pPr>
        <w:pStyle w:val="Code"/>
        <w:rPr>
          <w:highlight w:val="white"/>
        </w:rPr>
      </w:pPr>
      <w:r w:rsidRPr="00DB788F">
        <w:rPr>
          <w:highlight w:val="white"/>
        </w:rPr>
        <w:t xml:space="preserve">      }</w:t>
      </w:r>
    </w:p>
    <w:p w14:paraId="399032A8" w14:textId="77777777" w:rsidR="002B63B5" w:rsidRPr="00DB788F" w:rsidRDefault="002B63B5" w:rsidP="00DB788F">
      <w:pPr>
        <w:pStyle w:val="Code"/>
        <w:rPr>
          <w:highlight w:val="white"/>
        </w:rPr>
      </w:pPr>
      <w:r w:rsidRPr="00DB788F">
        <w:rPr>
          <w:highlight w:val="white"/>
        </w:rPr>
        <w:t xml:space="preserve">      else if (Operator == AssemblyOperator.define_value) {</w:t>
      </w:r>
    </w:p>
    <w:p w14:paraId="6BF41871" w14:textId="77777777" w:rsidR="002B63B5" w:rsidRPr="00DB788F" w:rsidRDefault="002B63B5" w:rsidP="00DB788F">
      <w:pPr>
        <w:pStyle w:val="Code"/>
        <w:rPr>
          <w:highlight w:val="white"/>
        </w:rPr>
      </w:pPr>
      <w:r w:rsidRPr="00DB788F">
        <w:rPr>
          <w:highlight w:val="white"/>
        </w:rPr>
        <w:t xml:space="preserve">        Sort sort = (Sort) operand0;</w:t>
      </w:r>
    </w:p>
    <w:p w14:paraId="0E5A96D9" w14:textId="77777777" w:rsidR="002B63B5" w:rsidRPr="00DB788F" w:rsidRDefault="002B63B5" w:rsidP="00DB788F">
      <w:pPr>
        <w:pStyle w:val="Code"/>
        <w:rPr>
          <w:highlight w:val="white"/>
        </w:rPr>
      </w:pPr>
      <w:r w:rsidRPr="00DB788F">
        <w:rPr>
          <w:highlight w:val="white"/>
        </w:rPr>
        <w:t xml:space="preserve">        object value = operand1;</w:t>
      </w:r>
    </w:p>
    <w:p w14:paraId="4459B69C" w14:textId="77777777" w:rsidR="002B63B5" w:rsidRPr="00DB788F" w:rsidRDefault="002B63B5" w:rsidP="00DB788F">
      <w:pPr>
        <w:pStyle w:val="Code"/>
        <w:rPr>
          <w:highlight w:val="white"/>
        </w:rPr>
      </w:pPr>
    </w:p>
    <w:p w14:paraId="40BF45DB" w14:textId="77777777" w:rsidR="002B63B5" w:rsidRPr="00DB788F" w:rsidRDefault="002B63B5" w:rsidP="00DB788F">
      <w:pPr>
        <w:pStyle w:val="Code"/>
        <w:rPr>
          <w:highlight w:val="white"/>
        </w:rPr>
      </w:pPr>
      <w:r w:rsidRPr="00DB788F">
        <w:rPr>
          <w:highlight w:val="white"/>
        </w:rPr>
        <w:t xml:space="preserve">        if (sort == Sort.Pointer) {</w:t>
      </w:r>
    </w:p>
    <w:p w14:paraId="04E7AB78"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46A9C3F4" w14:textId="77777777" w:rsidR="002B63B5" w:rsidRPr="00DB788F" w:rsidRDefault="002B63B5" w:rsidP="00DB788F">
      <w:pPr>
        <w:pStyle w:val="Code"/>
        <w:rPr>
          <w:highlight w:val="white"/>
        </w:rPr>
      </w:pPr>
    </w:p>
    <w:p w14:paraId="79CF4BAB" w14:textId="77777777" w:rsidR="002B63B5" w:rsidRPr="00DB788F" w:rsidRDefault="002B63B5" w:rsidP="00DB788F">
      <w:pPr>
        <w:pStyle w:val="Code"/>
        <w:rPr>
          <w:highlight w:val="white"/>
        </w:rPr>
      </w:pPr>
      <w:r w:rsidRPr="00DB788F">
        <w:rPr>
          <w:highlight w:val="white"/>
        </w:rPr>
        <w:t xml:space="preserve">          if (value is string) {</w:t>
      </w:r>
    </w:p>
    <w:p w14:paraId="2096CBC5"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41406BA" w14:textId="77777777" w:rsidR="002B63B5" w:rsidRPr="00DB788F" w:rsidRDefault="002B63B5" w:rsidP="00DB788F">
      <w:pPr>
        <w:pStyle w:val="Code"/>
        <w:rPr>
          <w:highlight w:val="white"/>
        </w:rPr>
      </w:pPr>
      <w:r w:rsidRPr="00DB788F">
        <w:rPr>
          <w:highlight w:val="white"/>
        </w:rPr>
        <w:t xml:space="preserve">                                      BigInteger.Zero);</w:t>
      </w:r>
    </w:p>
    <w:p w14:paraId="1F52F653" w14:textId="77777777" w:rsidR="002B63B5" w:rsidRPr="00DB788F" w:rsidRDefault="002B63B5" w:rsidP="00DB788F">
      <w:pPr>
        <w:pStyle w:val="Code"/>
        <w:rPr>
          <w:highlight w:val="white"/>
        </w:rPr>
      </w:pPr>
      <w:r w:rsidRPr="00DB788F">
        <w:rPr>
          <w:highlight w:val="white"/>
        </w:rPr>
        <w:t xml:space="preserve">          }</w:t>
      </w:r>
    </w:p>
    <w:p w14:paraId="4CC07F14" w14:textId="77777777" w:rsidR="002B63B5" w:rsidRPr="00DB788F" w:rsidRDefault="002B63B5" w:rsidP="00DB788F">
      <w:pPr>
        <w:pStyle w:val="Code"/>
        <w:rPr>
          <w:highlight w:val="white"/>
        </w:rPr>
      </w:pPr>
      <w:r w:rsidRPr="00DB788F">
        <w:rPr>
          <w:highlight w:val="white"/>
        </w:rPr>
        <w:t xml:space="preserve">          else if (value is StaticAddress) {</w:t>
      </w:r>
    </w:p>
    <w:p w14:paraId="0FD8138F" w14:textId="77777777" w:rsidR="002B63B5" w:rsidRPr="00DB788F" w:rsidRDefault="002B63B5" w:rsidP="00DB788F">
      <w:pPr>
        <w:pStyle w:val="Code"/>
        <w:rPr>
          <w:highlight w:val="white"/>
        </w:rPr>
      </w:pPr>
      <w:r w:rsidRPr="00DB788F">
        <w:rPr>
          <w:highlight w:val="white"/>
        </w:rPr>
        <w:t xml:space="preserve">            StaticAddress staticAddress = (StaticAddress) value;</w:t>
      </w:r>
    </w:p>
    <w:p w14:paraId="6F732100" w14:textId="77777777" w:rsidR="002B63B5" w:rsidRPr="00DB788F" w:rsidRDefault="002B63B5" w:rsidP="00DB788F">
      <w:pPr>
        <w:pStyle w:val="Code"/>
        <w:rPr>
          <w:highlight w:val="white"/>
        </w:rPr>
      </w:pPr>
      <w:r w:rsidRPr="00DB788F">
        <w:rPr>
          <w:highlight w:val="white"/>
        </w:rPr>
        <w:t xml:space="preserve">            int offset = staticAddress.Offset;</w:t>
      </w:r>
    </w:p>
    <w:p w14:paraId="2EC5E4DA"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78E94FBD" w14:textId="77777777" w:rsidR="002B63B5" w:rsidRPr="00DB788F" w:rsidRDefault="002B63B5" w:rsidP="00DB788F">
      <w:pPr>
        <w:pStyle w:val="Code"/>
        <w:rPr>
          <w:highlight w:val="white"/>
        </w:rPr>
      </w:pPr>
      <w:r w:rsidRPr="00DB788F">
        <w:rPr>
          <w:highlight w:val="white"/>
        </w:rPr>
        <w:t xml:space="preserve">                                      (BigInteger) offset);</w:t>
      </w:r>
    </w:p>
    <w:p w14:paraId="29A50FFB" w14:textId="77777777" w:rsidR="002B63B5" w:rsidRPr="00DB788F" w:rsidRDefault="002B63B5" w:rsidP="00DB788F">
      <w:pPr>
        <w:pStyle w:val="Code"/>
        <w:rPr>
          <w:highlight w:val="white"/>
        </w:rPr>
      </w:pPr>
      <w:r w:rsidRPr="00DB788F">
        <w:rPr>
          <w:highlight w:val="white"/>
        </w:rPr>
        <w:t xml:space="preserve">          }</w:t>
      </w:r>
    </w:p>
    <w:p w14:paraId="3C62CFA6" w14:textId="77777777" w:rsidR="002B63B5" w:rsidRPr="00DB788F" w:rsidRDefault="002B63B5" w:rsidP="00DB788F">
      <w:pPr>
        <w:pStyle w:val="Code"/>
        <w:rPr>
          <w:highlight w:val="white"/>
        </w:rPr>
      </w:pPr>
      <w:r w:rsidRPr="00DB788F">
        <w:rPr>
          <w:highlight w:val="white"/>
        </w:rPr>
        <w:t xml:space="preserve">          else {</w:t>
      </w:r>
    </w:p>
    <w:p w14:paraId="35C4E760" w14:textId="77777777" w:rsidR="002B63B5" w:rsidRPr="00DB788F" w:rsidRDefault="002B63B5" w:rsidP="00DB788F">
      <w:pPr>
        <w:pStyle w:val="Code"/>
        <w:rPr>
          <w:highlight w:val="white"/>
        </w:rPr>
      </w:pPr>
      <w:r w:rsidRPr="00DB788F">
        <w:rPr>
          <w:highlight w:val="white"/>
        </w:rPr>
        <w:t xml:space="preserve">            AssemblyCode.LoadByteList(byteList, 0, TypeSize.PointerSize,</w:t>
      </w:r>
    </w:p>
    <w:p w14:paraId="5DED2012" w14:textId="77777777" w:rsidR="002B63B5" w:rsidRPr="00DB788F" w:rsidRDefault="002B63B5" w:rsidP="00DB788F">
      <w:pPr>
        <w:pStyle w:val="Code"/>
        <w:rPr>
          <w:highlight w:val="white"/>
        </w:rPr>
      </w:pPr>
      <w:r w:rsidRPr="00DB788F">
        <w:rPr>
          <w:highlight w:val="white"/>
        </w:rPr>
        <w:t xml:space="preserve">                                      (BigInteger) value);</w:t>
      </w:r>
    </w:p>
    <w:p w14:paraId="6CF43657" w14:textId="77777777" w:rsidR="002B63B5" w:rsidRPr="00DB788F" w:rsidRDefault="002B63B5" w:rsidP="00DB788F">
      <w:pPr>
        <w:pStyle w:val="Code"/>
        <w:rPr>
          <w:highlight w:val="white"/>
        </w:rPr>
      </w:pPr>
      <w:r w:rsidRPr="00DB788F">
        <w:rPr>
          <w:highlight w:val="white"/>
        </w:rPr>
        <w:t xml:space="preserve">          }</w:t>
      </w:r>
    </w:p>
    <w:p w14:paraId="6FD5A5B5" w14:textId="77777777" w:rsidR="002B63B5" w:rsidRPr="00DB788F" w:rsidRDefault="002B63B5" w:rsidP="00DB788F">
      <w:pPr>
        <w:pStyle w:val="Code"/>
        <w:rPr>
          <w:highlight w:val="white"/>
        </w:rPr>
      </w:pPr>
    </w:p>
    <w:p w14:paraId="72430590" w14:textId="77777777" w:rsidR="002B63B5" w:rsidRPr="00DB788F" w:rsidRDefault="002B63B5" w:rsidP="00DB788F">
      <w:pPr>
        <w:pStyle w:val="Code"/>
        <w:rPr>
          <w:highlight w:val="white"/>
        </w:rPr>
      </w:pPr>
      <w:r w:rsidRPr="00DB788F">
        <w:rPr>
          <w:highlight w:val="white"/>
        </w:rPr>
        <w:t xml:space="preserve">          return byteList;</w:t>
      </w:r>
    </w:p>
    <w:p w14:paraId="10396C69" w14:textId="77777777" w:rsidR="002B63B5" w:rsidRPr="00DB788F" w:rsidRDefault="002B63B5" w:rsidP="00DB788F">
      <w:pPr>
        <w:pStyle w:val="Code"/>
        <w:rPr>
          <w:highlight w:val="white"/>
        </w:rPr>
      </w:pPr>
      <w:r w:rsidRPr="00DB788F">
        <w:rPr>
          <w:highlight w:val="white"/>
        </w:rPr>
        <w:t xml:space="preserve">        }</w:t>
      </w:r>
    </w:p>
    <w:p w14:paraId="0600BECE" w14:textId="77777777" w:rsidR="002B63B5" w:rsidRPr="00DB788F" w:rsidRDefault="002B63B5" w:rsidP="00DB788F">
      <w:pPr>
        <w:pStyle w:val="Code"/>
        <w:rPr>
          <w:highlight w:val="white"/>
        </w:rPr>
      </w:pPr>
      <w:r w:rsidRPr="00DB788F">
        <w:rPr>
          <w:highlight w:val="white"/>
        </w:rPr>
        <w:t xml:space="preserve">        else if (sort == Sort.Float) {</w:t>
      </w:r>
    </w:p>
    <w:p w14:paraId="65A4A353" w14:textId="77777777" w:rsidR="002B63B5" w:rsidRPr="00DB788F" w:rsidRDefault="002B63B5" w:rsidP="00DB788F">
      <w:pPr>
        <w:pStyle w:val="Code"/>
        <w:rPr>
          <w:highlight w:val="white"/>
        </w:rPr>
      </w:pPr>
      <w:r w:rsidRPr="00DB788F">
        <w:rPr>
          <w:highlight w:val="white"/>
        </w:rPr>
        <w:t xml:space="preserve">          float floatValue = (float) ((decimal) operand0);</w:t>
      </w:r>
    </w:p>
    <w:p w14:paraId="781A93B8" w14:textId="77777777" w:rsidR="002B63B5" w:rsidRPr="00DB788F" w:rsidRDefault="002B63B5" w:rsidP="00DB788F">
      <w:pPr>
        <w:pStyle w:val="Code"/>
        <w:rPr>
          <w:highlight w:val="white"/>
        </w:rPr>
      </w:pPr>
      <w:r w:rsidRPr="00DB788F">
        <w:rPr>
          <w:highlight w:val="white"/>
        </w:rPr>
        <w:t xml:space="preserve">          return (new List&lt;byte&gt;(BitConverter.GetBytes(floatValue)));</w:t>
      </w:r>
    </w:p>
    <w:p w14:paraId="2EA2019D" w14:textId="77777777" w:rsidR="002B63B5" w:rsidRPr="00DB788F" w:rsidRDefault="002B63B5" w:rsidP="00DB788F">
      <w:pPr>
        <w:pStyle w:val="Code"/>
        <w:rPr>
          <w:highlight w:val="white"/>
        </w:rPr>
      </w:pPr>
      <w:r w:rsidRPr="00DB788F">
        <w:rPr>
          <w:highlight w:val="white"/>
        </w:rPr>
        <w:t xml:space="preserve">        }</w:t>
      </w:r>
    </w:p>
    <w:p w14:paraId="1824C2F9" w14:textId="77777777" w:rsidR="002B63B5" w:rsidRPr="00DB788F" w:rsidRDefault="002B63B5" w:rsidP="00DB788F">
      <w:pPr>
        <w:pStyle w:val="Code"/>
        <w:rPr>
          <w:highlight w:val="white"/>
        </w:rPr>
      </w:pPr>
      <w:r w:rsidRPr="00DB788F">
        <w:rPr>
          <w:highlight w:val="white"/>
        </w:rPr>
        <w:t xml:space="preserve">        else if ((sort == Sort.Double) || (sort == Sort.Long_Double)) {</w:t>
      </w:r>
    </w:p>
    <w:p w14:paraId="55588340" w14:textId="77777777" w:rsidR="002B63B5" w:rsidRPr="00DB788F" w:rsidRDefault="002B63B5" w:rsidP="00DB788F">
      <w:pPr>
        <w:pStyle w:val="Code"/>
        <w:rPr>
          <w:highlight w:val="white"/>
        </w:rPr>
      </w:pPr>
      <w:r w:rsidRPr="00DB788F">
        <w:rPr>
          <w:highlight w:val="white"/>
        </w:rPr>
        <w:t xml:space="preserve">          double doubleValue = (double) ((decimal) value);</w:t>
      </w:r>
    </w:p>
    <w:p w14:paraId="3FB02250" w14:textId="77777777" w:rsidR="002B63B5" w:rsidRPr="00DB788F" w:rsidRDefault="002B63B5" w:rsidP="00DB788F">
      <w:pPr>
        <w:pStyle w:val="Code"/>
        <w:rPr>
          <w:highlight w:val="white"/>
        </w:rPr>
      </w:pPr>
      <w:r w:rsidRPr="00DB788F">
        <w:rPr>
          <w:highlight w:val="white"/>
        </w:rPr>
        <w:t xml:space="preserve">          return (new List&lt;byte&gt;(BitConverter.GetBytes(doubleValue)));</w:t>
      </w:r>
    </w:p>
    <w:p w14:paraId="63213EC3" w14:textId="77777777" w:rsidR="002B63B5" w:rsidRPr="00DB788F" w:rsidRDefault="002B63B5" w:rsidP="00DB788F">
      <w:pPr>
        <w:pStyle w:val="Code"/>
        <w:rPr>
          <w:highlight w:val="white"/>
        </w:rPr>
      </w:pPr>
      <w:r w:rsidRPr="00DB788F">
        <w:rPr>
          <w:highlight w:val="white"/>
        </w:rPr>
        <w:t xml:space="preserve">        }</w:t>
      </w:r>
    </w:p>
    <w:p w14:paraId="0D71A7AB" w14:textId="77777777" w:rsidR="002B63B5" w:rsidRPr="00DB788F" w:rsidRDefault="002B63B5" w:rsidP="00DB788F">
      <w:pPr>
        <w:pStyle w:val="Code"/>
        <w:rPr>
          <w:highlight w:val="white"/>
        </w:rPr>
      </w:pPr>
      <w:r w:rsidRPr="00DB788F">
        <w:rPr>
          <w:highlight w:val="white"/>
        </w:rPr>
        <w:t xml:space="preserve">        else if (sort == Sort.String) {</w:t>
      </w:r>
    </w:p>
    <w:p w14:paraId="5C3A0304" w14:textId="77777777" w:rsidR="002B63B5" w:rsidRPr="00DB788F" w:rsidRDefault="002B63B5" w:rsidP="00DB788F">
      <w:pPr>
        <w:pStyle w:val="Code"/>
        <w:rPr>
          <w:highlight w:val="white"/>
        </w:rPr>
      </w:pPr>
      <w:r w:rsidRPr="00DB788F">
        <w:rPr>
          <w:highlight w:val="white"/>
        </w:rPr>
        <w:t xml:space="preserve">          string text = (string) value;</w:t>
      </w:r>
    </w:p>
    <w:p w14:paraId="38929DA0" w14:textId="77777777" w:rsidR="002B63B5" w:rsidRPr="00DB788F" w:rsidRDefault="002B63B5" w:rsidP="00DB788F">
      <w:pPr>
        <w:pStyle w:val="Code"/>
        <w:rPr>
          <w:highlight w:val="white"/>
        </w:rPr>
      </w:pPr>
      <w:r w:rsidRPr="00DB788F">
        <w:rPr>
          <w:highlight w:val="white"/>
        </w:rPr>
        <w:t xml:space="preserve">          List&lt;byte&gt; byteList = new List&lt;byte&gt;();</w:t>
      </w:r>
    </w:p>
    <w:p w14:paraId="6BB5CF8D" w14:textId="77777777" w:rsidR="002B63B5" w:rsidRPr="00DB788F" w:rsidRDefault="002B63B5" w:rsidP="00DB788F">
      <w:pPr>
        <w:pStyle w:val="Code"/>
        <w:rPr>
          <w:highlight w:val="white"/>
        </w:rPr>
      </w:pPr>
    </w:p>
    <w:p w14:paraId="38E8388D" w14:textId="77777777" w:rsidR="002B63B5" w:rsidRPr="00DB788F" w:rsidRDefault="002B63B5" w:rsidP="00DB788F">
      <w:pPr>
        <w:pStyle w:val="Code"/>
        <w:rPr>
          <w:highlight w:val="white"/>
        </w:rPr>
      </w:pPr>
      <w:r w:rsidRPr="00DB788F">
        <w:rPr>
          <w:highlight w:val="white"/>
        </w:rPr>
        <w:t xml:space="preserve">          foreach (char c in text) {</w:t>
      </w:r>
    </w:p>
    <w:p w14:paraId="3FCE5B74" w14:textId="77777777" w:rsidR="002B63B5" w:rsidRPr="00DB788F" w:rsidRDefault="002B63B5" w:rsidP="00DB788F">
      <w:pPr>
        <w:pStyle w:val="Code"/>
        <w:rPr>
          <w:highlight w:val="white"/>
        </w:rPr>
      </w:pPr>
      <w:r w:rsidRPr="00DB788F">
        <w:rPr>
          <w:highlight w:val="white"/>
        </w:rPr>
        <w:t xml:space="preserve">            byteList.Add((byte) c);</w:t>
      </w:r>
    </w:p>
    <w:p w14:paraId="6A974FFF" w14:textId="77777777" w:rsidR="002B63B5" w:rsidRPr="00DB788F" w:rsidRDefault="002B63B5" w:rsidP="00DB788F">
      <w:pPr>
        <w:pStyle w:val="Code"/>
        <w:rPr>
          <w:highlight w:val="white"/>
        </w:rPr>
      </w:pPr>
      <w:r w:rsidRPr="00DB788F">
        <w:rPr>
          <w:highlight w:val="white"/>
        </w:rPr>
        <w:t xml:space="preserve">          }</w:t>
      </w:r>
    </w:p>
    <w:p w14:paraId="49E4E831" w14:textId="77777777" w:rsidR="002B63B5" w:rsidRPr="00DB788F" w:rsidRDefault="002B63B5" w:rsidP="00DB788F">
      <w:pPr>
        <w:pStyle w:val="Code"/>
        <w:rPr>
          <w:highlight w:val="white"/>
        </w:rPr>
      </w:pPr>
    </w:p>
    <w:p w14:paraId="6DAC719F" w14:textId="77777777" w:rsidR="002B63B5" w:rsidRPr="00DB788F" w:rsidRDefault="002B63B5" w:rsidP="00DB788F">
      <w:pPr>
        <w:pStyle w:val="Code"/>
        <w:rPr>
          <w:highlight w:val="white"/>
        </w:rPr>
      </w:pPr>
      <w:r w:rsidRPr="00DB788F">
        <w:rPr>
          <w:highlight w:val="white"/>
        </w:rPr>
        <w:t xml:space="preserve">          byteList.Add((byte) 0);</w:t>
      </w:r>
    </w:p>
    <w:p w14:paraId="0B8FC817" w14:textId="77777777" w:rsidR="002B63B5" w:rsidRPr="00DB788F" w:rsidRDefault="002B63B5" w:rsidP="00DB788F">
      <w:pPr>
        <w:pStyle w:val="Code"/>
        <w:rPr>
          <w:highlight w:val="white"/>
        </w:rPr>
      </w:pPr>
      <w:r w:rsidRPr="00DB788F">
        <w:rPr>
          <w:highlight w:val="white"/>
        </w:rPr>
        <w:t xml:space="preserve">          return byteList;</w:t>
      </w:r>
    </w:p>
    <w:p w14:paraId="25FBE06A" w14:textId="77777777" w:rsidR="002B63B5" w:rsidRPr="00DB788F" w:rsidRDefault="002B63B5" w:rsidP="00DB788F">
      <w:pPr>
        <w:pStyle w:val="Code"/>
        <w:rPr>
          <w:highlight w:val="white"/>
        </w:rPr>
      </w:pPr>
      <w:r w:rsidRPr="00DB788F">
        <w:rPr>
          <w:highlight w:val="white"/>
        </w:rPr>
        <w:t xml:space="preserve">        }</w:t>
      </w:r>
    </w:p>
    <w:p w14:paraId="4ADD15FA" w14:textId="77777777" w:rsidR="002B63B5" w:rsidRPr="00DB788F" w:rsidRDefault="002B63B5" w:rsidP="00DB788F">
      <w:pPr>
        <w:pStyle w:val="Code"/>
        <w:rPr>
          <w:highlight w:val="white"/>
        </w:rPr>
      </w:pPr>
      <w:r w:rsidRPr="00DB788F">
        <w:rPr>
          <w:highlight w:val="white"/>
        </w:rPr>
        <w:t xml:space="preserve">        else {</w:t>
      </w:r>
    </w:p>
    <w:p w14:paraId="1EA0FF00" w14:textId="77777777" w:rsidR="002B63B5" w:rsidRPr="00DB788F" w:rsidRDefault="002B63B5" w:rsidP="00DB788F">
      <w:pPr>
        <w:pStyle w:val="Code"/>
        <w:rPr>
          <w:highlight w:val="white"/>
        </w:rPr>
      </w:pPr>
      <w:r w:rsidRPr="00DB788F">
        <w:rPr>
          <w:highlight w:val="white"/>
        </w:rPr>
        <w:t xml:space="preserve">          int size = TypeSize.Size(sort);</w:t>
      </w:r>
    </w:p>
    <w:p w14:paraId="21635B0C" w14:textId="77777777" w:rsidR="002B63B5" w:rsidRPr="00DB788F" w:rsidRDefault="002B63B5" w:rsidP="00DB788F">
      <w:pPr>
        <w:pStyle w:val="Code"/>
        <w:rPr>
          <w:highlight w:val="white"/>
        </w:rPr>
      </w:pPr>
      <w:r w:rsidRPr="00DB788F">
        <w:rPr>
          <w:highlight w:val="white"/>
        </w:rPr>
        <w:t xml:space="preserve">          List&lt;byte&gt; byteList = new List&lt;byte&gt;(new byte[size]);</w:t>
      </w:r>
    </w:p>
    <w:p w14:paraId="7BA8B01A" w14:textId="77777777" w:rsidR="002B63B5" w:rsidRPr="00DB788F" w:rsidRDefault="002B63B5" w:rsidP="00DB788F">
      <w:pPr>
        <w:pStyle w:val="Code"/>
        <w:rPr>
          <w:highlight w:val="white"/>
        </w:rPr>
      </w:pPr>
      <w:r w:rsidRPr="00DB788F">
        <w:rPr>
          <w:highlight w:val="white"/>
        </w:rPr>
        <w:t xml:space="preserve">          AssemblyCode.LoadByteList(byteList, 0, size, (BigInteger) value);</w:t>
      </w:r>
    </w:p>
    <w:p w14:paraId="1178BFFF" w14:textId="77777777" w:rsidR="002B63B5" w:rsidRPr="00DB788F" w:rsidRDefault="002B63B5" w:rsidP="00DB788F">
      <w:pPr>
        <w:pStyle w:val="Code"/>
        <w:rPr>
          <w:highlight w:val="white"/>
        </w:rPr>
      </w:pPr>
      <w:r w:rsidRPr="00DB788F">
        <w:rPr>
          <w:highlight w:val="white"/>
        </w:rPr>
        <w:t xml:space="preserve">          return byteList;</w:t>
      </w:r>
    </w:p>
    <w:p w14:paraId="606A5880" w14:textId="77777777" w:rsidR="002B63B5" w:rsidRPr="00DB788F" w:rsidRDefault="002B63B5" w:rsidP="00DB788F">
      <w:pPr>
        <w:pStyle w:val="Code"/>
        <w:rPr>
          <w:highlight w:val="white"/>
        </w:rPr>
      </w:pPr>
      <w:r w:rsidRPr="00DB788F">
        <w:rPr>
          <w:highlight w:val="white"/>
        </w:rPr>
        <w:t xml:space="preserve">        }</w:t>
      </w:r>
    </w:p>
    <w:p w14:paraId="6AD20F8C" w14:textId="77777777" w:rsidR="002B63B5" w:rsidRPr="00DB788F" w:rsidRDefault="002B63B5" w:rsidP="00DB788F">
      <w:pPr>
        <w:pStyle w:val="Code"/>
        <w:rPr>
          <w:highlight w:val="white"/>
        </w:rPr>
      </w:pPr>
      <w:r w:rsidRPr="00DB788F">
        <w:rPr>
          <w:highlight w:val="white"/>
        </w:rPr>
        <w:t xml:space="preserve">      }</w:t>
      </w:r>
    </w:p>
    <w:p w14:paraId="17AB6107" w14:textId="77777777" w:rsidR="002B63B5" w:rsidRPr="00DB788F" w:rsidRDefault="002B63B5" w:rsidP="00DB788F">
      <w:pPr>
        <w:pStyle w:val="Code"/>
        <w:rPr>
          <w:highlight w:val="white"/>
        </w:rPr>
      </w:pPr>
      <w:r w:rsidRPr="00DB788F">
        <w:rPr>
          <w:highlight w:val="white"/>
        </w:rPr>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388B87D5" w14:textId="77777777" w:rsidR="002B63B5" w:rsidRPr="00DB788F" w:rsidRDefault="002B63B5" w:rsidP="00DB788F">
      <w:pPr>
        <w:pStyle w:val="Code"/>
        <w:rPr>
          <w:highlight w:val="white"/>
        </w:rPr>
      </w:pPr>
      <w:r w:rsidRPr="00DB788F">
        <w:rPr>
          <w:highlight w:val="white"/>
        </w:rPr>
        <w:lastRenderedPageBreak/>
        <w:t xml:space="preserve">      else if (IsCallNotRegister()) {</w:t>
      </w:r>
    </w:p>
    <w:p w14:paraId="5BE6D756" w14:textId="77777777" w:rsidR="002B63B5" w:rsidRPr="00DB788F" w:rsidRDefault="002B63B5" w:rsidP="00DB788F">
      <w:pPr>
        <w:pStyle w:val="Code"/>
        <w:rPr>
          <w:highlight w:val="white"/>
        </w:rPr>
      </w:pPr>
      <w:r w:rsidRPr="00DB788F">
        <w:rPr>
          <w:highlight w:val="white"/>
        </w:rPr>
        <w:t xml:space="preserve">        List&lt;byte&gt; byteList =</w:t>
      </w:r>
    </w:p>
    <w:p w14:paraId="41DFD9BB" w14:textId="77777777" w:rsidR="002B63B5" w:rsidRPr="00DB788F" w:rsidRDefault="002B63B5" w:rsidP="00DB788F">
      <w:pPr>
        <w:pStyle w:val="Code"/>
        <w:rPr>
          <w:highlight w:val="white"/>
        </w:rPr>
      </w:pPr>
      <w:r w:rsidRPr="00DB788F">
        <w:rPr>
          <w:highlight w:val="white"/>
        </w:rPr>
        <w:t xml:space="preserve">          LookupByteArray(AssemblyOperator.jmp, TypeSize.PointerSize);</w:t>
      </w:r>
    </w:p>
    <w:p w14:paraId="43B0AC75"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6BD4CFF4" w14:textId="77777777" w:rsidR="002B63B5" w:rsidRPr="00DB788F" w:rsidRDefault="002B63B5" w:rsidP="00DB788F">
      <w:pPr>
        <w:pStyle w:val="Code"/>
        <w:rPr>
          <w:highlight w:val="white"/>
        </w:rPr>
      </w:pPr>
      <w:r w:rsidRPr="00DB788F">
        <w:rPr>
          <w:highlight w:val="white"/>
        </w:rPr>
        <w:t xml:space="preserve">                     TypeSize.PointerSize, 0);</w:t>
      </w:r>
    </w:p>
    <w:p w14:paraId="5E3AC078" w14:textId="77777777" w:rsidR="002B63B5" w:rsidRPr="00DB788F" w:rsidRDefault="002B63B5" w:rsidP="00DB788F">
      <w:pPr>
        <w:pStyle w:val="Code"/>
        <w:rPr>
          <w:highlight w:val="white"/>
        </w:rPr>
      </w:pPr>
      <w:r w:rsidRPr="00DB788F">
        <w:rPr>
          <w:highlight w:val="white"/>
        </w:rPr>
        <w:t xml:space="preserve">        return byteList;</w:t>
      </w:r>
    </w:p>
    <w:p w14:paraId="0EF6AD1D" w14:textId="77777777" w:rsidR="002B63B5" w:rsidRPr="00DB788F" w:rsidRDefault="002B63B5" w:rsidP="00DB788F">
      <w:pPr>
        <w:pStyle w:val="Code"/>
        <w:rPr>
          <w:highlight w:val="white"/>
        </w:rPr>
      </w:pPr>
      <w:r w:rsidRPr="00DB788F">
        <w:rPr>
          <w:highlight w:val="white"/>
        </w:rPr>
        <w:t xml:space="preserve">      }</w:t>
      </w: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77777777" w:rsidR="002B63B5" w:rsidRPr="00DB788F" w:rsidRDefault="002B63B5" w:rsidP="00DB788F">
      <w:pPr>
        <w:pStyle w:val="Code"/>
        <w:rPr>
          <w:highlight w:val="white"/>
        </w:rPr>
      </w:pPr>
      <w:r w:rsidRPr="00DB788F">
        <w:rPr>
          <w:highlight w:val="white"/>
        </w:rPr>
        <w:t xml:space="preserve">      }</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397190DB" w14:textId="77777777" w:rsidR="002B63B5" w:rsidRPr="00DB788F" w:rsidRDefault="002B63B5" w:rsidP="00DB788F">
      <w:pPr>
        <w:pStyle w:val="Code"/>
        <w:rPr>
          <w:highlight w:val="white"/>
        </w:rPr>
      </w:pPr>
      <w:r w:rsidRPr="00DB788F">
        <w:rPr>
          <w:highlight w:val="white"/>
        </w:rPr>
        <w:t xml:space="preserve">        int size = ((address &gt;= -128) &amp;&amp; (address &lt;= 127)) ? 1 : 2;</w:t>
      </w:r>
    </w:p>
    <w:p w14:paraId="54CEE66B"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7891C1D3" w:rsidR="00E2061C" w:rsidRDefault="002B63B5" w:rsidP="002B63B5">
      <w:pPr>
        <w:pStyle w:val="Code"/>
        <w:rPr>
          <w:highlight w:val="white"/>
        </w:rPr>
      </w:pPr>
      <w:r w:rsidRPr="002B63B5">
        <w:rPr>
          <w:highlight w:val="white"/>
        </w:rPr>
        <w:t xml:space="preserve">      }</w:t>
      </w:r>
    </w:p>
    <w:p w14:paraId="5CE1A808" w14:textId="77777777" w:rsidR="00E2061C" w:rsidRPr="00E42FEE" w:rsidRDefault="00E2061C" w:rsidP="00E2061C">
      <w:pPr>
        <w:rPr>
          <w:b/>
          <w:bCs/>
          <w:highlight w:val="white"/>
        </w:rPr>
      </w:pPr>
    </w:p>
    <w:tbl>
      <w:tblPr>
        <w:tblStyle w:val="Tabellrutnt"/>
        <w:tblW w:w="0" w:type="auto"/>
        <w:tblLook w:val="04A0" w:firstRow="1" w:lastRow="0" w:firstColumn="1" w:lastColumn="0" w:noHBand="0" w:noVBand="1"/>
      </w:tblPr>
      <w:tblGrid>
        <w:gridCol w:w="1271"/>
        <w:gridCol w:w="5812"/>
        <w:gridCol w:w="2267"/>
      </w:tblGrid>
      <w:tr w:rsidR="00E2061C" w:rsidRPr="00E42FEE" w14:paraId="59BEA1D6" w14:textId="77777777" w:rsidTr="00DA2EEA">
        <w:tc>
          <w:tcPr>
            <w:tcW w:w="1271" w:type="dxa"/>
          </w:tcPr>
          <w:p w14:paraId="57F81D10" w14:textId="77777777" w:rsidR="00E2061C" w:rsidRPr="00BF5180" w:rsidRDefault="00E2061C" w:rsidP="00DA2EEA">
            <w:pPr>
              <w:spacing w:before="0" w:after="40"/>
              <w:rPr>
                <w:b/>
                <w:bCs/>
                <w:highlight w:val="white"/>
              </w:rPr>
            </w:pPr>
            <w:r w:rsidRPr="00BF5180">
              <w:rPr>
                <w:b/>
                <w:bCs/>
                <w:highlight w:val="white"/>
              </w:rPr>
              <w:t>Category</w:t>
            </w:r>
          </w:p>
        </w:tc>
        <w:tc>
          <w:tcPr>
            <w:tcW w:w="5812" w:type="dxa"/>
          </w:tcPr>
          <w:p w14:paraId="647FC6B4" w14:textId="77777777" w:rsidR="00E2061C" w:rsidRPr="00BF5180" w:rsidRDefault="00E2061C" w:rsidP="00DA2EEA">
            <w:pPr>
              <w:spacing w:before="0" w:after="40"/>
              <w:rPr>
                <w:b/>
                <w:bCs/>
                <w:highlight w:val="white"/>
              </w:rPr>
            </w:pPr>
            <w:r w:rsidRPr="00BF5180">
              <w:rPr>
                <w:b/>
                <w:bCs/>
                <w:highlight w:val="white"/>
              </w:rPr>
              <w:t>Description</w:t>
            </w:r>
          </w:p>
        </w:tc>
        <w:tc>
          <w:tcPr>
            <w:tcW w:w="2267" w:type="dxa"/>
          </w:tcPr>
          <w:p w14:paraId="14F6C3B5" w14:textId="77777777" w:rsidR="00E2061C" w:rsidRPr="00BF5180" w:rsidRDefault="00E2061C" w:rsidP="00DA2EEA">
            <w:pPr>
              <w:spacing w:before="0" w:after="40"/>
              <w:rPr>
                <w:b/>
                <w:bCs/>
                <w:highlight w:val="white"/>
              </w:rPr>
            </w:pPr>
            <w:r w:rsidRPr="00BF5180">
              <w:rPr>
                <w:b/>
                <w:bCs/>
                <w:highlight w:val="white"/>
              </w:rPr>
              <w:t>Examples</w:t>
            </w:r>
          </w:p>
        </w:tc>
      </w:tr>
      <w:tr w:rsidR="00E2061C" w14:paraId="663880DE" w14:textId="77777777" w:rsidTr="00DA2EEA">
        <w:tc>
          <w:tcPr>
            <w:tcW w:w="1271" w:type="dxa"/>
          </w:tcPr>
          <w:p w14:paraId="01537998" w14:textId="77777777" w:rsidR="00E2061C" w:rsidRDefault="00E2061C" w:rsidP="00DA2EEA">
            <w:pPr>
              <w:spacing w:before="0" w:after="40"/>
              <w:rPr>
                <w:highlight w:val="white"/>
              </w:rPr>
            </w:pPr>
            <w:r>
              <w:rPr>
                <w:highlight w:val="white"/>
              </w:rPr>
              <w:t>1</w:t>
            </w:r>
          </w:p>
        </w:tc>
        <w:tc>
          <w:tcPr>
            <w:tcW w:w="5812" w:type="dxa"/>
          </w:tcPr>
          <w:p w14:paraId="21FCD814" w14:textId="05A13A81" w:rsidR="00E2061C" w:rsidRPr="00E5786A" w:rsidRDefault="00E2061C" w:rsidP="00DA2EEA">
            <w:pPr>
              <w:spacing w:before="0" w:after="40"/>
            </w:pPr>
            <w:r>
              <w:t>b</w:t>
            </w:r>
            <w:r w:rsidRPr="005D7FBB">
              <w:t xml:space="preserve">inary_operator register, </w:t>
            </w:r>
            <w:r>
              <w:t>register</w:t>
            </w:r>
          </w:p>
        </w:tc>
        <w:tc>
          <w:tcPr>
            <w:tcW w:w="2267" w:type="dxa"/>
          </w:tcPr>
          <w:p w14:paraId="42A8F129" w14:textId="143B3EA2" w:rsidR="00E2061C" w:rsidRDefault="00E2061C" w:rsidP="00DA2EEA">
            <w:pPr>
              <w:spacing w:before="0" w:after="40"/>
              <w:rPr>
                <w:highlight w:val="white"/>
              </w:rPr>
            </w:pPr>
            <w:r>
              <w:rPr>
                <w:highlight w:val="white"/>
              </w:rPr>
              <w:t>mov ax, bx</w:t>
            </w:r>
          </w:p>
        </w:tc>
      </w:tr>
      <w:tr w:rsidR="00AA1CB0" w14:paraId="1CE97FD0" w14:textId="77777777" w:rsidTr="00DA2EEA">
        <w:tc>
          <w:tcPr>
            <w:tcW w:w="1271" w:type="dxa"/>
          </w:tcPr>
          <w:p w14:paraId="681DABE8" w14:textId="607807DB" w:rsidR="00AA1CB0" w:rsidRDefault="00AA1CB0" w:rsidP="00DA2EEA">
            <w:pPr>
              <w:spacing w:before="0" w:after="40"/>
              <w:rPr>
                <w:highlight w:val="white"/>
              </w:rPr>
            </w:pPr>
            <w:r>
              <w:rPr>
                <w:highlight w:val="white"/>
              </w:rPr>
              <w:t>2</w:t>
            </w:r>
          </w:p>
        </w:tc>
        <w:tc>
          <w:tcPr>
            <w:tcW w:w="5812" w:type="dxa"/>
          </w:tcPr>
          <w:p w14:paraId="5558C390" w14:textId="7528C5C5" w:rsidR="00AA1CB0" w:rsidRDefault="00AA1CB0" w:rsidP="00DA2EEA">
            <w:pPr>
              <w:spacing w:before="0" w:after="40"/>
            </w:pPr>
            <w:r>
              <w:t>b</w:t>
            </w:r>
            <w:r w:rsidRPr="005D7FBB">
              <w:t xml:space="preserve">inary_operator register, </w:t>
            </w:r>
            <w:r>
              <w:t>static_name</w:t>
            </w:r>
          </w:p>
        </w:tc>
        <w:tc>
          <w:tcPr>
            <w:tcW w:w="2267" w:type="dxa"/>
          </w:tcPr>
          <w:p w14:paraId="495354D0" w14:textId="06813E70" w:rsidR="00AA1CB0" w:rsidRDefault="00AA1CB0" w:rsidP="00DA2EEA">
            <w:pPr>
              <w:spacing w:before="0" w:after="40"/>
              <w:rPr>
                <w:highlight w:val="white"/>
              </w:rPr>
            </w:pPr>
            <w:r>
              <w:rPr>
                <w:highlight w:val="white"/>
              </w:rPr>
              <w:t>add ax, stdin</w:t>
            </w:r>
          </w:p>
        </w:tc>
      </w:tr>
      <w:tr w:rsidR="00AA1CB0" w14:paraId="693A3D8E" w14:textId="77777777" w:rsidTr="00DA2EEA">
        <w:tc>
          <w:tcPr>
            <w:tcW w:w="1271" w:type="dxa"/>
          </w:tcPr>
          <w:p w14:paraId="44D916A5" w14:textId="6488683C" w:rsidR="00AA1CB0" w:rsidRDefault="00AA1CB0" w:rsidP="00DA2EEA">
            <w:pPr>
              <w:spacing w:before="0" w:after="40"/>
              <w:rPr>
                <w:highlight w:val="white"/>
              </w:rPr>
            </w:pPr>
            <w:r>
              <w:rPr>
                <w:highlight w:val="white"/>
              </w:rPr>
              <w:t>3</w:t>
            </w:r>
          </w:p>
        </w:tc>
        <w:tc>
          <w:tcPr>
            <w:tcW w:w="5812" w:type="dxa"/>
          </w:tcPr>
          <w:p w14:paraId="574687BD" w14:textId="154E1300" w:rsidR="00AA1CB0" w:rsidRDefault="00AA1CB0" w:rsidP="00DA2EEA">
            <w:pPr>
              <w:spacing w:before="0" w:after="40"/>
            </w:pPr>
            <w:r>
              <w:t>b</w:t>
            </w:r>
            <w:r w:rsidRPr="005D7FBB">
              <w:t>inary_operator register,</w:t>
            </w:r>
            <w:r>
              <w:t xml:space="preserve"> integer_value</w:t>
            </w:r>
          </w:p>
        </w:tc>
        <w:tc>
          <w:tcPr>
            <w:tcW w:w="2267" w:type="dxa"/>
          </w:tcPr>
          <w:p w14:paraId="47D248A8" w14:textId="1899D473" w:rsidR="00AA1CB0" w:rsidRDefault="00AA1CB0" w:rsidP="00DA2EEA">
            <w:pPr>
              <w:spacing w:before="0" w:after="40"/>
              <w:rPr>
                <w:highlight w:val="white"/>
              </w:rPr>
            </w:pPr>
            <w:r>
              <w:rPr>
                <w:highlight w:val="white"/>
              </w:rPr>
              <w:t>sub ax, 123</w:t>
            </w:r>
          </w:p>
        </w:tc>
      </w:tr>
      <w:tr w:rsidR="00E2061C" w14:paraId="700CFA3D" w14:textId="77777777" w:rsidTr="00DA2EEA">
        <w:tc>
          <w:tcPr>
            <w:tcW w:w="1271" w:type="dxa"/>
          </w:tcPr>
          <w:p w14:paraId="20B4AFB9" w14:textId="77777777" w:rsidR="00E2061C" w:rsidRDefault="00E2061C" w:rsidP="00DA2EEA">
            <w:pPr>
              <w:spacing w:before="0" w:after="40"/>
              <w:rPr>
                <w:highlight w:val="white"/>
              </w:rPr>
            </w:pPr>
            <w:r>
              <w:rPr>
                <w:highlight w:val="white"/>
              </w:rPr>
              <w:t>2</w:t>
            </w:r>
          </w:p>
        </w:tc>
        <w:tc>
          <w:tcPr>
            <w:tcW w:w="5812" w:type="dxa"/>
          </w:tcPr>
          <w:p w14:paraId="4EC61556" w14:textId="77777777" w:rsidR="00E2061C" w:rsidRDefault="00E2061C" w:rsidP="00DA2EEA">
            <w:pPr>
              <w:spacing w:before="0" w:after="40"/>
            </w:pPr>
            <w:r>
              <w:t>b</w:t>
            </w:r>
            <w:r w:rsidRPr="005D7FBB">
              <w:t>inary_operator [</w:t>
            </w:r>
            <w:r>
              <w:t>register + offset</w:t>
            </w:r>
            <w:r w:rsidRPr="005D7FBB">
              <w:t xml:space="preserve">], </w:t>
            </w:r>
            <w:r>
              <w:t>register</w:t>
            </w:r>
          </w:p>
          <w:p w14:paraId="202D68E0" w14:textId="77777777" w:rsidR="00E2061C" w:rsidRDefault="00E2061C" w:rsidP="00DA2EEA">
            <w:pPr>
              <w:spacing w:before="0" w:after="40"/>
            </w:pPr>
            <w:r>
              <w:t>b</w:t>
            </w:r>
            <w:r w:rsidRPr="005D7FBB">
              <w:t>inary_operator [</w:t>
            </w:r>
            <w:r>
              <w:t>register + offset</w:t>
            </w:r>
            <w:r w:rsidRPr="005D7FBB">
              <w:t xml:space="preserve">], </w:t>
            </w:r>
            <w:r>
              <w:t>static_name</w:t>
            </w:r>
          </w:p>
          <w:p w14:paraId="091D0AAE" w14:textId="77777777" w:rsidR="00E2061C" w:rsidRDefault="00E2061C" w:rsidP="00DA2EEA">
            <w:pPr>
              <w:spacing w:before="0" w:after="40"/>
            </w:pPr>
            <w:r>
              <w:t>b</w:t>
            </w:r>
            <w:r w:rsidRPr="005D7FBB">
              <w:t>inary_operator [</w:t>
            </w:r>
            <w:r>
              <w:t>register + offset</w:t>
            </w:r>
            <w:r w:rsidRPr="005D7FBB">
              <w:t xml:space="preserve">], </w:t>
            </w:r>
            <w:r>
              <w:t>integer_value</w:t>
            </w:r>
          </w:p>
          <w:p w14:paraId="3A2F7C9E" w14:textId="77777777" w:rsidR="00E2061C" w:rsidRDefault="00E2061C" w:rsidP="00DA2EEA">
            <w:pPr>
              <w:spacing w:before="0" w:after="40"/>
            </w:pPr>
            <w:r>
              <w:t>b</w:t>
            </w:r>
            <w:r w:rsidRPr="005D7FBB">
              <w:t>inary_operator [</w:t>
            </w:r>
            <w:r>
              <w:t>static_name + offset</w:t>
            </w:r>
            <w:r w:rsidRPr="005D7FBB">
              <w:t xml:space="preserve">], </w:t>
            </w:r>
            <w:r>
              <w:t>register</w:t>
            </w:r>
          </w:p>
          <w:p w14:paraId="4ACC9735" w14:textId="77777777" w:rsidR="00E2061C" w:rsidRDefault="00E2061C" w:rsidP="00DA2EEA">
            <w:pPr>
              <w:spacing w:before="0" w:after="40"/>
            </w:pPr>
            <w:r>
              <w:t>b</w:t>
            </w:r>
            <w:r w:rsidRPr="005D7FBB">
              <w:t>inary_operator [</w:t>
            </w:r>
            <w:r>
              <w:t>static_name + offset</w:t>
            </w:r>
            <w:r w:rsidRPr="005D7FBB">
              <w:t xml:space="preserve">], </w:t>
            </w:r>
            <w:r>
              <w:t>static_name</w:t>
            </w:r>
          </w:p>
          <w:p w14:paraId="1E02A522" w14:textId="68B53330" w:rsidR="00E2061C" w:rsidRPr="00A63B27" w:rsidRDefault="00E2061C" w:rsidP="00DA2EEA">
            <w:pPr>
              <w:spacing w:before="0" w:after="40"/>
            </w:pPr>
            <w:r>
              <w:t>b</w:t>
            </w:r>
            <w:r w:rsidRPr="005D7FBB">
              <w:t>inary_operator [</w:t>
            </w:r>
            <w:r>
              <w:t>static_name + offset</w:t>
            </w:r>
            <w:r w:rsidRPr="005D7FBB">
              <w:t xml:space="preserve">], </w:t>
            </w:r>
            <w:r>
              <w:t>integer_value</w:t>
            </w:r>
          </w:p>
        </w:tc>
        <w:tc>
          <w:tcPr>
            <w:tcW w:w="2267" w:type="dxa"/>
          </w:tcPr>
          <w:p w14:paraId="6685CA63" w14:textId="77777777" w:rsidR="00E2061C" w:rsidRDefault="00E2061C" w:rsidP="00DA2EEA">
            <w:pPr>
              <w:spacing w:before="0" w:after="40"/>
              <w:rPr>
                <w:highlight w:val="white"/>
              </w:rPr>
            </w:pPr>
            <w:r>
              <w:rPr>
                <w:highlight w:val="white"/>
              </w:rPr>
              <w:t>mov [bp + 2], bx</w:t>
            </w:r>
          </w:p>
          <w:p w14:paraId="35B22B48" w14:textId="77777777" w:rsidR="00E2061C" w:rsidRDefault="00E2061C" w:rsidP="00DA2EEA">
            <w:pPr>
              <w:spacing w:before="0" w:after="40"/>
              <w:rPr>
                <w:highlight w:val="white"/>
              </w:rPr>
            </w:pPr>
            <w:r>
              <w:rPr>
                <w:highlight w:val="white"/>
              </w:rPr>
              <w:t>add [bp + 2], stdin</w:t>
            </w:r>
          </w:p>
          <w:p w14:paraId="0F33318A" w14:textId="77777777" w:rsidR="00E2061C" w:rsidRDefault="00E2061C" w:rsidP="00DA2EEA">
            <w:pPr>
              <w:spacing w:before="0" w:after="40"/>
              <w:rPr>
                <w:highlight w:val="white"/>
              </w:rPr>
            </w:pPr>
            <w:r>
              <w:rPr>
                <w:highlight w:val="white"/>
              </w:rPr>
              <w:t>sub [bp + 2], 123</w:t>
            </w:r>
          </w:p>
          <w:p w14:paraId="3A004071" w14:textId="77777777" w:rsidR="00E2061C" w:rsidRDefault="00E2061C" w:rsidP="00DA2EEA">
            <w:pPr>
              <w:spacing w:before="0" w:after="40"/>
              <w:rPr>
                <w:highlight w:val="white"/>
              </w:rPr>
            </w:pPr>
            <w:r>
              <w:rPr>
                <w:highlight w:val="white"/>
              </w:rPr>
              <w:t>mov [stdin + 4], bx</w:t>
            </w:r>
          </w:p>
          <w:p w14:paraId="36B50991" w14:textId="77777777" w:rsidR="00E2061C" w:rsidRDefault="00E2061C" w:rsidP="00DA2EEA">
            <w:pPr>
              <w:spacing w:before="0" w:after="40"/>
              <w:rPr>
                <w:highlight w:val="white"/>
              </w:rPr>
            </w:pPr>
            <w:r>
              <w:rPr>
                <w:highlight w:val="white"/>
              </w:rPr>
              <w:t>add [stdin + 4], stdin</w:t>
            </w:r>
          </w:p>
          <w:p w14:paraId="4ADBDF29" w14:textId="7900F084" w:rsidR="00E2061C" w:rsidRDefault="00E2061C" w:rsidP="00DA2EEA">
            <w:pPr>
              <w:spacing w:before="0" w:after="40"/>
              <w:rPr>
                <w:highlight w:val="white"/>
              </w:rPr>
            </w:pPr>
            <w:r>
              <w:rPr>
                <w:highlight w:val="white"/>
              </w:rPr>
              <w:t>sub [stdin + 4], 123</w:t>
            </w:r>
          </w:p>
        </w:tc>
      </w:tr>
      <w:tr w:rsidR="00E2061C" w14:paraId="62E8B109" w14:textId="77777777" w:rsidTr="00DA2EEA">
        <w:tc>
          <w:tcPr>
            <w:tcW w:w="1271" w:type="dxa"/>
          </w:tcPr>
          <w:p w14:paraId="3CE8E7E7" w14:textId="77777777" w:rsidR="00E2061C" w:rsidRDefault="00E2061C" w:rsidP="00DA2EEA">
            <w:pPr>
              <w:spacing w:before="0" w:after="40"/>
              <w:rPr>
                <w:highlight w:val="white"/>
              </w:rPr>
            </w:pPr>
            <w:r>
              <w:rPr>
                <w:highlight w:val="white"/>
              </w:rPr>
              <w:t>3</w:t>
            </w:r>
          </w:p>
        </w:tc>
        <w:tc>
          <w:tcPr>
            <w:tcW w:w="5812" w:type="dxa"/>
          </w:tcPr>
          <w:p w14:paraId="4E155891" w14:textId="77777777" w:rsidR="00E2061C" w:rsidRDefault="00E2061C" w:rsidP="00DA2EEA">
            <w:pPr>
              <w:spacing w:before="0" w:after="40"/>
            </w:pPr>
            <w:r>
              <w:t>b</w:t>
            </w:r>
            <w:r w:rsidRPr="005D7FBB">
              <w:t xml:space="preserve">inary_operator </w:t>
            </w:r>
            <w:r>
              <w:t xml:space="preserve">register, </w:t>
            </w:r>
            <w:r w:rsidRPr="005D7FBB">
              <w:t>[</w:t>
            </w:r>
            <w:r>
              <w:t>register + offset</w:t>
            </w:r>
            <w:r w:rsidRPr="005D7FBB">
              <w:t xml:space="preserve">] </w:t>
            </w:r>
          </w:p>
          <w:p w14:paraId="23F38FBD" w14:textId="77777777" w:rsidR="00E2061C" w:rsidRDefault="00E2061C" w:rsidP="00DA2EEA">
            <w:pPr>
              <w:spacing w:before="0" w:after="40"/>
            </w:pPr>
            <w:r>
              <w:t>b</w:t>
            </w:r>
            <w:r w:rsidRPr="005D7FBB">
              <w:t xml:space="preserve">inary_operator </w:t>
            </w:r>
            <w:r>
              <w:t xml:space="preserve">register, </w:t>
            </w:r>
            <w:r w:rsidRPr="005D7FBB">
              <w:t>[</w:t>
            </w:r>
            <w:r>
              <w:t>static_name + offset</w:t>
            </w:r>
            <w:r w:rsidRPr="005D7FBB">
              <w:t xml:space="preserve">] </w:t>
            </w:r>
          </w:p>
          <w:p w14:paraId="4F1B1DD0" w14:textId="77777777" w:rsidR="00E2061C" w:rsidRDefault="00E2061C" w:rsidP="00DA2EEA">
            <w:pPr>
              <w:spacing w:before="0" w:after="40"/>
            </w:pPr>
            <w:r>
              <w:t>b</w:t>
            </w:r>
            <w:r w:rsidRPr="005D7FBB">
              <w:t xml:space="preserve">inary_operator </w:t>
            </w:r>
            <w:r>
              <w:t xml:space="preserve">static_name, </w:t>
            </w:r>
            <w:r w:rsidRPr="005D7FBB">
              <w:t>[</w:t>
            </w:r>
            <w:r>
              <w:t>register + offset</w:t>
            </w:r>
            <w:r w:rsidRPr="005D7FBB">
              <w:t xml:space="preserve">] </w:t>
            </w:r>
          </w:p>
          <w:p w14:paraId="47374F55" w14:textId="04C13784" w:rsidR="00E2061C" w:rsidRPr="00840C24" w:rsidRDefault="00E2061C" w:rsidP="00DA2EEA">
            <w:pPr>
              <w:spacing w:before="0" w:after="40"/>
            </w:pPr>
            <w:r>
              <w:t>b</w:t>
            </w:r>
            <w:r w:rsidRPr="005D7FBB">
              <w:t xml:space="preserve">inary_operator </w:t>
            </w:r>
            <w:r>
              <w:t xml:space="preserve">static_name, </w:t>
            </w:r>
            <w:r w:rsidRPr="005D7FBB">
              <w:t>[</w:t>
            </w:r>
            <w:r>
              <w:t>static_name + offset</w:t>
            </w:r>
            <w:r w:rsidRPr="005D7FBB">
              <w:t xml:space="preserve">] </w:t>
            </w:r>
          </w:p>
        </w:tc>
        <w:tc>
          <w:tcPr>
            <w:tcW w:w="2267" w:type="dxa"/>
          </w:tcPr>
          <w:p w14:paraId="2FEB3830" w14:textId="77777777" w:rsidR="00E2061C" w:rsidRDefault="00E2061C" w:rsidP="00DA2EEA">
            <w:pPr>
              <w:spacing w:before="0" w:after="40"/>
              <w:rPr>
                <w:highlight w:val="white"/>
              </w:rPr>
            </w:pPr>
            <w:r>
              <w:rPr>
                <w:highlight w:val="white"/>
              </w:rPr>
              <w:t>mov ax, [bp + 2]</w:t>
            </w:r>
          </w:p>
          <w:p w14:paraId="6DD747C6" w14:textId="77777777" w:rsidR="00E2061C" w:rsidRDefault="00E2061C" w:rsidP="00DA2EEA">
            <w:pPr>
              <w:spacing w:before="0" w:after="40"/>
              <w:rPr>
                <w:highlight w:val="white"/>
              </w:rPr>
            </w:pPr>
            <w:r>
              <w:rPr>
                <w:highlight w:val="white"/>
              </w:rPr>
              <w:t>add ax, [stdin +4]</w:t>
            </w:r>
          </w:p>
          <w:p w14:paraId="76441CD2" w14:textId="65E325EF" w:rsidR="00E2061C" w:rsidRDefault="00E2061C" w:rsidP="00DA2EEA">
            <w:pPr>
              <w:spacing w:before="0" w:after="40"/>
              <w:rPr>
                <w:highlight w:val="white"/>
              </w:rPr>
            </w:pPr>
            <w:r>
              <w:rPr>
                <w:highlight w:val="white"/>
              </w:rPr>
              <w:t>cmp stdin, [</w:t>
            </w:r>
            <w:r w:rsidR="00CE7A99">
              <w:rPr>
                <w:highlight w:val="white"/>
              </w:rPr>
              <w:t>bp + 2</w:t>
            </w:r>
            <w:r>
              <w:rPr>
                <w:highlight w:val="white"/>
              </w:rPr>
              <w:t>]</w:t>
            </w:r>
          </w:p>
          <w:p w14:paraId="18327615" w14:textId="56332FE5" w:rsidR="00E2061C" w:rsidRDefault="00E2061C" w:rsidP="00CE7A99">
            <w:pPr>
              <w:spacing w:before="0" w:after="40"/>
              <w:rPr>
                <w:highlight w:val="white"/>
              </w:rPr>
            </w:pPr>
            <w:r>
              <w:rPr>
                <w:highlight w:val="white"/>
              </w:rPr>
              <w:t>cmp stdin, [stdin + 4]</w:t>
            </w:r>
          </w:p>
        </w:tc>
      </w:tr>
      <w:tr w:rsidR="00E2061C" w14:paraId="1CC90D60" w14:textId="77777777" w:rsidTr="00DA2EEA">
        <w:tc>
          <w:tcPr>
            <w:tcW w:w="1271" w:type="dxa"/>
          </w:tcPr>
          <w:p w14:paraId="13DC82F5" w14:textId="77777777" w:rsidR="00E2061C" w:rsidRDefault="00E2061C" w:rsidP="00DA2EEA">
            <w:pPr>
              <w:spacing w:before="0" w:after="40"/>
              <w:rPr>
                <w:highlight w:val="white"/>
              </w:rPr>
            </w:pPr>
            <w:r>
              <w:rPr>
                <w:highlight w:val="white"/>
              </w:rPr>
              <w:t>4</w:t>
            </w:r>
          </w:p>
        </w:tc>
        <w:tc>
          <w:tcPr>
            <w:tcW w:w="5812" w:type="dxa"/>
          </w:tcPr>
          <w:p w14:paraId="0D98BEEF" w14:textId="77777777" w:rsidR="00E2061C" w:rsidRDefault="00E2061C" w:rsidP="00DA2EEA">
            <w:pPr>
              <w:spacing w:before="0" w:after="40"/>
            </w:pPr>
            <w:r>
              <w:t>unary</w:t>
            </w:r>
            <w:r w:rsidRPr="005D7FBB">
              <w:t xml:space="preserve">_operator </w:t>
            </w:r>
            <w:r>
              <w:t>register</w:t>
            </w:r>
          </w:p>
          <w:p w14:paraId="37E186B4" w14:textId="77777777" w:rsidR="00E2061C" w:rsidRDefault="00E2061C" w:rsidP="00DA2EEA">
            <w:pPr>
              <w:spacing w:before="0" w:after="40"/>
              <w:rPr>
                <w:highlight w:val="white"/>
              </w:rPr>
            </w:pPr>
            <w:r>
              <w:t>unary</w:t>
            </w:r>
            <w:r w:rsidRPr="005D7FBB">
              <w:t xml:space="preserve">_operator </w:t>
            </w:r>
            <w:r>
              <w:t>integer_value</w:t>
            </w:r>
          </w:p>
        </w:tc>
        <w:tc>
          <w:tcPr>
            <w:tcW w:w="2267" w:type="dxa"/>
          </w:tcPr>
          <w:p w14:paraId="61F983DA" w14:textId="77777777" w:rsidR="00E2061C" w:rsidRDefault="00E2061C" w:rsidP="00DA2EEA">
            <w:pPr>
              <w:spacing w:before="0" w:after="40"/>
              <w:rPr>
                <w:highlight w:val="white"/>
              </w:rPr>
            </w:pPr>
            <w:r>
              <w:rPr>
                <w:highlight w:val="white"/>
              </w:rPr>
              <w:t>inc ax</w:t>
            </w:r>
          </w:p>
          <w:p w14:paraId="3C442194" w14:textId="77777777" w:rsidR="00E2061C" w:rsidRDefault="00E2061C" w:rsidP="00DA2EEA">
            <w:pPr>
              <w:spacing w:before="0" w:after="40"/>
              <w:rPr>
                <w:highlight w:val="white"/>
              </w:rPr>
            </w:pPr>
            <w:r>
              <w:rPr>
                <w:highlight w:val="white"/>
              </w:rPr>
              <w:t>int 33</w:t>
            </w:r>
          </w:p>
        </w:tc>
      </w:tr>
      <w:tr w:rsidR="00E2061C" w14:paraId="78355474" w14:textId="77777777" w:rsidTr="00DA2EEA">
        <w:tc>
          <w:tcPr>
            <w:tcW w:w="1271" w:type="dxa"/>
          </w:tcPr>
          <w:p w14:paraId="6812D0D9" w14:textId="77777777" w:rsidR="00E2061C" w:rsidRDefault="00E2061C" w:rsidP="00DA2EEA">
            <w:pPr>
              <w:spacing w:before="0" w:after="40"/>
              <w:rPr>
                <w:highlight w:val="white"/>
              </w:rPr>
            </w:pPr>
            <w:r>
              <w:rPr>
                <w:highlight w:val="white"/>
              </w:rPr>
              <w:t>5</w:t>
            </w:r>
          </w:p>
        </w:tc>
        <w:tc>
          <w:tcPr>
            <w:tcW w:w="5812" w:type="dxa"/>
          </w:tcPr>
          <w:p w14:paraId="34E2FEC8" w14:textId="77777777" w:rsidR="00E2061C" w:rsidRDefault="00E2061C" w:rsidP="00DA2EEA">
            <w:pPr>
              <w:spacing w:before="0" w:after="40"/>
            </w:pPr>
            <w:r>
              <w:t>unary</w:t>
            </w:r>
            <w:r w:rsidRPr="005D7FBB">
              <w:t>_operator [</w:t>
            </w:r>
            <w:r>
              <w:t>register + offset</w:t>
            </w:r>
            <w:r w:rsidRPr="005D7FBB">
              <w:t>]</w:t>
            </w:r>
          </w:p>
          <w:p w14:paraId="0355125B" w14:textId="77777777" w:rsidR="00E2061C" w:rsidRDefault="00E2061C" w:rsidP="00DA2EEA">
            <w:pPr>
              <w:spacing w:before="0" w:after="40"/>
            </w:pPr>
            <w:r>
              <w:t>unary</w:t>
            </w:r>
            <w:r w:rsidRPr="005D7FBB">
              <w:t>_operator [</w:t>
            </w:r>
            <w:r>
              <w:t>static_name + offset</w:t>
            </w:r>
            <w:r w:rsidRPr="005D7FBB">
              <w:t>]</w:t>
            </w:r>
          </w:p>
          <w:p w14:paraId="71ADDC69" w14:textId="77777777" w:rsidR="00E2061C" w:rsidRPr="00A41868" w:rsidRDefault="00E2061C" w:rsidP="00DA2EEA">
            <w:pPr>
              <w:spacing w:before="0" w:after="40"/>
            </w:pPr>
            <w:r>
              <w:t>unary</w:t>
            </w:r>
            <w:r w:rsidRPr="005D7FBB">
              <w:t>_operator [</w:t>
            </w:r>
            <w:r>
              <w:t>offset</w:t>
            </w:r>
            <w:r w:rsidRPr="005D7FBB">
              <w:t>]</w:t>
            </w:r>
          </w:p>
        </w:tc>
        <w:tc>
          <w:tcPr>
            <w:tcW w:w="2267" w:type="dxa"/>
          </w:tcPr>
          <w:p w14:paraId="35EDA08F" w14:textId="77777777" w:rsidR="00E2061C" w:rsidRDefault="00E2061C" w:rsidP="00DA2EEA">
            <w:pPr>
              <w:spacing w:before="0" w:after="40"/>
              <w:rPr>
                <w:highlight w:val="white"/>
              </w:rPr>
            </w:pPr>
          </w:p>
        </w:tc>
      </w:tr>
      <w:tr w:rsidR="00E2061C" w14:paraId="60D74369" w14:textId="77777777" w:rsidTr="00DA2EEA">
        <w:tc>
          <w:tcPr>
            <w:tcW w:w="1271" w:type="dxa"/>
          </w:tcPr>
          <w:p w14:paraId="30F5E36C" w14:textId="77777777" w:rsidR="00E2061C" w:rsidRDefault="00E2061C" w:rsidP="00DA2EEA">
            <w:pPr>
              <w:spacing w:before="0" w:after="40"/>
              <w:rPr>
                <w:highlight w:val="white"/>
              </w:rPr>
            </w:pPr>
            <w:r>
              <w:rPr>
                <w:highlight w:val="white"/>
              </w:rPr>
              <w:t>6</w:t>
            </w:r>
          </w:p>
        </w:tc>
        <w:tc>
          <w:tcPr>
            <w:tcW w:w="5812" w:type="dxa"/>
          </w:tcPr>
          <w:p w14:paraId="642274AF" w14:textId="77777777" w:rsidR="00E2061C" w:rsidRDefault="00E2061C" w:rsidP="00DA2EEA">
            <w:pPr>
              <w:spacing w:before="0" w:after="40"/>
              <w:rPr>
                <w:highlight w:val="white"/>
              </w:rPr>
            </w:pPr>
            <w:r>
              <w:rPr>
                <w:highlight w:val="white"/>
              </w:rPr>
              <w:t>operator_without_operands</w:t>
            </w:r>
          </w:p>
        </w:tc>
        <w:tc>
          <w:tcPr>
            <w:tcW w:w="2267" w:type="dxa"/>
          </w:tcPr>
          <w:p w14:paraId="18E33E3C" w14:textId="77777777" w:rsidR="00E2061C" w:rsidRDefault="00E2061C" w:rsidP="00DA2EEA">
            <w:pPr>
              <w:spacing w:before="0" w:after="40"/>
              <w:rPr>
                <w:highlight w:val="white"/>
              </w:rPr>
            </w:pPr>
          </w:p>
        </w:tc>
      </w:tr>
    </w:tbl>
    <w:p w14:paraId="0AC5AF45" w14:textId="77777777" w:rsidR="00E2061C" w:rsidRPr="002B63B5" w:rsidRDefault="00E2061C" w:rsidP="002B63B5">
      <w:pPr>
        <w:pStyle w:val="Code"/>
        <w:rPr>
          <w:highlight w:val="white"/>
        </w:rPr>
      </w:pPr>
    </w:p>
    <w:p w14:paraId="144A07A8" w14:textId="77777777" w:rsidR="002B63B5" w:rsidRPr="002B63B5" w:rsidRDefault="002B63B5" w:rsidP="002B63B5">
      <w:pPr>
        <w:pStyle w:val="Code"/>
        <w:rPr>
          <w:highlight w:val="white"/>
        </w:rPr>
      </w:pPr>
      <w:r w:rsidRPr="002B63B5">
        <w:rPr>
          <w:highlight w:val="white"/>
        </w:rPr>
        <w:t xml:space="preserve">      // mov ax, [bp + 2]</w:t>
      </w:r>
    </w:p>
    <w:p w14:paraId="77146CA1" w14:textId="77777777" w:rsidR="002B63B5" w:rsidRPr="002B63B5" w:rsidRDefault="002B63B5" w:rsidP="002B63B5">
      <w:pPr>
        <w:pStyle w:val="Code"/>
        <w:rPr>
          <w:highlight w:val="white"/>
        </w:rPr>
      </w:pPr>
      <w:r w:rsidRPr="002B63B5">
        <w:rPr>
          <w:highlight w:val="white"/>
        </w:rPr>
        <w:t xml:space="preserve">      else if ((operand0 is Register) &amp;&amp; (operand1 is Register) &amp;&amp;</w:t>
      </w:r>
    </w:p>
    <w:p w14:paraId="659849F5" w14:textId="77777777" w:rsidR="002B63B5" w:rsidRPr="002B63B5" w:rsidRDefault="002B63B5" w:rsidP="002B63B5">
      <w:pPr>
        <w:pStyle w:val="Code"/>
        <w:rPr>
          <w:highlight w:val="white"/>
        </w:rPr>
      </w:pPr>
      <w:r w:rsidRPr="002B63B5">
        <w:rPr>
          <w:highlight w:val="white"/>
        </w:rPr>
        <w:t xml:space="preserve">               (operand2 is int)) {</w:t>
      </w:r>
    </w:p>
    <w:p w14:paraId="1E5A2462" w14:textId="77777777" w:rsidR="002B63B5" w:rsidRPr="002B63B5" w:rsidRDefault="002B63B5" w:rsidP="002B63B5">
      <w:pPr>
        <w:pStyle w:val="Code"/>
        <w:rPr>
          <w:highlight w:val="white"/>
        </w:rPr>
      </w:pPr>
      <w:r w:rsidRPr="002B63B5">
        <w:rPr>
          <w:highlight w:val="white"/>
        </w:rPr>
        <w:t xml:space="preserve">        Register toRegister = (Register) operand0,</w:t>
      </w:r>
    </w:p>
    <w:p w14:paraId="0332780E" w14:textId="77777777" w:rsidR="002B63B5" w:rsidRPr="002B63B5" w:rsidRDefault="002B63B5" w:rsidP="002B63B5">
      <w:pPr>
        <w:pStyle w:val="Code"/>
        <w:rPr>
          <w:highlight w:val="white"/>
        </w:rPr>
      </w:pPr>
      <w:r w:rsidRPr="002B63B5">
        <w:rPr>
          <w:highlight w:val="white"/>
        </w:rPr>
        <w:t xml:space="preserve">                 baseRegister = (Register) operand1;</w:t>
      </w:r>
    </w:p>
    <w:p w14:paraId="42346A42" w14:textId="77777777" w:rsidR="002B63B5" w:rsidRPr="002B63B5" w:rsidRDefault="002B63B5" w:rsidP="002B63B5">
      <w:pPr>
        <w:pStyle w:val="Code"/>
        <w:rPr>
          <w:highlight w:val="white"/>
        </w:rPr>
      </w:pPr>
      <w:r w:rsidRPr="002B63B5">
        <w:rPr>
          <w:highlight w:val="white"/>
        </w:rPr>
        <w:t xml:space="preserve">        int offset = (int) operand2;</w:t>
      </w:r>
    </w:p>
    <w:p w14:paraId="6FDD3028" w14:textId="77777777" w:rsidR="002B63B5" w:rsidRPr="002B63B5" w:rsidRDefault="002B63B5" w:rsidP="002B63B5">
      <w:pPr>
        <w:pStyle w:val="Code"/>
        <w:rPr>
          <w:highlight w:val="white"/>
        </w:rPr>
      </w:pPr>
      <w:r w:rsidRPr="002B63B5">
        <w:rPr>
          <w:highlight w:val="white"/>
        </w:rPr>
        <w:t xml:space="preserve">        int size = SizeOfValue(offset);</w:t>
      </w:r>
    </w:p>
    <w:p w14:paraId="138D58A2" w14:textId="77777777" w:rsidR="002B63B5" w:rsidRPr="002B63B5" w:rsidRDefault="002B63B5" w:rsidP="002B63B5">
      <w:pPr>
        <w:pStyle w:val="Code"/>
        <w:rPr>
          <w:highlight w:val="white"/>
        </w:rPr>
      </w:pPr>
      <w:r w:rsidRPr="002B63B5">
        <w:rPr>
          <w:highlight w:val="white"/>
        </w:rPr>
        <w:t xml:space="preserve">        List&lt;byte&gt; byteList =</w:t>
      </w:r>
    </w:p>
    <w:p w14:paraId="308DFA1F" w14:textId="77777777" w:rsidR="002B63B5" w:rsidRPr="002B63B5" w:rsidRDefault="002B63B5" w:rsidP="002B63B5">
      <w:pPr>
        <w:pStyle w:val="Code"/>
        <w:rPr>
          <w:highlight w:val="white"/>
        </w:rPr>
      </w:pPr>
      <w:r w:rsidRPr="002B63B5">
        <w:rPr>
          <w:highlight w:val="white"/>
        </w:rPr>
        <w:t xml:space="preserve">          LookupByteArray(Operator, toRegister, baseRegister, size);</w:t>
      </w:r>
    </w:p>
    <w:p w14:paraId="51C144BD"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7E76D974" w14:textId="77777777" w:rsidR="002B63B5" w:rsidRPr="002B63B5" w:rsidRDefault="002B63B5" w:rsidP="002B63B5">
      <w:pPr>
        <w:pStyle w:val="Code"/>
        <w:rPr>
          <w:highlight w:val="white"/>
        </w:rPr>
      </w:pPr>
      <w:r w:rsidRPr="002B63B5">
        <w:rPr>
          <w:highlight w:val="white"/>
        </w:rPr>
        <w:t xml:space="preserve">        return byteList; </w:t>
      </w:r>
    </w:p>
    <w:p w14:paraId="30812C54" w14:textId="77777777" w:rsidR="002B63B5" w:rsidRPr="002B63B5" w:rsidRDefault="002B63B5" w:rsidP="002B63B5">
      <w:pPr>
        <w:pStyle w:val="Code"/>
        <w:rPr>
          <w:highlight w:val="white"/>
        </w:rPr>
      </w:pPr>
      <w:r w:rsidRPr="002B63B5">
        <w:rPr>
          <w:highlight w:val="white"/>
        </w:rPr>
        <w:t xml:space="preserve">      }</w:t>
      </w:r>
    </w:p>
    <w:p w14:paraId="668E6FA6" w14:textId="77777777" w:rsidR="002B63B5" w:rsidRPr="002B63B5" w:rsidRDefault="002B63B5" w:rsidP="002B63B5">
      <w:pPr>
        <w:pStyle w:val="Code"/>
        <w:rPr>
          <w:highlight w:val="white"/>
        </w:rPr>
      </w:pPr>
      <w:r w:rsidRPr="002B63B5">
        <w:rPr>
          <w:highlight w:val="white"/>
        </w:rPr>
        <w:t xml:space="preserve">      // mov ax, [global + 4]; mov ax, [null + 4]</w:t>
      </w:r>
    </w:p>
    <w:p w14:paraId="015E2B0B" w14:textId="77777777" w:rsidR="002B63B5" w:rsidRPr="002B63B5" w:rsidRDefault="002B63B5" w:rsidP="002B63B5">
      <w:pPr>
        <w:pStyle w:val="Code"/>
        <w:rPr>
          <w:highlight w:val="white"/>
        </w:rPr>
      </w:pPr>
      <w:r w:rsidRPr="002B63B5">
        <w:rPr>
          <w:highlight w:val="white"/>
        </w:rPr>
        <w:t xml:space="preserve">      else if (((operand0 is Register) &amp;&amp; (operand1 is string) &amp;&amp;</w:t>
      </w:r>
    </w:p>
    <w:p w14:paraId="14A60284" w14:textId="77777777" w:rsidR="002B63B5" w:rsidRPr="002B63B5" w:rsidRDefault="002B63B5" w:rsidP="002B63B5">
      <w:pPr>
        <w:pStyle w:val="Code"/>
        <w:rPr>
          <w:highlight w:val="white"/>
        </w:rPr>
      </w:pPr>
      <w:r w:rsidRPr="002B63B5">
        <w:rPr>
          <w:highlight w:val="white"/>
        </w:rPr>
        <w:t xml:space="preserve">                (operand2 is int)) || ((operand0 is Register) &amp;&amp;</w:t>
      </w:r>
    </w:p>
    <w:p w14:paraId="3FBB3A4D" w14:textId="77777777" w:rsidR="002B63B5" w:rsidRPr="002B63B5" w:rsidRDefault="002B63B5" w:rsidP="002B63B5">
      <w:pPr>
        <w:pStyle w:val="Code"/>
        <w:rPr>
          <w:highlight w:val="white"/>
        </w:rPr>
      </w:pPr>
      <w:r w:rsidRPr="002B63B5">
        <w:rPr>
          <w:highlight w:val="white"/>
        </w:rPr>
        <w:t xml:space="preserve">                (operand1 == null) &amp;&amp; (operand2 is int))) {</w:t>
      </w:r>
    </w:p>
    <w:p w14:paraId="0CB871BB" w14:textId="77777777" w:rsidR="002B63B5" w:rsidRPr="002B63B5" w:rsidRDefault="002B63B5" w:rsidP="002B63B5">
      <w:pPr>
        <w:pStyle w:val="Code"/>
        <w:rPr>
          <w:highlight w:val="white"/>
        </w:rPr>
      </w:pPr>
      <w:r w:rsidRPr="002B63B5">
        <w:rPr>
          <w:highlight w:val="white"/>
        </w:rPr>
        <w:t xml:space="preserve">        Register toRegister = (Register) operand0;</w:t>
      </w:r>
    </w:p>
    <w:p w14:paraId="1AEFD553" w14:textId="77777777" w:rsidR="002B63B5" w:rsidRPr="002B63B5" w:rsidRDefault="002B63B5" w:rsidP="002B63B5">
      <w:pPr>
        <w:pStyle w:val="Code"/>
        <w:rPr>
          <w:highlight w:val="white"/>
        </w:rPr>
      </w:pPr>
      <w:r w:rsidRPr="002B63B5">
        <w:rPr>
          <w:highlight w:val="white"/>
        </w:rPr>
        <w:t xml:space="preserve">        int offset = (int) operand2;</w:t>
      </w:r>
    </w:p>
    <w:p w14:paraId="7DD78214" w14:textId="77777777" w:rsidR="002B63B5" w:rsidRPr="002B63B5" w:rsidRDefault="002B63B5" w:rsidP="002B63B5">
      <w:pPr>
        <w:pStyle w:val="Code"/>
        <w:rPr>
          <w:highlight w:val="white"/>
        </w:rPr>
      </w:pPr>
      <w:r w:rsidRPr="002B63B5">
        <w:rPr>
          <w:highlight w:val="white"/>
        </w:rPr>
        <w:t xml:space="preserve">        List&lt;byte&gt; byteList =</w:t>
      </w:r>
    </w:p>
    <w:p w14:paraId="4FA62A8E" w14:textId="77777777" w:rsidR="002B63B5" w:rsidRPr="002B63B5" w:rsidRDefault="002B63B5" w:rsidP="002B63B5">
      <w:pPr>
        <w:pStyle w:val="Code"/>
        <w:rPr>
          <w:highlight w:val="white"/>
        </w:rPr>
      </w:pPr>
      <w:r w:rsidRPr="002B63B5">
        <w:rPr>
          <w:highlight w:val="white"/>
        </w:rPr>
        <w:t xml:space="preserve">          LookupByteArray(Operator, toRegister, null, TypeSize.PointerSize);</w:t>
      </w:r>
    </w:p>
    <w:p w14:paraId="34BB7C01"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1790F3DA" w14:textId="77777777" w:rsidR="002B63B5" w:rsidRPr="002B63B5" w:rsidRDefault="002B63B5" w:rsidP="002B63B5">
      <w:pPr>
        <w:pStyle w:val="Code"/>
        <w:rPr>
          <w:highlight w:val="white"/>
        </w:rPr>
      </w:pPr>
      <w:r w:rsidRPr="002B63B5">
        <w:rPr>
          <w:highlight w:val="white"/>
        </w:rPr>
        <w:t xml:space="preserve">                     TypeSize.PointerSize, offset);</w:t>
      </w:r>
    </w:p>
    <w:p w14:paraId="2EE7C298" w14:textId="77777777" w:rsidR="002B63B5" w:rsidRPr="002B63B5" w:rsidRDefault="002B63B5" w:rsidP="002B63B5">
      <w:pPr>
        <w:pStyle w:val="Code"/>
        <w:rPr>
          <w:highlight w:val="white"/>
        </w:rPr>
      </w:pPr>
      <w:r w:rsidRPr="002B63B5">
        <w:rPr>
          <w:highlight w:val="white"/>
        </w:rPr>
        <w:t xml:space="preserve">        return byteList; </w:t>
      </w:r>
    </w:p>
    <w:p w14:paraId="0C21173D" w14:textId="77777777" w:rsidR="002B63B5" w:rsidRPr="002B63B5" w:rsidRDefault="002B63B5" w:rsidP="002B63B5">
      <w:pPr>
        <w:pStyle w:val="Code"/>
        <w:rPr>
          <w:highlight w:val="white"/>
        </w:rPr>
      </w:pPr>
      <w:r w:rsidRPr="002B63B5">
        <w:rPr>
          <w:highlight w:val="white"/>
        </w:rPr>
        <w:t xml:space="preserve">      }</w:t>
      </w:r>
    </w:p>
    <w:p w14:paraId="6C8546B7" w14:textId="77777777" w:rsidR="002B63B5" w:rsidRPr="002B63B5" w:rsidRDefault="002B63B5" w:rsidP="002B63B5">
      <w:pPr>
        <w:pStyle w:val="Code"/>
        <w:rPr>
          <w:highlight w:val="white"/>
        </w:rPr>
      </w:pPr>
      <w:r w:rsidRPr="002B63B5">
        <w:rPr>
          <w:highlight w:val="white"/>
        </w:rPr>
        <w:t xml:space="preserve">      // mov [bp + 2], ax</w:t>
      </w:r>
    </w:p>
    <w:p w14:paraId="4FF6C63A"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491F80B4" w14:textId="77777777" w:rsidR="002B63B5" w:rsidRPr="002B63B5" w:rsidRDefault="002B63B5" w:rsidP="002B63B5">
      <w:pPr>
        <w:pStyle w:val="Code"/>
        <w:rPr>
          <w:highlight w:val="white"/>
        </w:rPr>
      </w:pPr>
      <w:r w:rsidRPr="002B63B5">
        <w:rPr>
          <w:highlight w:val="white"/>
        </w:rPr>
        <w:t xml:space="preserve">               (operand2 is Register)) {</w:t>
      </w:r>
    </w:p>
    <w:p w14:paraId="589946DE" w14:textId="77777777" w:rsidR="002B63B5" w:rsidRPr="002B63B5" w:rsidRDefault="002B63B5" w:rsidP="002B63B5">
      <w:pPr>
        <w:pStyle w:val="Code"/>
        <w:rPr>
          <w:highlight w:val="white"/>
        </w:rPr>
      </w:pPr>
      <w:r w:rsidRPr="002B63B5">
        <w:rPr>
          <w:highlight w:val="white"/>
        </w:rPr>
        <w:t xml:space="preserve">        Register baseRegister = (Register) operand0,</w:t>
      </w:r>
    </w:p>
    <w:p w14:paraId="0B408573" w14:textId="77777777" w:rsidR="002B63B5" w:rsidRPr="002B63B5" w:rsidRDefault="002B63B5" w:rsidP="002B63B5">
      <w:pPr>
        <w:pStyle w:val="Code"/>
        <w:rPr>
          <w:highlight w:val="white"/>
        </w:rPr>
      </w:pPr>
      <w:r w:rsidRPr="002B63B5">
        <w:rPr>
          <w:highlight w:val="white"/>
        </w:rPr>
        <w:t xml:space="preserve">                 fromRegister = (Register) operand2;</w:t>
      </w:r>
    </w:p>
    <w:p w14:paraId="454C353D" w14:textId="77777777" w:rsidR="002B63B5" w:rsidRPr="002B63B5" w:rsidRDefault="002B63B5" w:rsidP="002B63B5">
      <w:pPr>
        <w:pStyle w:val="Code"/>
        <w:rPr>
          <w:highlight w:val="white"/>
        </w:rPr>
      </w:pPr>
      <w:r w:rsidRPr="002B63B5">
        <w:rPr>
          <w:highlight w:val="white"/>
        </w:rPr>
        <w:t xml:space="preserve">        int offset = (int) operand1;</w:t>
      </w:r>
    </w:p>
    <w:p w14:paraId="17A3424C" w14:textId="77777777" w:rsidR="002B63B5" w:rsidRPr="002B63B5" w:rsidRDefault="002B63B5" w:rsidP="002B63B5">
      <w:pPr>
        <w:pStyle w:val="Code"/>
        <w:rPr>
          <w:highlight w:val="white"/>
        </w:rPr>
      </w:pPr>
      <w:r w:rsidRPr="002B63B5">
        <w:rPr>
          <w:highlight w:val="white"/>
        </w:rPr>
        <w:t xml:space="preserve">        int size = SizeOfValue(offset);</w:t>
      </w:r>
    </w:p>
    <w:p w14:paraId="6D332EFB" w14:textId="77777777" w:rsidR="002B63B5" w:rsidRPr="002B63B5" w:rsidRDefault="002B63B5" w:rsidP="002B63B5">
      <w:pPr>
        <w:pStyle w:val="Code"/>
        <w:rPr>
          <w:highlight w:val="white"/>
        </w:rPr>
      </w:pPr>
      <w:r w:rsidRPr="002B63B5">
        <w:rPr>
          <w:highlight w:val="white"/>
        </w:rPr>
        <w:t xml:space="preserve">        List&lt;byte&gt; byteList =</w:t>
      </w:r>
    </w:p>
    <w:p w14:paraId="5F9E3710" w14:textId="77777777" w:rsidR="002B63B5" w:rsidRPr="002B63B5" w:rsidRDefault="002B63B5" w:rsidP="002B63B5">
      <w:pPr>
        <w:pStyle w:val="Code"/>
        <w:rPr>
          <w:highlight w:val="white"/>
        </w:rPr>
      </w:pPr>
      <w:r w:rsidRPr="002B63B5">
        <w:rPr>
          <w:highlight w:val="white"/>
        </w:rPr>
        <w:t xml:space="preserve">          LookupByteArray(Operator, baseRegister, size, fromRegister);</w:t>
      </w:r>
    </w:p>
    <w:p w14:paraId="53B33F99"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1E9BA1CF" w14:textId="77777777" w:rsidR="002B63B5" w:rsidRPr="002B63B5" w:rsidRDefault="002B63B5" w:rsidP="002B63B5">
      <w:pPr>
        <w:pStyle w:val="Code"/>
        <w:rPr>
          <w:highlight w:val="white"/>
        </w:rPr>
      </w:pPr>
      <w:r w:rsidRPr="002B63B5">
        <w:rPr>
          <w:highlight w:val="white"/>
        </w:rPr>
        <w:t xml:space="preserve">        return byteList; </w:t>
      </w:r>
    </w:p>
    <w:p w14:paraId="539B31C7" w14:textId="77777777" w:rsidR="002B63B5" w:rsidRPr="002B63B5" w:rsidRDefault="002B63B5" w:rsidP="002B63B5">
      <w:pPr>
        <w:pStyle w:val="Code"/>
        <w:rPr>
          <w:highlight w:val="white"/>
        </w:rPr>
      </w:pPr>
      <w:r w:rsidRPr="002B63B5">
        <w:rPr>
          <w:highlight w:val="white"/>
        </w:rPr>
        <w:t xml:space="preserve">      }</w:t>
      </w:r>
    </w:p>
    <w:p w14:paraId="03D18640" w14:textId="77777777" w:rsidR="002B63B5" w:rsidRPr="002B63B5" w:rsidRDefault="002B63B5" w:rsidP="002B63B5">
      <w:pPr>
        <w:pStyle w:val="Code"/>
        <w:rPr>
          <w:highlight w:val="white"/>
        </w:rPr>
      </w:pPr>
      <w:r w:rsidRPr="002B63B5">
        <w:rPr>
          <w:highlight w:val="white"/>
        </w:rPr>
        <w:t xml:space="preserve">      // mov [global + 4], ax; mov [null + 4], ax</w:t>
      </w:r>
    </w:p>
    <w:p w14:paraId="1817E865" w14:textId="77777777" w:rsidR="002B63B5" w:rsidRPr="002B63B5" w:rsidRDefault="002B63B5" w:rsidP="002B63B5">
      <w:pPr>
        <w:pStyle w:val="Code"/>
        <w:rPr>
          <w:highlight w:val="white"/>
        </w:rPr>
      </w:pPr>
      <w:r w:rsidRPr="002B63B5">
        <w:rPr>
          <w:highlight w:val="white"/>
        </w:rPr>
        <w:t xml:space="preserve">      else if ((operand1 is int) &amp;&amp; (operand2 is Register)) {</w:t>
      </w:r>
    </w:p>
    <w:p w14:paraId="683B256F"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4017FCC0" w14:textId="77777777" w:rsidR="002B63B5" w:rsidRPr="002B63B5" w:rsidRDefault="002B63B5" w:rsidP="002B63B5">
      <w:pPr>
        <w:pStyle w:val="Code"/>
        <w:rPr>
          <w:highlight w:val="white"/>
        </w:rPr>
      </w:pPr>
      <w:r w:rsidRPr="002B63B5">
        <w:rPr>
          <w:highlight w:val="white"/>
        </w:rPr>
        <w:t xml:space="preserve">        int offset = (int)operand1;</w:t>
      </w:r>
    </w:p>
    <w:p w14:paraId="73481B07" w14:textId="77777777" w:rsidR="002B63B5" w:rsidRPr="002B63B5" w:rsidRDefault="002B63B5" w:rsidP="002B63B5">
      <w:pPr>
        <w:pStyle w:val="Code"/>
        <w:rPr>
          <w:highlight w:val="white"/>
        </w:rPr>
      </w:pPr>
      <w:r w:rsidRPr="002B63B5">
        <w:rPr>
          <w:highlight w:val="white"/>
        </w:rPr>
        <w:t xml:space="preserve">        Register fromRegister = (Register)operand2;</w:t>
      </w:r>
    </w:p>
    <w:p w14:paraId="3041CE1C" w14:textId="77777777" w:rsidR="002B63B5" w:rsidRPr="002B63B5" w:rsidRDefault="002B63B5" w:rsidP="002B63B5">
      <w:pPr>
        <w:pStyle w:val="Code"/>
        <w:rPr>
          <w:highlight w:val="white"/>
        </w:rPr>
      </w:pPr>
      <w:r w:rsidRPr="002B63B5">
        <w:rPr>
          <w:highlight w:val="white"/>
        </w:rPr>
        <w:t xml:space="preserve">        List&lt;byte&gt; byteList =</w:t>
      </w:r>
    </w:p>
    <w:p w14:paraId="678CD7AB" w14:textId="77777777" w:rsidR="002B63B5" w:rsidRPr="002B63B5" w:rsidRDefault="002B63B5" w:rsidP="002B63B5">
      <w:pPr>
        <w:pStyle w:val="Code"/>
        <w:rPr>
          <w:highlight w:val="white"/>
        </w:rPr>
      </w:pPr>
      <w:r w:rsidRPr="002B63B5">
        <w:rPr>
          <w:highlight w:val="white"/>
        </w:rPr>
        <w:t xml:space="preserve">          LookupByteArray(Operator, null, TypeSize.PointerSize, fromRegister);</w:t>
      </w:r>
    </w:p>
    <w:p w14:paraId="213AB09C"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63962351" w14:textId="77777777" w:rsidR="002B63B5" w:rsidRPr="002B63B5" w:rsidRDefault="002B63B5" w:rsidP="002B63B5">
      <w:pPr>
        <w:pStyle w:val="Code"/>
        <w:rPr>
          <w:highlight w:val="white"/>
        </w:rPr>
      </w:pPr>
      <w:r w:rsidRPr="002B63B5">
        <w:rPr>
          <w:highlight w:val="white"/>
        </w:rPr>
        <w:t xml:space="preserve">                     TypeSize.PointerSize, offset);</w:t>
      </w:r>
    </w:p>
    <w:p w14:paraId="11D5C1AE" w14:textId="77777777" w:rsidR="002B63B5" w:rsidRPr="002B63B5" w:rsidRDefault="002B63B5" w:rsidP="002B63B5">
      <w:pPr>
        <w:pStyle w:val="Code"/>
        <w:rPr>
          <w:highlight w:val="white"/>
        </w:rPr>
      </w:pPr>
      <w:r w:rsidRPr="002B63B5">
        <w:rPr>
          <w:highlight w:val="white"/>
        </w:rPr>
        <w:t xml:space="preserve">        return byteList; </w:t>
      </w:r>
    </w:p>
    <w:p w14:paraId="5073EF3A" w14:textId="77777777" w:rsidR="002B63B5" w:rsidRPr="002B63B5" w:rsidRDefault="002B63B5" w:rsidP="002B63B5">
      <w:pPr>
        <w:pStyle w:val="Code"/>
        <w:rPr>
          <w:highlight w:val="white"/>
        </w:rPr>
      </w:pPr>
      <w:r w:rsidRPr="002B63B5">
        <w:rPr>
          <w:highlight w:val="white"/>
        </w:rPr>
        <w:t xml:space="preserve">      }</w:t>
      </w:r>
    </w:p>
    <w:p w14:paraId="0AAD54B2" w14:textId="77777777" w:rsidR="002B63B5" w:rsidRPr="002B63B5" w:rsidRDefault="002B63B5" w:rsidP="002B63B5">
      <w:pPr>
        <w:pStyle w:val="Code"/>
        <w:rPr>
          <w:highlight w:val="white"/>
        </w:rPr>
      </w:pPr>
      <w:r w:rsidRPr="002B63B5">
        <w:rPr>
          <w:highlight w:val="white"/>
        </w:rPr>
        <w:t xml:space="preserve">      // mov [bp + 2], 123</w:t>
      </w:r>
    </w:p>
    <w:p w14:paraId="3696F539"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584A6D43" w14:textId="77777777" w:rsidR="002B63B5" w:rsidRPr="002B63B5" w:rsidRDefault="002B63B5" w:rsidP="002B63B5">
      <w:pPr>
        <w:pStyle w:val="Code"/>
        <w:rPr>
          <w:highlight w:val="white"/>
        </w:rPr>
      </w:pPr>
      <w:r w:rsidRPr="002B63B5">
        <w:rPr>
          <w:highlight w:val="white"/>
        </w:rPr>
        <w:t xml:space="preserve">               (operand2 is BigInteger)) {</w:t>
      </w:r>
    </w:p>
    <w:p w14:paraId="3A4E9036" w14:textId="77777777" w:rsidR="002B63B5" w:rsidRPr="002B63B5" w:rsidRDefault="002B63B5" w:rsidP="002B63B5">
      <w:pPr>
        <w:pStyle w:val="Code"/>
        <w:rPr>
          <w:highlight w:val="white"/>
        </w:rPr>
      </w:pPr>
      <w:r w:rsidRPr="002B63B5">
        <w:rPr>
          <w:highlight w:val="white"/>
        </w:rPr>
        <w:t xml:space="preserve">        Register baseRegister = (Register) operand0;</w:t>
      </w:r>
    </w:p>
    <w:p w14:paraId="72FF3E88" w14:textId="77777777" w:rsidR="002B63B5" w:rsidRPr="002B63B5" w:rsidRDefault="002B63B5" w:rsidP="002B63B5">
      <w:pPr>
        <w:pStyle w:val="Code"/>
        <w:rPr>
          <w:highlight w:val="white"/>
        </w:rPr>
      </w:pPr>
      <w:r w:rsidRPr="002B63B5">
        <w:rPr>
          <w:highlight w:val="white"/>
        </w:rPr>
        <w:t xml:space="preserve">        int offset = (int) operand1;</w:t>
      </w:r>
    </w:p>
    <w:p w14:paraId="450EDC38" w14:textId="77777777" w:rsidR="002B63B5" w:rsidRPr="002B63B5" w:rsidRDefault="002B63B5" w:rsidP="002B63B5">
      <w:pPr>
        <w:pStyle w:val="Code"/>
        <w:rPr>
          <w:highlight w:val="white"/>
        </w:rPr>
      </w:pPr>
      <w:r w:rsidRPr="002B63B5">
        <w:rPr>
          <w:highlight w:val="white"/>
        </w:rPr>
        <w:t xml:space="preserve">        BigInteger value = (BigInteger) operand2;</w:t>
      </w:r>
    </w:p>
    <w:p w14:paraId="66233113" w14:textId="77777777" w:rsidR="002B63B5" w:rsidRPr="002B63B5" w:rsidRDefault="002B63B5" w:rsidP="002B63B5">
      <w:pPr>
        <w:pStyle w:val="Code"/>
        <w:rPr>
          <w:highlight w:val="white"/>
        </w:rPr>
      </w:pPr>
      <w:r w:rsidRPr="002B63B5">
        <w:rPr>
          <w:highlight w:val="white"/>
        </w:rPr>
        <w:t xml:space="preserve">        int offsetSize = SizeOfValue(offset),</w:t>
      </w:r>
    </w:p>
    <w:p w14:paraId="6F1E92D8" w14:textId="77777777" w:rsidR="002B63B5" w:rsidRPr="002B63B5" w:rsidRDefault="002B63B5" w:rsidP="002B63B5">
      <w:pPr>
        <w:pStyle w:val="Code"/>
        <w:rPr>
          <w:highlight w:val="white"/>
        </w:rPr>
      </w:pPr>
      <w:r w:rsidRPr="002B63B5">
        <w:rPr>
          <w:highlight w:val="white"/>
        </w:rPr>
        <w:t xml:space="preserve">            valueSize = SizeOfValue(value, Operator);</w:t>
      </w:r>
    </w:p>
    <w:p w14:paraId="02F46CB9" w14:textId="77777777" w:rsidR="002B63B5" w:rsidRPr="002B63B5" w:rsidRDefault="002B63B5" w:rsidP="002B63B5">
      <w:pPr>
        <w:pStyle w:val="Code"/>
        <w:rPr>
          <w:highlight w:val="white"/>
        </w:rPr>
      </w:pPr>
      <w:r w:rsidRPr="002B63B5">
        <w:rPr>
          <w:highlight w:val="white"/>
        </w:rPr>
        <w:t xml:space="preserve">        List&lt;byte&gt; byteList =</w:t>
      </w:r>
    </w:p>
    <w:p w14:paraId="75FB993F" w14:textId="77777777" w:rsidR="002B63B5" w:rsidRPr="002B63B5" w:rsidRDefault="002B63B5" w:rsidP="002B63B5">
      <w:pPr>
        <w:pStyle w:val="Code"/>
        <w:rPr>
          <w:highlight w:val="white"/>
        </w:rPr>
      </w:pPr>
      <w:r w:rsidRPr="002B63B5">
        <w:rPr>
          <w:highlight w:val="white"/>
        </w:rPr>
        <w:lastRenderedPageBreak/>
        <w:t xml:space="preserve">          LookupByteArray(Operator, baseRegister, offsetSize, valueSize);</w:t>
      </w:r>
    </w:p>
    <w:p w14:paraId="5032EDE4" w14:textId="77777777" w:rsidR="002B63B5" w:rsidRPr="002B63B5" w:rsidRDefault="002B63B5" w:rsidP="002B63B5">
      <w:pPr>
        <w:pStyle w:val="Code"/>
        <w:rPr>
          <w:highlight w:val="white"/>
        </w:rPr>
      </w:pPr>
      <w:r w:rsidRPr="002B63B5">
        <w:rPr>
          <w:highlight w:val="white"/>
        </w:rPr>
        <w:t xml:space="preserve">        LoadByteList(byteList, byteList.Count - (offsetSize + valueSize),</w:t>
      </w:r>
    </w:p>
    <w:p w14:paraId="4CDD12E1" w14:textId="77777777" w:rsidR="002B63B5" w:rsidRPr="002B63B5" w:rsidRDefault="002B63B5" w:rsidP="002B63B5">
      <w:pPr>
        <w:pStyle w:val="Code"/>
        <w:rPr>
          <w:highlight w:val="white"/>
        </w:rPr>
      </w:pPr>
      <w:r w:rsidRPr="002B63B5">
        <w:rPr>
          <w:highlight w:val="white"/>
        </w:rPr>
        <w:t xml:space="preserve">                     offsetSize, offset);</w:t>
      </w:r>
    </w:p>
    <w:p w14:paraId="582A0D6A"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05186E1" w14:textId="77777777" w:rsidR="002B63B5" w:rsidRPr="002B63B5" w:rsidRDefault="002B63B5" w:rsidP="002B63B5">
      <w:pPr>
        <w:pStyle w:val="Code"/>
        <w:rPr>
          <w:highlight w:val="white"/>
        </w:rPr>
      </w:pPr>
      <w:r w:rsidRPr="002B63B5">
        <w:rPr>
          <w:highlight w:val="white"/>
        </w:rPr>
        <w:t xml:space="preserve">                     valueSize, value);</w:t>
      </w:r>
    </w:p>
    <w:p w14:paraId="32B04ABE" w14:textId="77777777" w:rsidR="002B63B5" w:rsidRPr="002B63B5" w:rsidRDefault="002B63B5" w:rsidP="002B63B5">
      <w:pPr>
        <w:pStyle w:val="Code"/>
        <w:rPr>
          <w:highlight w:val="white"/>
        </w:rPr>
      </w:pPr>
      <w:r w:rsidRPr="002B63B5">
        <w:rPr>
          <w:highlight w:val="white"/>
        </w:rPr>
        <w:t xml:space="preserve">        return byteList;</w:t>
      </w:r>
    </w:p>
    <w:p w14:paraId="30302F2B" w14:textId="77777777" w:rsidR="002B63B5" w:rsidRPr="002B63B5" w:rsidRDefault="002B63B5" w:rsidP="002B63B5">
      <w:pPr>
        <w:pStyle w:val="Code"/>
        <w:rPr>
          <w:highlight w:val="white"/>
        </w:rPr>
      </w:pPr>
      <w:r w:rsidRPr="002B63B5">
        <w:rPr>
          <w:highlight w:val="white"/>
        </w:rPr>
        <w:t xml:space="preserve">      }</w:t>
      </w:r>
    </w:p>
    <w:p w14:paraId="438E5DC9" w14:textId="77777777" w:rsidR="002B63B5" w:rsidRPr="002B63B5" w:rsidRDefault="002B63B5" w:rsidP="002B63B5">
      <w:pPr>
        <w:pStyle w:val="Code"/>
        <w:rPr>
          <w:highlight w:val="white"/>
        </w:rPr>
      </w:pPr>
      <w:r w:rsidRPr="002B63B5">
        <w:rPr>
          <w:highlight w:val="white"/>
        </w:rPr>
        <w:t xml:space="preserve">      // mov [bp + 2], global</w:t>
      </w:r>
    </w:p>
    <w:p w14:paraId="47B0C7B4" w14:textId="77777777" w:rsidR="002B63B5" w:rsidRPr="002B63B5" w:rsidRDefault="002B63B5" w:rsidP="002B63B5">
      <w:pPr>
        <w:pStyle w:val="Code"/>
        <w:rPr>
          <w:highlight w:val="white"/>
        </w:rPr>
      </w:pPr>
      <w:r w:rsidRPr="002B63B5">
        <w:rPr>
          <w:highlight w:val="white"/>
        </w:rPr>
        <w:t xml:space="preserve">      else if ((operand0 is Register) &amp;&amp; (operand1 is int) &amp;&amp;</w:t>
      </w:r>
    </w:p>
    <w:p w14:paraId="63EA1C81" w14:textId="77777777" w:rsidR="002B63B5" w:rsidRPr="002B63B5" w:rsidRDefault="002B63B5" w:rsidP="002B63B5">
      <w:pPr>
        <w:pStyle w:val="Code"/>
        <w:rPr>
          <w:highlight w:val="white"/>
        </w:rPr>
      </w:pPr>
      <w:r w:rsidRPr="002B63B5">
        <w:rPr>
          <w:highlight w:val="white"/>
        </w:rPr>
        <w:t xml:space="preserve">               (operand2 is string)) {</w:t>
      </w:r>
    </w:p>
    <w:p w14:paraId="27547215" w14:textId="77777777" w:rsidR="002B63B5" w:rsidRPr="002B63B5" w:rsidRDefault="002B63B5" w:rsidP="002B63B5">
      <w:pPr>
        <w:pStyle w:val="Code"/>
        <w:rPr>
          <w:highlight w:val="white"/>
        </w:rPr>
      </w:pPr>
      <w:r w:rsidRPr="002B63B5">
        <w:rPr>
          <w:highlight w:val="white"/>
        </w:rPr>
        <w:t xml:space="preserve">        Register baseRegister = (Register) operand0;</w:t>
      </w:r>
    </w:p>
    <w:p w14:paraId="6DA954B6" w14:textId="77777777" w:rsidR="002B63B5" w:rsidRPr="002B63B5" w:rsidRDefault="002B63B5" w:rsidP="002B63B5">
      <w:pPr>
        <w:pStyle w:val="Code"/>
        <w:rPr>
          <w:highlight w:val="white"/>
        </w:rPr>
      </w:pPr>
      <w:r w:rsidRPr="002B63B5">
        <w:rPr>
          <w:highlight w:val="white"/>
        </w:rPr>
        <w:t xml:space="preserve">        int offset = (int) operand1;</w:t>
      </w:r>
    </w:p>
    <w:p w14:paraId="1423B618" w14:textId="77777777" w:rsidR="002B63B5" w:rsidRPr="002B63B5" w:rsidRDefault="002B63B5" w:rsidP="002B63B5">
      <w:pPr>
        <w:pStyle w:val="Code"/>
        <w:rPr>
          <w:highlight w:val="white"/>
        </w:rPr>
      </w:pPr>
      <w:r w:rsidRPr="002B63B5">
        <w:rPr>
          <w:highlight w:val="white"/>
        </w:rPr>
        <w:t xml:space="preserve">        int offsetSize = SizeOfValue(offset);</w:t>
      </w:r>
    </w:p>
    <w:p w14:paraId="390D6074" w14:textId="77777777" w:rsidR="002B63B5" w:rsidRPr="002B63B5" w:rsidRDefault="002B63B5" w:rsidP="002B63B5">
      <w:pPr>
        <w:pStyle w:val="Code"/>
        <w:rPr>
          <w:highlight w:val="white"/>
        </w:rPr>
      </w:pPr>
      <w:r w:rsidRPr="002B63B5">
        <w:rPr>
          <w:highlight w:val="white"/>
        </w:rPr>
        <w:t xml:space="preserve">        List&lt;byte&gt; byteList =</w:t>
      </w:r>
    </w:p>
    <w:p w14:paraId="513A22A6" w14:textId="77777777" w:rsidR="002B63B5" w:rsidRPr="002B63B5" w:rsidRDefault="002B63B5" w:rsidP="002B63B5">
      <w:pPr>
        <w:pStyle w:val="Code"/>
        <w:rPr>
          <w:highlight w:val="white"/>
        </w:rPr>
      </w:pPr>
      <w:r w:rsidRPr="002B63B5">
        <w:rPr>
          <w:highlight w:val="white"/>
        </w:rPr>
        <w:t xml:space="preserve">          LookupByteArray(Operator, baseRegister, offsetSize,</w:t>
      </w:r>
    </w:p>
    <w:p w14:paraId="3E501259" w14:textId="77777777" w:rsidR="002B63B5" w:rsidRPr="002B63B5" w:rsidRDefault="002B63B5" w:rsidP="002B63B5">
      <w:pPr>
        <w:pStyle w:val="Code"/>
        <w:rPr>
          <w:highlight w:val="white"/>
        </w:rPr>
      </w:pPr>
      <w:r w:rsidRPr="002B63B5">
        <w:rPr>
          <w:highlight w:val="white"/>
        </w:rPr>
        <w:t xml:space="preserve">                          TypeSize.PointerSize);</w:t>
      </w:r>
    </w:p>
    <w:p w14:paraId="20DCA438" w14:textId="77777777" w:rsidR="002B63B5" w:rsidRPr="002B63B5" w:rsidRDefault="002B63B5" w:rsidP="002B63B5">
      <w:pPr>
        <w:pStyle w:val="Code"/>
        <w:rPr>
          <w:highlight w:val="white"/>
        </w:rPr>
      </w:pPr>
      <w:r w:rsidRPr="002B63B5">
        <w:rPr>
          <w:highlight w:val="white"/>
        </w:rPr>
        <w:t xml:space="preserve">        LoadByteList(byteList, byteList.Count -</w:t>
      </w:r>
    </w:p>
    <w:p w14:paraId="4B94C18C" w14:textId="77777777" w:rsidR="002B63B5" w:rsidRPr="002B63B5" w:rsidRDefault="002B63B5" w:rsidP="002B63B5">
      <w:pPr>
        <w:pStyle w:val="Code"/>
        <w:rPr>
          <w:highlight w:val="white"/>
        </w:rPr>
      </w:pPr>
      <w:r w:rsidRPr="002B63B5">
        <w:rPr>
          <w:highlight w:val="white"/>
        </w:rPr>
        <w:t xml:space="preserve">                    (offsetSize + TypeSize.PointerSize), offsetSize, offset);</w:t>
      </w:r>
    </w:p>
    <w:p w14:paraId="24D20375"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7DB730D" w14:textId="77777777" w:rsidR="002B63B5" w:rsidRPr="002B63B5" w:rsidRDefault="002B63B5" w:rsidP="002B63B5">
      <w:pPr>
        <w:pStyle w:val="Code"/>
        <w:rPr>
          <w:highlight w:val="white"/>
        </w:rPr>
      </w:pPr>
      <w:r w:rsidRPr="002B63B5">
        <w:rPr>
          <w:highlight w:val="white"/>
        </w:rPr>
        <w:t xml:space="preserve">                     TypeSize.PointerSize, 0);</w:t>
      </w:r>
    </w:p>
    <w:p w14:paraId="28D98181" w14:textId="77777777" w:rsidR="002B63B5" w:rsidRPr="002B63B5" w:rsidRDefault="002B63B5" w:rsidP="002B63B5">
      <w:pPr>
        <w:pStyle w:val="Code"/>
        <w:rPr>
          <w:highlight w:val="white"/>
        </w:rPr>
      </w:pPr>
      <w:r w:rsidRPr="002B63B5">
        <w:rPr>
          <w:highlight w:val="white"/>
        </w:rPr>
        <w:t xml:space="preserve">        return byteList; </w:t>
      </w:r>
    </w:p>
    <w:p w14:paraId="3B4A0C27" w14:textId="77777777" w:rsidR="002B63B5" w:rsidRPr="002B63B5" w:rsidRDefault="002B63B5" w:rsidP="002B63B5">
      <w:pPr>
        <w:pStyle w:val="Code"/>
        <w:rPr>
          <w:highlight w:val="white"/>
        </w:rPr>
      </w:pPr>
      <w:r w:rsidRPr="002B63B5">
        <w:rPr>
          <w:highlight w:val="white"/>
        </w:rPr>
        <w:t xml:space="preserve">      }</w:t>
      </w:r>
    </w:p>
    <w:p w14:paraId="22C1094A" w14:textId="77777777" w:rsidR="002B63B5" w:rsidRPr="002B63B5" w:rsidRDefault="002B63B5" w:rsidP="002B63B5">
      <w:pPr>
        <w:pStyle w:val="Code"/>
        <w:rPr>
          <w:highlight w:val="white"/>
        </w:rPr>
      </w:pPr>
      <w:r w:rsidRPr="002B63B5">
        <w:rPr>
          <w:highlight w:val="white"/>
        </w:rPr>
        <w:t xml:space="preserve">      // mov [global + 4], 123; mov [null + 4], 123</w:t>
      </w:r>
    </w:p>
    <w:p w14:paraId="628E1C8B" w14:textId="77777777" w:rsidR="002B63B5" w:rsidRPr="002B63B5" w:rsidRDefault="002B63B5" w:rsidP="002B63B5">
      <w:pPr>
        <w:pStyle w:val="Code"/>
        <w:rPr>
          <w:highlight w:val="white"/>
        </w:rPr>
      </w:pPr>
      <w:r w:rsidRPr="002B63B5">
        <w:rPr>
          <w:highlight w:val="white"/>
        </w:rPr>
        <w:t xml:space="preserve">      else if ((operand1 is int) &amp;&amp; (operand2 is BigInteger)) {</w:t>
      </w:r>
    </w:p>
    <w:p w14:paraId="00E9F756"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2AC254DE" w14:textId="77777777" w:rsidR="002B63B5" w:rsidRPr="002B63B5" w:rsidRDefault="002B63B5" w:rsidP="002B63B5">
      <w:pPr>
        <w:pStyle w:val="Code"/>
        <w:rPr>
          <w:highlight w:val="white"/>
        </w:rPr>
      </w:pPr>
      <w:r w:rsidRPr="002B63B5">
        <w:rPr>
          <w:highlight w:val="white"/>
        </w:rPr>
        <w:t xml:space="preserve">        int offset = (int) operand1;</w:t>
      </w:r>
    </w:p>
    <w:p w14:paraId="7C3E8C15" w14:textId="77777777" w:rsidR="002B63B5" w:rsidRPr="002B63B5" w:rsidRDefault="002B63B5" w:rsidP="002B63B5">
      <w:pPr>
        <w:pStyle w:val="Code"/>
        <w:rPr>
          <w:highlight w:val="white"/>
        </w:rPr>
      </w:pPr>
      <w:r w:rsidRPr="002B63B5">
        <w:rPr>
          <w:highlight w:val="white"/>
        </w:rPr>
        <w:t xml:space="preserve">        BigInteger value = (BigInteger) operand2;</w:t>
      </w:r>
    </w:p>
    <w:p w14:paraId="0690F941" w14:textId="77777777" w:rsidR="002B63B5" w:rsidRPr="002B63B5" w:rsidRDefault="002B63B5" w:rsidP="002B63B5">
      <w:pPr>
        <w:pStyle w:val="Code"/>
        <w:rPr>
          <w:highlight w:val="white"/>
        </w:rPr>
      </w:pPr>
      <w:r w:rsidRPr="002B63B5">
        <w:rPr>
          <w:highlight w:val="white"/>
        </w:rPr>
        <w:t xml:space="preserve">        int valueSize = SizeOfValue(value, Operator);</w:t>
      </w:r>
    </w:p>
    <w:p w14:paraId="02B6F8FA" w14:textId="77777777" w:rsidR="002B63B5" w:rsidRPr="002B63B5" w:rsidRDefault="002B63B5" w:rsidP="002B63B5">
      <w:pPr>
        <w:pStyle w:val="Code"/>
        <w:rPr>
          <w:highlight w:val="white"/>
        </w:rPr>
      </w:pPr>
      <w:r w:rsidRPr="002B63B5">
        <w:rPr>
          <w:highlight w:val="white"/>
        </w:rPr>
        <w:t xml:space="preserve">        List&lt;byte&gt; byteList =</w:t>
      </w:r>
    </w:p>
    <w:p w14:paraId="407A3170" w14:textId="77777777" w:rsidR="002B63B5" w:rsidRPr="002B63B5" w:rsidRDefault="002B63B5" w:rsidP="002B63B5">
      <w:pPr>
        <w:pStyle w:val="Code"/>
        <w:rPr>
          <w:highlight w:val="white"/>
        </w:rPr>
      </w:pPr>
      <w:r w:rsidRPr="002B63B5">
        <w:rPr>
          <w:highlight w:val="white"/>
        </w:rPr>
        <w:t xml:space="preserve">          LookupByteArray(Operator, null, TypeSize.PointerSize, valueSize);</w:t>
      </w:r>
    </w:p>
    <w:p w14:paraId="2AC76C62" w14:textId="77777777" w:rsidR="002B63B5" w:rsidRPr="002B63B5" w:rsidRDefault="002B63B5" w:rsidP="002B63B5">
      <w:pPr>
        <w:pStyle w:val="Code"/>
        <w:rPr>
          <w:highlight w:val="white"/>
        </w:rPr>
      </w:pPr>
      <w:r w:rsidRPr="002B63B5">
        <w:rPr>
          <w:highlight w:val="white"/>
        </w:rPr>
        <w:t xml:space="preserve">        LoadByteList(byteList, byteList.Count - (TypeSize.PointerSize +</w:t>
      </w:r>
    </w:p>
    <w:p w14:paraId="3F95BC26" w14:textId="77777777" w:rsidR="002B63B5" w:rsidRPr="002B63B5" w:rsidRDefault="002B63B5" w:rsidP="002B63B5">
      <w:pPr>
        <w:pStyle w:val="Code"/>
        <w:rPr>
          <w:highlight w:val="white"/>
        </w:rPr>
      </w:pPr>
      <w:r w:rsidRPr="002B63B5">
        <w:rPr>
          <w:highlight w:val="white"/>
        </w:rPr>
        <w:t xml:space="preserve">                     valueSize), TypeSize.PointerSize, offset);</w:t>
      </w:r>
    </w:p>
    <w:p w14:paraId="6E5FE1C2" w14:textId="77777777" w:rsidR="002B63B5" w:rsidRPr="002B63B5" w:rsidRDefault="002B63B5" w:rsidP="002B63B5">
      <w:pPr>
        <w:pStyle w:val="Code"/>
        <w:rPr>
          <w:highlight w:val="white"/>
        </w:rPr>
      </w:pPr>
      <w:r w:rsidRPr="002B63B5">
        <w:rPr>
          <w:highlight w:val="white"/>
        </w:rPr>
        <w:t xml:space="preserve">        LoadByteList(byteList, byteList.Count - valueSize,</w:t>
      </w:r>
    </w:p>
    <w:p w14:paraId="6F64B527" w14:textId="77777777" w:rsidR="002B63B5" w:rsidRPr="002B63B5" w:rsidRDefault="002B63B5" w:rsidP="002B63B5">
      <w:pPr>
        <w:pStyle w:val="Code"/>
        <w:rPr>
          <w:highlight w:val="white"/>
        </w:rPr>
      </w:pPr>
      <w:r w:rsidRPr="002B63B5">
        <w:rPr>
          <w:highlight w:val="white"/>
        </w:rPr>
        <w:t xml:space="preserve">                     valueSize, value);</w:t>
      </w:r>
    </w:p>
    <w:p w14:paraId="058685BE" w14:textId="77777777" w:rsidR="002B63B5" w:rsidRPr="002B63B5" w:rsidRDefault="002B63B5" w:rsidP="002B63B5">
      <w:pPr>
        <w:pStyle w:val="Code"/>
        <w:rPr>
          <w:highlight w:val="white"/>
        </w:rPr>
      </w:pPr>
      <w:r w:rsidRPr="002B63B5">
        <w:rPr>
          <w:highlight w:val="white"/>
        </w:rPr>
        <w:t xml:space="preserve">        return byteList; </w:t>
      </w:r>
    </w:p>
    <w:p w14:paraId="14C58525" w14:textId="77777777" w:rsidR="002B63B5" w:rsidRPr="002B63B5" w:rsidRDefault="002B63B5" w:rsidP="002B63B5">
      <w:pPr>
        <w:pStyle w:val="Code"/>
        <w:rPr>
          <w:highlight w:val="white"/>
        </w:rPr>
      </w:pPr>
      <w:r w:rsidRPr="002B63B5">
        <w:rPr>
          <w:highlight w:val="white"/>
        </w:rPr>
        <w:t xml:space="preserve">      }</w:t>
      </w:r>
    </w:p>
    <w:p w14:paraId="78919BFA" w14:textId="77777777" w:rsidR="002B63B5" w:rsidRPr="002B63B5" w:rsidRDefault="002B63B5" w:rsidP="002B63B5">
      <w:pPr>
        <w:pStyle w:val="Code"/>
        <w:rPr>
          <w:highlight w:val="white"/>
        </w:rPr>
      </w:pPr>
      <w:r w:rsidRPr="002B63B5">
        <w:rPr>
          <w:highlight w:val="white"/>
        </w:rPr>
        <w:t xml:space="preserve">      // mov ax, bx</w:t>
      </w:r>
    </w:p>
    <w:p w14:paraId="0519C73A" w14:textId="77777777" w:rsidR="002B63B5" w:rsidRPr="002B63B5" w:rsidRDefault="002B63B5" w:rsidP="002B63B5">
      <w:pPr>
        <w:pStyle w:val="Code"/>
        <w:rPr>
          <w:highlight w:val="white"/>
        </w:rPr>
      </w:pPr>
      <w:r w:rsidRPr="002B63B5">
        <w:rPr>
          <w:highlight w:val="white"/>
        </w:rPr>
        <w:t xml:space="preserve">      else if ((operand0 is Register) &amp;&amp; (operand1 is Register)) {</w:t>
      </w:r>
    </w:p>
    <w:p w14:paraId="48FCA3DB" w14:textId="77777777" w:rsidR="002B63B5" w:rsidRPr="002B63B5" w:rsidRDefault="002B63B5" w:rsidP="002B63B5">
      <w:pPr>
        <w:pStyle w:val="Code"/>
        <w:rPr>
          <w:highlight w:val="white"/>
        </w:rPr>
      </w:pPr>
      <w:r w:rsidRPr="002B63B5">
        <w:rPr>
          <w:highlight w:val="white"/>
        </w:rPr>
        <w:t xml:space="preserve">        Assert.ErrorXXX(operand2 == null);</w:t>
      </w:r>
    </w:p>
    <w:p w14:paraId="1F26F3B5" w14:textId="77777777" w:rsidR="002B63B5" w:rsidRPr="002B63B5" w:rsidRDefault="002B63B5" w:rsidP="002B63B5">
      <w:pPr>
        <w:pStyle w:val="Code"/>
        <w:rPr>
          <w:highlight w:val="white"/>
        </w:rPr>
      </w:pPr>
      <w:r w:rsidRPr="002B63B5">
        <w:rPr>
          <w:highlight w:val="white"/>
        </w:rPr>
        <w:t xml:space="preserve">        Register toRegister = (Register) operand0,</w:t>
      </w:r>
    </w:p>
    <w:p w14:paraId="346036DA" w14:textId="77777777" w:rsidR="002B63B5" w:rsidRPr="002B63B5" w:rsidRDefault="002B63B5" w:rsidP="002B63B5">
      <w:pPr>
        <w:pStyle w:val="Code"/>
        <w:rPr>
          <w:highlight w:val="white"/>
        </w:rPr>
      </w:pPr>
      <w:r w:rsidRPr="002B63B5">
        <w:rPr>
          <w:highlight w:val="white"/>
        </w:rPr>
        <w:t xml:space="preserve">                 fromRegister = (Register) operand1;</w:t>
      </w:r>
    </w:p>
    <w:p w14:paraId="6A2529B3" w14:textId="77777777" w:rsidR="002B63B5" w:rsidRPr="002B63B5" w:rsidRDefault="002B63B5" w:rsidP="002B63B5">
      <w:pPr>
        <w:pStyle w:val="Code"/>
        <w:rPr>
          <w:highlight w:val="white"/>
        </w:rPr>
      </w:pPr>
      <w:r w:rsidRPr="002B63B5">
        <w:rPr>
          <w:highlight w:val="white"/>
        </w:rPr>
        <w:t xml:space="preserve">        return LookupByteArray(Operator, toRegister, fromRegister);</w:t>
      </w:r>
    </w:p>
    <w:p w14:paraId="2EBDB66F" w14:textId="77777777" w:rsidR="002B63B5" w:rsidRPr="002B63B5" w:rsidRDefault="002B63B5" w:rsidP="002B63B5">
      <w:pPr>
        <w:pStyle w:val="Code"/>
        <w:rPr>
          <w:highlight w:val="white"/>
        </w:rPr>
      </w:pPr>
      <w:r w:rsidRPr="002B63B5">
        <w:rPr>
          <w:highlight w:val="white"/>
        </w:rPr>
        <w:t xml:space="preserve">      }</w:t>
      </w:r>
    </w:p>
    <w:p w14:paraId="3F0C8436" w14:textId="77777777" w:rsidR="002B63B5" w:rsidRPr="002B63B5" w:rsidRDefault="002B63B5" w:rsidP="002B63B5">
      <w:pPr>
        <w:pStyle w:val="Code"/>
        <w:rPr>
          <w:highlight w:val="white"/>
        </w:rPr>
      </w:pPr>
      <w:r w:rsidRPr="002B63B5">
        <w:rPr>
          <w:highlight w:val="white"/>
        </w:rPr>
        <w:t xml:space="preserve">      // mov ax, 123</w:t>
      </w:r>
    </w:p>
    <w:p w14:paraId="5E38D4D2" w14:textId="77777777" w:rsidR="002B63B5" w:rsidRPr="002B63B5" w:rsidRDefault="002B63B5" w:rsidP="002B63B5">
      <w:pPr>
        <w:pStyle w:val="Code"/>
        <w:rPr>
          <w:highlight w:val="white"/>
        </w:rPr>
      </w:pPr>
      <w:r w:rsidRPr="002B63B5">
        <w:rPr>
          <w:highlight w:val="white"/>
        </w:rPr>
        <w:t xml:space="preserve">      else if ((operand0 is Register) &amp;&amp; (operand1 is BigInteger)) {</w:t>
      </w:r>
    </w:p>
    <w:p w14:paraId="454967E3" w14:textId="77777777" w:rsidR="002B63B5" w:rsidRPr="002B63B5" w:rsidRDefault="002B63B5" w:rsidP="002B63B5">
      <w:pPr>
        <w:pStyle w:val="Code"/>
        <w:rPr>
          <w:highlight w:val="white"/>
        </w:rPr>
      </w:pPr>
      <w:r w:rsidRPr="002B63B5">
        <w:rPr>
          <w:highlight w:val="white"/>
        </w:rPr>
        <w:t xml:space="preserve">        Assert.ErrorXXX(operand2 == null);</w:t>
      </w:r>
    </w:p>
    <w:p w14:paraId="2C234303" w14:textId="77777777" w:rsidR="002B63B5" w:rsidRPr="002B63B5" w:rsidRDefault="002B63B5" w:rsidP="002B63B5">
      <w:pPr>
        <w:pStyle w:val="Code"/>
        <w:rPr>
          <w:highlight w:val="white"/>
        </w:rPr>
      </w:pPr>
      <w:r w:rsidRPr="002B63B5">
        <w:rPr>
          <w:highlight w:val="white"/>
        </w:rPr>
        <w:t xml:space="preserve">        Register register = (Register) operand0;</w:t>
      </w:r>
    </w:p>
    <w:p w14:paraId="5FCE91DF" w14:textId="77777777" w:rsidR="002B63B5" w:rsidRPr="002B63B5" w:rsidRDefault="002B63B5" w:rsidP="002B63B5">
      <w:pPr>
        <w:pStyle w:val="Code"/>
        <w:rPr>
          <w:highlight w:val="white"/>
        </w:rPr>
      </w:pPr>
      <w:r w:rsidRPr="002B63B5">
        <w:rPr>
          <w:highlight w:val="white"/>
        </w:rPr>
        <w:t xml:space="preserve">        BigInteger value = (BigInteger) operand1;</w:t>
      </w:r>
    </w:p>
    <w:p w14:paraId="12BEF24E" w14:textId="77777777" w:rsidR="002B63B5" w:rsidRPr="002B63B5" w:rsidRDefault="002B63B5" w:rsidP="002B63B5">
      <w:pPr>
        <w:pStyle w:val="Code"/>
        <w:rPr>
          <w:highlight w:val="white"/>
        </w:rPr>
      </w:pPr>
      <w:r w:rsidRPr="002B63B5">
        <w:rPr>
          <w:highlight w:val="white"/>
        </w:rPr>
        <w:t xml:space="preserve">        int size = ((Operator == AssemblyOperator.mov) ||</w:t>
      </w:r>
    </w:p>
    <w:p w14:paraId="42624917" w14:textId="77777777" w:rsidR="002B63B5" w:rsidRPr="002B63B5" w:rsidRDefault="002B63B5" w:rsidP="002B63B5">
      <w:pPr>
        <w:pStyle w:val="Code"/>
        <w:rPr>
          <w:highlight w:val="white"/>
        </w:rPr>
      </w:pPr>
      <w:r w:rsidRPr="002B63B5">
        <w:rPr>
          <w:highlight w:val="white"/>
        </w:rPr>
        <w:t xml:space="preserve">                    (Operator == AssemblyOperator.and))</w:t>
      </w:r>
    </w:p>
    <w:p w14:paraId="4F9ADE62" w14:textId="77777777" w:rsidR="002B63B5" w:rsidRPr="002B63B5" w:rsidRDefault="002B63B5" w:rsidP="002B63B5">
      <w:pPr>
        <w:pStyle w:val="Code"/>
        <w:rPr>
          <w:highlight w:val="white"/>
        </w:rPr>
      </w:pPr>
      <w:r w:rsidRPr="002B63B5">
        <w:rPr>
          <w:highlight w:val="white"/>
        </w:rPr>
        <w:t xml:space="preserve">                   ? SizeOfRegister(register) : SizeOfValue(value);</w:t>
      </w:r>
    </w:p>
    <w:p w14:paraId="03522614"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018B83E4"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604F8544" w14:textId="77777777" w:rsidR="002B63B5" w:rsidRPr="002B63B5" w:rsidRDefault="002B63B5" w:rsidP="002B63B5">
      <w:pPr>
        <w:pStyle w:val="Code"/>
        <w:rPr>
          <w:highlight w:val="white"/>
        </w:rPr>
      </w:pPr>
      <w:r w:rsidRPr="002B63B5">
        <w:rPr>
          <w:highlight w:val="white"/>
        </w:rPr>
        <w:t xml:space="preserve">        return byteList;</w:t>
      </w:r>
    </w:p>
    <w:p w14:paraId="65B85E75" w14:textId="77777777" w:rsidR="002B63B5" w:rsidRPr="002B63B5" w:rsidRDefault="002B63B5" w:rsidP="002B63B5">
      <w:pPr>
        <w:pStyle w:val="Code"/>
        <w:rPr>
          <w:highlight w:val="white"/>
        </w:rPr>
      </w:pPr>
      <w:r w:rsidRPr="002B63B5">
        <w:rPr>
          <w:highlight w:val="white"/>
        </w:rPr>
        <w:t xml:space="preserve">      }</w:t>
      </w:r>
    </w:p>
    <w:p w14:paraId="6D0C96A7" w14:textId="77777777" w:rsidR="002B63B5" w:rsidRPr="002B63B5" w:rsidRDefault="002B63B5" w:rsidP="002B63B5">
      <w:pPr>
        <w:pStyle w:val="Code"/>
        <w:rPr>
          <w:highlight w:val="white"/>
        </w:rPr>
      </w:pPr>
      <w:r w:rsidRPr="002B63B5">
        <w:rPr>
          <w:highlight w:val="white"/>
        </w:rPr>
        <w:t xml:space="preserve">      // mov ax, global</w:t>
      </w:r>
    </w:p>
    <w:p w14:paraId="16FC70F1" w14:textId="77777777" w:rsidR="002B63B5" w:rsidRPr="002B63B5" w:rsidRDefault="002B63B5" w:rsidP="002B63B5">
      <w:pPr>
        <w:pStyle w:val="Code"/>
        <w:rPr>
          <w:highlight w:val="white"/>
        </w:rPr>
      </w:pPr>
      <w:r w:rsidRPr="002B63B5">
        <w:rPr>
          <w:highlight w:val="white"/>
        </w:rPr>
        <w:t xml:space="preserve">      else if ((operand0 is Register) &amp;&amp; (operand1 is string)) {</w:t>
      </w:r>
    </w:p>
    <w:p w14:paraId="6D859328" w14:textId="77777777" w:rsidR="002B63B5" w:rsidRPr="002B63B5" w:rsidRDefault="002B63B5" w:rsidP="002B63B5">
      <w:pPr>
        <w:pStyle w:val="Code"/>
        <w:rPr>
          <w:highlight w:val="white"/>
        </w:rPr>
      </w:pPr>
      <w:r w:rsidRPr="002B63B5">
        <w:rPr>
          <w:highlight w:val="white"/>
        </w:rPr>
        <w:lastRenderedPageBreak/>
        <w:t xml:space="preserve">        Assert.ErrorXXX(operand2 == null);</w:t>
      </w:r>
    </w:p>
    <w:p w14:paraId="386B5BEB" w14:textId="77777777" w:rsidR="002B63B5" w:rsidRPr="002B63B5" w:rsidRDefault="002B63B5" w:rsidP="002B63B5">
      <w:pPr>
        <w:pStyle w:val="Code"/>
        <w:rPr>
          <w:highlight w:val="white"/>
        </w:rPr>
      </w:pPr>
      <w:r w:rsidRPr="002B63B5">
        <w:rPr>
          <w:highlight w:val="white"/>
        </w:rPr>
        <w:t xml:space="preserve">        Register register = (Register) operand0;</w:t>
      </w:r>
    </w:p>
    <w:p w14:paraId="09B21FEA" w14:textId="77777777" w:rsidR="002B63B5" w:rsidRPr="002B63B5" w:rsidRDefault="002B63B5" w:rsidP="002B63B5">
      <w:pPr>
        <w:pStyle w:val="Code"/>
        <w:rPr>
          <w:highlight w:val="white"/>
        </w:rPr>
      </w:pPr>
      <w:r w:rsidRPr="002B63B5">
        <w:rPr>
          <w:highlight w:val="white"/>
        </w:rPr>
        <w:t xml:space="preserve">        int size = SizeOfRegister(register);</w:t>
      </w:r>
    </w:p>
    <w:p w14:paraId="117F09CF" w14:textId="77777777" w:rsidR="002B63B5" w:rsidRPr="002B63B5" w:rsidRDefault="002B63B5" w:rsidP="002B63B5">
      <w:pPr>
        <w:pStyle w:val="Code"/>
        <w:rPr>
          <w:highlight w:val="white"/>
        </w:rPr>
      </w:pPr>
      <w:r w:rsidRPr="002B63B5">
        <w:rPr>
          <w:highlight w:val="white"/>
        </w:rPr>
        <w:t xml:space="preserve">        List&lt;byte&gt; byteList = LookupByteArray(Operator, register, size);</w:t>
      </w:r>
    </w:p>
    <w:p w14:paraId="51A80DB5" w14:textId="77777777" w:rsidR="002B63B5" w:rsidRPr="002B63B5" w:rsidRDefault="002B63B5" w:rsidP="002B63B5">
      <w:pPr>
        <w:pStyle w:val="Code"/>
        <w:rPr>
          <w:highlight w:val="white"/>
        </w:rPr>
      </w:pPr>
      <w:r w:rsidRPr="002B63B5">
        <w:rPr>
          <w:highlight w:val="white"/>
        </w:rPr>
        <w:t xml:space="preserve">        LoadByteList(byteList, byteList.Count - size, size, 0);</w:t>
      </w:r>
    </w:p>
    <w:p w14:paraId="3722CBD8" w14:textId="77777777" w:rsidR="002B63B5" w:rsidRPr="002B63B5" w:rsidRDefault="002B63B5" w:rsidP="002B63B5">
      <w:pPr>
        <w:pStyle w:val="Code"/>
        <w:rPr>
          <w:highlight w:val="white"/>
        </w:rPr>
      </w:pPr>
      <w:r w:rsidRPr="002B63B5">
        <w:rPr>
          <w:highlight w:val="white"/>
        </w:rPr>
        <w:t xml:space="preserve">        return byteList;</w:t>
      </w:r>
    </w:p>
    <w:p w14:paraId="4CF2F74F" w14:textId="77777777" w:rsidR="002B63B5" w:rsidRPr="002B63B5" w:rsidRDefault="002B63B5" w:rsidP="002B63B5">
      <w:pPr>
        <w:pStyle w:val="Code"/>
        <w:rPr>
          <w:highlight w:val="white"/>
        </w:rPr>
      </w:pPr>
      <w:r w:rsidRPr="002B63B5">
        <w:rPr>
          <w:highlight w:val="white"/>
        </w:rPr>
        <w:t xml:space="preserve">      }</w:t>
      </w:r>
    </w:p>
    <w:p w14:paraId="20066360" w14:textId="77777777" w:rsidR="002B63B5" w:rsidRPr="002B63B5" w:rsidRDefault="002B63B5" w:rsidP="002B63B5">
      <w:pPr>
        <w:pStyle w:val="Code"/>
        <w:rPr>
          <w:highlight w:val="white"/>
        </w:rPr>
      </w:pPr>
      <w:r w:rsidRPr="002B63B5">
        <w:rPr>
          <w:highlight w:val="white"/>
        </w:rPr>
        <w:t xml:space="preserve">      // inc [bp + 2]</w:t>
      </w:r>
    </w:p>
    <w:p w14:paraId="301F0CE7" w14:textId="77777777" w:rsidR="002B63B5" w:rsidRPr="002B63B5" w:rsidRDefault="002B63B5" w:rsidP="002B63B5">
      <w:pPr>
        <w:pStyle w:val="Code"/>
        <w:rPr>
          <w:highlight w:val="white"/>
        </w:rPr>
      </w:pPr>
      <w:r w:rsidRPr="002B63B5">
        <w:rPr>
          <w:highlight w:val="white"/>
        </w:rPr>
        <w:t xml:space="preserve">      else if ((operand0 is Register) &amp;&amp; (operand1 is int)) {</w:t>
      </w:r>
    </w:p>
    <w:p w14:paraId="323EC825" w14:textId="77777777" w:rsidR="002B63B5" w:rsidRPr="002B63B5" w:rsidRDefault="002B63B5" w:rsidP="002B63B5">
      <w:pPr>
        <w:pStyle w:val="Code"/>
        <w:rPr>
          <w:highlight w:val="white"/>
        </w:rPr>
      </w:pPr>
      <w:r w:rsidRPr="002B63B5">
        <w:rPr>
          <w:highlight w:val="white"/>
        </w:rPr>
        <w:t xml:space="preserve">        Assert.ErrorXXX(operand2 == null);</w:t>
      </w:r>
    </w:p>
    <w:p w14:paraId="2D90FF32" w14:textId="77777777" w:rsidR="002B63B5" w:rsidRPr="002B63B5" w:rsidRDefault="002B63B5" w:rsidP="002B63B5">
      <w:pPr>
        <w:pStyle w:val="Code"/>
        <w:rPr>
          <w:highlight w:val="white"/>
        </w:rPr>
      </w:pPr>
      <w:r w:rsidRPr="002B63B5">
        <w:rPr>
          <w:highlight w:val="white"/>
        </w:rPr>
        <w:t xml:space="preserve">        Register baseRegister = (Register) operand0;</w:t>
      </w:r>
    </w:p>
    <w:p w14:paraId="2E9AED25" w14:textId="77777777" w:rsidR="002B63B5" w:rsidRPr="002B63B5" w:rsidRDefault="002B63B5" w:rsidP="002B63B5">
      <w:pPr>
        <w:pStyle w:val="Code"/>
        <w:rPr>
          <w:highlight w:val="white"/>
        </w:rPr>
      </w:pPr>
      <w:r w:rsidRPr="002B63B5">
        <w:rPr>
          <w:highlight w:val="white"/>
        </w:rPr>
        <w:t xml:space="preserve">        int offset = (int) operand1;</w:t>
      </w:r>
    </w:p>
    <w:p w14:paraId="08885EF7" w14:textId="77777777" w:rsidR="002B63B5" w:rsidRPr="002B63B5" w:rsidRDefault="002B63B5" w:rsidP="002B63B5">
      <w:pPr>
        <w:pStyle w:val="Code"/>
        <w:rPr>
          <w:highlight w:val="white"/>
        </w:rPr>
      </w:pPr>
      <w:r w:rsidRPr="002B63B5">
        <w:rPr>
          <w:highlight w:val="white"/>
        </w:rPr>
        <w:t xml:space="preserve">        int size = SizeOfValue(offset);</w:t>
      </w:r>
    </w:p>
    <w:p w14:paraId="72AFD7E2" w14:textId="77777777" w:rsidR="002B63B5" w:rsidRPr="002B63B5" w:rsidRDefault="002B63B5" w:rsidP="002B63B5">
      <w:pPr>
        <w:pStyle w:val="Code"/>
        <w:rPr>
          <w:highlight w:val="white"/>
        </w:rPr>
      </w:pPr>
      <w:r w:rsidRPr="002B63B5">
        <w:rPr>
          <w:highlight w:val="white"/>
        </w:rPr>
        <w:t xml:space="preserve">        List&lt;byte&gt; byteList = LookupByteArray(Operator, baseRegister, size);</w:t>
      </w:r>
    </w:p>
    <w:p w14:paraId="5EF9F51B" w14:textId="77777777" w:rsidR="002B63B5" w:rsidRPr="002B63B5" w:rsidRDefault="002B63B5" w:rsidP="002B63B5">
      <w:pPr>
        <w:pStyle w:val="Code"/>
        <w:rPr>
          <w:highlight w:val="white"/>
        </w:rPr>
      </w:pPr>
      <w:r w:rsidRPr="002B63B5">
        <w:rPr>
          <w:highlight w:val="white"/>
        </w:rPr>
        <w:t xml:space="preserve">        LoadByteList(byteList, byteList.Count - size, size, offset);</w:t>
      </w:r>
    </w:p>
    <w:p w14:paraId="363CFE53" w14:textId="77777777" w:rsidR="002B63B5" w:rsidRPr="002B63B5" w:rsidRDefault="002B63B5" w:rsidP="002B63B5">
      <w:pPr>
        <w:pStyle w:val="Code"/>
        <w:rPr>
          <w:highlight w:val="white"/>
        </w:rPr>
      </w:pPr>
      <w:r w:rsidRPr="002B63B5">
        <w:rPr>
          <w:highlight w:val="white"/>
        </w:rPr>
        <w:t xml:space="preserve">        return byteList;</w:t>
      </w:r>
    </w:p>
    <w:p w14:paraId="5CF5971C" w14:textId="77777777" w:rsidR="002B63B5" w:rsidRPr="002B63B5" w:rsidRDefault="002B63B5" w:rsidP="002B63B5">
      <w:pPr>
        <w:pStyle w:val="Code"/>
        <w:rPr>
          <w:highlight w:val="white"/>
        </w:rPr>
      </w:pPr>
      <w:r w:rsidRPr="002B63B5">
        <w:rPr>
          <w:highlight w:val="white"/>
        </w:rPr>
        <w:t xml:space="preserve">      }</w:t>
      </w:r>
    </w:p>
    <w:p w14:paraId="54B2E8A9" w14:textId="77777777" w:rsidR="002B63B5" w:rsidRPr="002B63B5" w:rsidRDefault="002B63B5" w:rsidP="002B63B5">
      <w:pPr>
        <w:pStyle w:val="Code"/>
        <w:rPr>
          <w:highlight w:val="white"/>
        </w:rPr>
      </w:pPr>
      <w:r w:rsidRPr="002B63B5">
        <w:rPr>
          <w:highlight w:val="white"/>
        </w:rPr>
        <w:t xml:space="preserve">      // inc [global + 4]; inc [null + 4]</w:t>
      </w:r>
    </w:p>
    <w:p w14:paraId="6E946CEA" w14:textId="77777777" w:rsidR="002B63B5" w:rsidRPr="002B63B5" w:rsidRDefault="002B63B5" w:rsidP="002B63B5">
      <w:pPr>
        <w:pStyle w:val="Code"/>
        <w:rPr>
          <w:highlight w:val="white"/>
        </w:rPr>
      </w:pPr>
      <w:r w:rsidRPr="002B63B5">
        <w:rPr>
          <w:highlight w:val="white"/>
        </w:rPr>
        <w:t xml:space="preserve">      else if (operand1 is int) {</w:t>
      </w:r>
    </w:p>
    <w:p w14:paraId="4F233ED3" w14:textId="77777777" w:rsidR="002B63B5" w:rsidRPr="002B63B5" w:rsidRDefault="002B63B5" w:rsidP="002B63B5">
      <w:pPr>
        <w:pStyle w:val="Code"/>
        <w:rPr>
          <w:highlight w:val="white"/>
        </w:rPr>
      </w:pPr>
      <w:r w:rsidRPr="002B63B5">
        <w:rPr>
          <w:highlight w:val="white"/>
        </w:rPr>
        <w:t xml:space="preserve">        Assert.ErrorXXX((operand0 is string) || (operand0 == null));</w:t>
      </w:r>
    </w:p>
    <w:p w14:paraId="162DFB33" w14:textId="77777777" w:rsidR="002B63B5" w:rsidRPr="002B63B5" w:rsidRDefault="002B63B5" w:rsidP="002B63B5">
      <w:pPr>
        <w:pStyle w:val="Code"/>
        <w:rPr>
          <w:highlight w:val="white"/>
        </w:rPr>
      </w:pPr>
      <w:r w:rsidRPr="002B63B5">
        <w:rPr>
          <w:highlight w:val="white"/>
        </w:rPr>
        <w:t xml:space="preserve">        Assert.ErrorXXX(operand2 == null);</w:t>
      </w:r>
    </w:p>
    <w:p w14:paraId="7D0A7F22" w14:textId="77777777" w:rsidR="002B63B5" w:rsidRPr="002B63B5" w:rsidRDefault="002B63B5" w:rsidP="002B63B5">
      <w:pPr>
        <w:pStyle w:val="Code"/>
        <w:rPr>
          <w:highlight w:val="white"/>
        </w:rPr>
      </w:pPr>
      <w:r w:rsidRPr="002B63B5">
        <w:rPr>
          <w:highlight w:val="white"/>
        </w:rPr>
        <w:t xml:space="preserve">        int offset = (int) operand1;</w:t>
      </w:r>
    </w:p>
    <w:p w14:paraId="16BC309E" w14:textId="77777777" w:rsidR="002B63B5" w:rsidRPr="002B63B5" w:rsidRDefault="002B63B5" w:rsidP="002B63B5">
      <w:pPr>
        <w:pStyle w:val="Code"/>
        <w:rPr>
          <w:highlight w:val="white"/>
        </w:rPr>
      </w:pPr>
      <w:r w:rsidRPr="002B63B5">
        <w:rPr>
          <w:highlight w:val="white"/>
        </w:rPr>
        <w:t xml:space="preserve">        List&lt;byte&gt; byteList =</w:t>
      </w:r>
    </w:p>
    <w:p w14:paraId="4CA1DB37" w14:textId="77777777" w:rsidR="002B63B5" w:rsidRPr="002B63B5" w:rsidRDefault="002B63B5" w:rsidP="002B63B5">
      <w:pPr>
        <w:pStyle w:val="Code"/>
        <w:rPr>
          <w:highlight w:val="white"/>
        </w:rPr>
      </w:pPr>
      <w:r w:rsidRPr="002B63B5">
        <w:rPr>
          <w:highlight w:val="white"/>
        </w:rPr>
        <w:t xml:space="preserve">          LookupByteArray(Operator, null, TypeSize.PointerSize);</w:t>
      </w:r>
    </w:p>
    <w:p w14:paraId="7863A132" w14:textId="77777777" w:rsidR="002B63B5" w:rsidRPr="002B63B5" w:rsidRDefault="002B63B5" w:rsidP="002B63B5">
      <w:pPr>
        <w:pStyle w:val="Code"/>
        <w:rPr>
          <w:highlight w:val="white"/>
        </w:rPr>
      </w:pPr>
      <w:r w:rsidRPr="002B63B5">
        <w:rPr>
          <w:highlight w:val="white"/>
        </w:rPr>
        <w:t xml:space="preserve">        LoadByteList(byteList, byteList.Count - TypeSize.PointerSize,</w:t>
      </w:r>
    </w:p>
    <w:p w14:paraId="212C01AA" w14:textId="77777777" w:rsidR="002B63B5" w:rsidRPr="002B63B5" w:rsidRDefault="002B63B5" w:rsidP="002B63B5">
      <w:pPr>
        <w:pStyle w:val="Code"/>
        <w:rPr>
          <w:highlight w:val="white"/>
        </w:rPr>
      </w:pPr>
      <w:r w:rsidRPr="002B63B5">
        <w:rPr>
          <w:highlight w:val="white"/>
        </w:rPr>
        <w:t xml:space="preserve">                     TypeSize.PointerSize, offset);</w:t>
      </w:r>
    </w:p>
    <w:p w14:paraId="30488C08" w14:textId="77777777" w:rsidR="002B63B5" w:rsidRPr="002B63B5" w:rsidRDefault="002B63B5" w:rsidP="002B63B5">
      <w:pPr>
        <w:pStyle w:val="Code"/>
        <w:rPr>
          <w:highlight w:val="white"/>
        </w:rPr>
      </w:pPr>
      <w:r w:rsidRPr="002B63B5">
        <w:rPr>
          <w:highlight w:val="white"/>
        </w:rPr>
        <w:t xml:space="preserve">        return byteList;</w:t>
      </w:r>
    </w:p>
    <w:p w14:paraId="6A30EE5D" w14:textId="77777777" w:rsidR="002B63B5" w:rsidRPr="002B63B5" w:rsidRDefault="002B63B5" w:rsidP="002B63B5">
      <w:pPr>
        <w:pStyle w:val="Code"/>
        <w:rPr>
          <w:highlight w:val="white"/>
        </w:rPr>
      </w:pPr>
      <w:r w:rsidRPr="002B63B5">
        <w:rPr>
          <w:highlight w:val="white"/>
        </w:rPr>
        <w:t xml:space="preserve">      }</w:t>
      </w:r>
    </w:p>
    <w:p w14:paraId="72354F5B" w14:textId="77777777" w:rsidR="002B63B5" w:rsidRPr="002B63B5" w:rsidRDefault="002B63B5" w:rsidP="002B63B5">
      <w:pPr>
        <w:pStyle w:val="Code"/>
        <w:rPr>
          <w:highlight w:val="white"/>
        </w:rPr>
      </w:pPr>
      <w:r w:rsidRPr="002B63B5">
        <w:rPr>
          <w:highlight w:val="white"/>
        </w:rPr>
        <w:t xml:space="preserve">      // inc ax</w:t>
      </w:r>
    </w:p>
    <w:p w14:paraId="023253A4" w14:textId="77777777" w:rsidR="002B63B5" w:rsidRPr="002B63B5" w:rsidRDefault="002B63B5" w:rsidP="002B63B5">
      <w:pPr>
        <w:pStyle w:val="Code"/>
        <w:rPr>
          <w:highlight w:val="white"/>
        </w:rPr>
      </w:pPr>
      <w:r w:rsidRPr="002B63B5">
        <w:rPr>
          <w:highlight w:val="white"/>
        </w:rPr>
        <w:t xml:space="preserve">      else if (operand0 is Register) {</w:t>
      </w:r>
    </w:p>
    <w:p w14:paraId="5FBF7E89"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066444F" w14:textId="77777777" w:rsidR="002B63B5" w:rsidRPr="002B63B5" w:rsidRDefault="002B63B5" w:rsidP="002B63B5">
      <w:pPr>
        <w:pStyle w:val="Code"/>
        <w:rPr>
          <w:highlight w:val="white"/>
        </w:rPr>
      </w:pPr>
      <w:r w:rsidRPr="002B63B5">
        <w:rPr>
          <w:highlight w:val="white"/>
        </w:rPr>
        <w:t xml:space="preserve">        Register register = (Register) operand0;</w:t>
      </w:r>
    </w:p>
    <w:p w14:paraId="7E5762D0" w14:textId="77777777" w:rsidR="002B63B5" w:rsidRPr="002B63B5" w:rsidRDefault="002B63B5" w:rsidP="002B63B5">
      <w:pPr>
        <w:pStyle w:val="Code"/>
        <w:rPr>
          <w:highlight w:val="white"/>
        </w:rPr>
      </w:pPr>
      <w:r w:rsidRPr="002B63B5">
        <w:rPr>
          <w:highlight w:val="white"/>
        </w:rPr>
        <w:t xml:space="preserve">        return LookupByteArray(Operator, register);</w:t>
      </w:r>
    </w:p>
    <w:p w14:paraId="7976B6C7" w14:textId="77777777" w:rsidR="002B63B5" w:rsidRPr="002B63B5" w:rsidRDefault="002B63B5" w:rsidP="002B63B5">
      <w:pPr>
        <w:pStyle w:val="Code"/>
        <w:rPr>
          <w:highlight w:val="white"/>
        </w:rPr>
      </w:pPr>
      <w:r w:rsidRPr="002B63B5">
        <w:rPr>
          <w:highlight w:val="white"/>
        </w:rPr>
        <w:t xml:space="preserve">      }</w:t>
      </w:r>
    </w:p>
    <w:p w14:paraId="5A4EDBD0" w14:textId="77777777" w:rsidR="002B63B5" w:rsidRPr="002B63B5" w:rsidRDefault="002B63B5" w:rsidP="002B63B5">
      <w:pPr>
        <w:pStyle w:val="Code"/>
        <w:rPr>
          <w:highlight w:val="white"/>
        </w:rPr>
      </w:pPr>
      <w:r w:rsidRPr="002B63B5">
        <w:rPr>
          <w:highlight w:val="white"/>
        </w:rPr>
        <w:t xml:space="preserve">      // int 33</w:t>
      </w:r>
    </w:p>
    <w:p w14:paraId="1E53AD94" w14:textId="77777777" w:rsidR="002B63B5" w:rsidRPr="002B63B5" w:rsidRDefault="002B63B5" w:rsidP="002B63B5">
      <w:pPr>
        <w:pStyle w:val="Code"/>
        <w:rPr>
          <w:highlight w:val="white"/>
        </w:rPr>
      </w:pPr>
      <w:r w:rsidRPr="002B63B5">
        <w:rPr>
          <w:highlight w:val="white"/>
        </w:rPr>
        <w:t xml:space="preserve">      else if (operand0 is BigInteger) {</w:t>
      </w:r>
    </w:p>
    <w:p w14:paraId="0B36D9A4" w14:textId="77777777" w:rsidR="002B63B5" w:rsidRPr="002B63B5" w:rsidRDefault="002B63B5" w:rsidP="002B63B5">
      <w:pPr>
        <w:pStyle w:val="Code"/>
        <w:rPr>
          <w:highlight w:val="white"/>
        </w:rPr>
      </w:pPr>
      <w:r w:rsidRPr="002B63B5">
        <w:rPr>
          <w:highlight w:val="white"/>
        </w:rPr>
        <w:t xml:space="preserve">        Assert.ErrorXXX((operand1 == null) &amp;&amp; (operand2 == null));</w:t>
      </w:r>
    </w:p>
    <w:p w14:paraId="52481802" w14:textId="77777777" w:rsidR="002B63B5" w:rsidRPr="002B63B5" w:rsidRDefault="002B63B5" w:rsidP="002B63B5">
      <w:pPr>
        <w:pStyle w:val="Code"/>
        <w:rPr>
          <w:highlight w:val="white"/>
        </w:rPr>
      </w:pPr>
      <w:r w:rsidRPr="002B63B5">
        <w:rPr>
          <w:highlight w:val="white"/>
        </w:rPr>
        <w:t xml:space="preserve">        BigInteger value = (BigInteger) operand0;</w:t>
      </w:r>
    </w:p>
    <w:p w14:paraId="32CDDDBE" w14:textId="77777777" w:rsidR="002B63B5" w:rsidRPr="002B63B5" w:rsidRDefault="002B63B5" w:rsidP="002B63B5">
      <w:pPr>
        <w:pStyle w:val="Code"/>
        <w:rPr>
          <w:highlight w:val="white"/>
        </w:rPr>
      </w:pPr>
      <w:r w:rsidRPr="002B63B5">
        <w:rPr>
          <w:highlight w:val="white"/>
        </w:rPr>
        <w:t xml:space="preserve">        int size = SizeOfValue(value);</w:t>
      </w:r>
    </w:p>
    <w:p w14:paraId="1EC093C6" w14:textId="77777777" w:rsidR="002B63B5" w:rsidRPr="002B63B5" w:rsidRDefault="002B63B5" w:rsidP="002B63B5">
      <w:pPr>
        <w:pStyle w:val="Code"/>
        <w:rPr>
          <w:highlight w:val="white"/>
        </w:rPr>
      </w:pPr>
      <w:r w:rsidRPr="002B63B5">
        <w:rPr>
          <w:highlight w:val="white"/>
        </w:rPr>
        <w:t xml:space="preserve">        List&lt;byte&gt; byteList = LookupByteArray(Operator, size);</w:t>
      </w:r>
    </w:p>
    <w:p w14:paraId="5CF1CCEC" w14:textId="77777777" w:rsidR="002B63B5" w:rsidRPr="002B63B5" w:rsidRDefault="002B63B5" w:rsidP="002B63B5">
      <w:pPr>
        <w:pStyle w:val="Code"/>
        <w:rPr>
          <w:highlight w:val="white"/>
        </w:rPr>
      </w:pPr>
      <w:r w:rsidRPr="002B63B5">
        <w:rPr>
          <w:highlight w:val="white"/>
        </w:rPr>
        <w:t xml:space="preserve">        LoadByteList(byteList, byteList.Count - size, size, value);</w:t>
      </w:r>
    </w:p>
    <w:p w14:paraId="434F6A34" w14:textId="77777777" w:rsidR="002B63B5" w:rsidRPr="002B63B5" w:rsidRDefault="002B63B5" w:rsidP="002B63B5">
      <w:pPr>
        <w:pStyle w:val="Code"/>
        <w:rPr>
          <w:highlight w:val="white"/>
        </w:rPr>
      </w:pPr>
      <w:r w:rsidRPr="002B63B5">
        <w:rPr>
          <w:highlight w:val="white"/>
        </w:rPr>
        <w:t xml:space="preserve">        return byteList;</w:t>
      </w:r>
    </w:p>
    <w:p w14:paraId="58AA1904" w14:textId="77777777" w:rsidR="002B63B5" w:rsidRPr="002B63B5" w:rsidRDefault="002B63B5" w:rsidP="002B63B5">
      <w:pPr>
        <w:pStyle w:val="Code"/>
        <w:rPr>
          <w:highlight w:val="white"/>
        </w:rPr>
      </w:pPr>
      <w:r w:rsidRPr="002B63B5">
        <w:rPr>
          <w:highlight w:val="white"/>
        </w:rPr>
        <w:t xml:space="preserve">      }</w:t>
      </w:r>
    </w:p>
    <w:p w14:paraId="108E9D46" w14:textId="77777777" w:rsidR="002B63B5" w:rsidRPr="002B63B5" w:rsidRDefault="002B63B5" w:rsidP="002B63B5">
      <w:pPr>
        <w:pStyle w:val="Code"/>
        <w:rPr>
          <w:highlight w:val="white"/>
        </w:rPr>
      </w:pPr>
      <w:r w:rsidRPr="002B63B5">
        <w:rPr>
          <w:highlight w:val="white"/>
        </w:rPr>
        <w:t xml:space="preserve">      // lahf</w:t>
      </w:r>
    </w:p>
    <w:p w14:paraId="4A3452B5" w14:textId="77777777" w:rsidR="002B63B5" w:rsidRPr="002B63B5" w:rsidRDefault="002B63B5" w:rsidP="002B63B5">
      <w:pPr>
        <w:pStyle w:val="Code"/>
        <w:rPr>
          <w:highlight w:val="white"/>
        </w:rPr>
      </w:pPr>
      <w:r w:rsidRPr="002B63B5">
        <w:rPr>
          <w:highlight w:val="white"/>
        </w:rPr>
        <w:t xml:space="preserve">      else {</w:t>
      </w:r>
    </w:p>
    <w:p w14:paraId="5455C025" w14:textId="77777777" w:rsidR="002B63B5" w:rsidRPr="002B63B5" w:rsidRDefault="002B63B5" w:rsidP="002B63B5">
      <w:pPr>
        <w:pStyle w:val="Code"/>
        <w:rPr>
          <w:highlight w:val="white"/>
        </w:rPr>
      </w:pPr>
      <w:r w:rsidRPr="002B63B5">
        <w:rPr>
          <w:highlight w:val="white"/>
        </w:rPr>
        <w:t xml:space="preserve">        Assert.ErrorXXX((operand0 == null) &amp;&amp; (operand1 == null) &amp;&amp;</w:t>
      </w:r>
    </w:p>
    <w:p w14:paraId="78B935D6" w14:textId="77777777" w:rsidR="002B63B5" w:rsidRPr="002B63B5" w:rsidRDefault="002B63B5" w:rsidP="002B63B5">
      <w:pPr>
        <w:pStyle w:val="Code"/>
        <w:rPr>
          <w:highlight w:val="white"/>
        </w:rPr>
      </w:pPr>
      <w:r w:rsidRPr="002B63B5">
        <w:rPr>
          <w:highlight w:val="white"/>
        </w:rPr>
        <w:t xml:space="preserve">                        (operand2 == null));</w:t>
      </w:r>
    </w:p>
    <w:p w14:paraId="7453503F" w14:textId="77777777" w:rsidR="002B63B5" w:rsidRPr="002B63B5" w:rsidRDefault="002B63B5" w:rsidP="002B63B5">
      <w:pPr>
        <w:pStyle w:val="Code"/>
        <w:rPr>
          <w:highlight w:val="white"/>
        </w:rPr>
      </w:pPr>
      <w:r w:rsidRPr="002B63B5">
        <w:rPr>
          <w:highlight w:val="white"/>
        </w:rPr>
        <w:t xml:space="preserve">        return LookupByteArray(Operator);</w:t>
      </w:r>
    </w:p>
    <w:p w14:paraId="3B3A6451" w14:textId="77777777" w:rsidR="002B63B5" w:rsidRPr="002B63B5" w:rsidRDefault="002B63B5" w:rsidP="002B63B5">
      <w:pPr>
        <w:pStyle w:val="Code"/>
        <w:rPr>
          <w:highlight w:val="white"/>
        </w:rPr>
      </w:pPr>
      <w:r w:rsidRPr="002B63B5">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77777777" w:rsidR="002B63B5" w:rsidRPr="002B63B5" w:rsidRDefault="002B63B5" w:rsidP="002B63B5">
      <w:pPr>
        <w:pStyle w:val="Code"/>
        <w:rPr>
          <w:highlight w:val="white"/>
        </w:rPr>
      </w:pP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B30D698" w14:textId="77777777" w:rsidR="002B63B5" w:rsidRPr="002B63B5" w:rsidRDefault="002B63B5" w:rsidP="002B63B5">
      <w:pPr>
        <w:pStyle w:val="Code"/>
        <w:rPr>
          <w:highlight w:val="white"/>
        </w:rPr>
      </w:pPr>
      <w:r w:rsidRPr="002B63B5">
        <w:rPr>
          <w:highlight w:val="white"/>
        </w:rPr>
        <w:t xml:space="preserve">      while (byteList.Count &lt; (index + size)) {</w:t>
      </w:r>
    </w:p>
    <w:p w14:paraId="0BA55B2A" w14:textId="77777777" w:rsidR="002B63B5" w:rsidRPr="002B63B5" w:rsidRDefault="002B63B5" w:rsidP="002B63B5">
      <w:pPr>
        <w:pStyle w:val="Code"/>
        <w:rPr>
          <w:highlight w:val="white"/>
        </w:rPr>
      </w:pPr>
      <w:r w:rsidRPr="002B63B5">
        <w:rPr>
          <w:highlight w:val="white"/>
        </w:rPr>
        <w:t xml:space="preserve">        byteList.Add((byte) 0);</w:t>
      </w:r>
    </w:p>
    <w:p w14:paraId="61A71AD8" w14:textId="77777777" w:rsidR="002B63B5" w:rsidRPr="002B63B5" w:rsidRDefault="002B63B5" w:rsidP="002B63B5">
      <w:pPr>
        <w:pStyle w:val="Code"/>
        <w:rPr>
          <w:highlight w:val="white"/>
        </w:rPr>
      </w:pPr>
      <w:r w:rsidRPr="002B63B5">
        <w:rPr>
          <w:highlight w:val="white"/>
        </w:rPr>
        <w:t xml:space="preserve">      }</w:t>
      </w:r>
    </w:p>
    <w:p w14:paraId="62BDC056" w14:textId="77777777" w:rsidR="002B63B5" w:rsidRPr="002B63B5" w:rsidRDefault="002B63B5" w:rsidP="002B63B5">
      <w:pPr>
        <w:pStyle w:val="Code"/>
        <w:rPr>
          <w:highlight w:val="white"/>
        </w:rPr>
      </w:pPr>
    </w:p>
    <w:p w14:paraId="2488845A" w14:textId="77777777" w:rsidR="002B63B5" w:rsidRPr="002B63B5" w:rsidRDefault="002B63B5" w:rsidP="002B63B5">
      <w:pPr>
        <w:pStyle w:val="Code"/>
        <w:rPr>
          <w:highlight w:val="white"/>
        </w:rPr>
      </w:pPr>
      <w:r w:rsidRPr="002B63B5">
        <w:rPr>
          <w:highlight w:val="white"/>
        </w:rPr>
        <w:lastRenderedPageBreak/>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77777777" w:rsidR="002B63B5" w:rsidRPr="002B63B5" w:rsidRDefault="002B63B5" w:rsidP="002B63B5">
      <w:pPr>
        <w:pStyle w:val="Code"/>
        <w:rPr>
          <w:highlight w:val="white"/>
        </w:rPr>
      </w:pP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77777777" w:rsidR="002B63B5" w:rsidRPr="002B63B5" w:rsidRDefault="002B63B5" w:rsidP="002B63B5">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lastRenderedPageBreak/>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0C665482" w14:textId="6BA61F98" w:rsidR="007E07E9" w:rsidRPr="00760CE0" w:rsidRDefault="007E07E9" w:rsidP="00760CE0">
      <w:pPr>
        <w:pStyle w:val="Code"/>
      </w:pPr>
    </w:p>
    <w:p w14:paraId="35405183" w14:textId="4CEF3886" w:rsidR="00B616B1" w:rsidRDefault="00B616B1" w:rsidP="00565A0A">
      <w:pPr>
        <w:pStyle w:val="Rubrik2"/>
      </w:pPr>
      <w:r>
        <w:t>Tracks</w:t>
      </w:r>
    </w:p>
    <w:p w14:paraId="105850DD" w14:textId="2677F93E" w:rsidR="00A40BA8" w:rsidRPr="00A40BA8" w:rsidRDefault="00A40BA8" w:rsidP="00A40BA8">
      <w:r>
        <w:t xml:space="preserve">A track is a place holder for a register through the assembly code. </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7777777" w:rsidR="004D41A8" w:rsidRPr="00132D4E" w:rsidRDefault="004D41A8" w:rsidP="00132D4E">
      <w:pPr>
        <w:pStyle w:val="Code"/>
        <w:rPr>
          <w:highlight w:val="white"/>
        </w:rPr>
      </w:pP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77777777" w:rsidR="004D41A8" w:rsidRPr="00132D4E" w:rsidRDefault="004D41A8" w:rsidP="00132D4E">
      <w:pPr>
        <w:pStyle w:val="Code"/>
        <w:rPr>
          <w:highlight w:val="white"/>
        </w:rPr>
      </w:pPr>
      <w:r w:rsidRPr="00132D4E">
        <w:rPr>
          <w:highlight w:val="white"/>
        </w:rPr>
        <w:t xml:space="preserve">    private List&lt;TrackEntry&gt; m_entryList = new List&lt;TrackEntry&gt;();</w:t>
      </w:r>
    </w:p>
    <w:p w14:paraId="14D6F4C8" w14:textId="77777777" w:rsidR="004D41A8" w:rsidRPr="00132D4E" w:rsidRDefault="004D41A8" w:rsidP="00132D4E">
      <w:pPr>
        <w:pStyle w:val="Code"/>
        <w:rPr>
          <w:highlight w:val="white"/>
        </w:rPr>
      </w:pPr>
      <w:r w:rsidRPr="00132D4E">
        <w:rPr>
          <w:highlight w:val="white"/>
        </w:rPr>
        <w:t xml:space="preserve">    private bool m_pointer;</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77777777" w:rsidR="004D41A8" w:rsidRPr="00132D4E" w:rsidRDefault="004D41A8" w:rsidP="00132D4E">
      <w:pPr>
        <w:pStyle w:val="Code"/>
        <w:rPr>
          <w:highlight w:val="white"/>
        </w:rPr>
      </w:pP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1D7388B4" w14:textId="77777777" w:rsidR="004D41A8" w:rsidRPr="00132D4E" w:rsidRDefault="004D41A8" w:rsidP="00132D4E">
      <w:pPr>
        <w:pStyle w:val="Code"/>
        <w:rPr>
          <w:highlight w:val="white"/>
        </w:rPr>
      </w:pP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77777777" w:rsidR="004D41A8" w:rsidRPr="00132D4E" w:rsidRDefault="004D41A8" w:rsidP="00132D4E">
      <w:pPr>
        <w:pStyle w:val="Code"/>
        <w:rPr>
          <w:highlight w:val="white"/>
        </w:rPr>
      </w:pP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lastRenderedPageBreak/>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4A2D8B7D" w:rsidR="00EB37CC" w:rsidRPr="00AF58B6" w:rsidRDefault="00EB37CC" w:rsidP="00EB37CC">
      <w:r>
        <w:t>A track entry is one entry in a track, it represent</w:t>
      </w:r>
      <w:r w:rsidR="00132D4E">
        <w:t>s</w:t>
      </w:r>
      <w:r>
        <w:t xml:space="preserve"> one occurrence of a register in the assembly code. In hold the line number of the assembly code instruction, the position (</w:t>
      </w:r>
      <w:r w:rsidR="00132D4E">
        <w:t xml:space="preserve">zero, </w:t>
      </w:r>
      <w:r>
        <w:t xml:space="preserve">one, </w:t>
      </w:r>
      <w:r w:rsidR="00132D4E">
        <w:t xml:space="preserve">or </w:t>
      </w:r>
      <w:r>
        <w:t xml:space="preserve">two, </w:t>
      </w:r>
      <w:r w:rsidR="00132D4E">
        <w:t>representing the left, middle, and right operand</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lastRenderedPageBreak/>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1F4E6E7C" w14:textId="2C5B5C41" w:rsidR="00283127" w:rsidRDefault="00132D4E" w:rsidP="00132D4E">
      <w:pPr>
        <w:pStyle w:val="Code"/>
      </w:pPr>
      <w:r w:rsidRPr="00132D4E">
        <w:rPr>
          <w:highlight w:val="white"/>
        </w:rPr>
        <w:t>}</w:t>
      </w:r>
      <w:r w:rsidR="00C36173">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lastRenderedPageBreak/>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lastRenderedPageBreak/>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lastRenderedPageBreak/>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lastRenderedPageBreak/>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lastRenderedPageBreak/>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041C3500" w14:textId="77777777" w:rsidR="00152B8E" w:rsidRPr="00D851A7" w:rsidRDefault="00152B8E" w:rsidP="00D851A7">
      <w:pPr>
        <w:pStyle w:val="Code"/>
        <w:rPr>
          <w:highlight w:val="white"/>
        </w:rPr>
      </w:pPr>
      <w:r w:rsidRPr="00D851A7">
        <w:rPr>
          <w:highlight w:val="white"/>
        </w:rPr>
        <w:t xml:space="preserve">          case MiddleOperator.Exit:</w:t>
      </w:r>
    </w:p>
    <w:p w14:paraId="4929E63D" w14:textId="77777777" w:rsidR="00152B8E" w:rsidRPr="00D851A7" w:rsidRDefault="00152B8E" w:rsidP="00D851A7">
      <w:pPr>
        <w:pStyle w:val="Code"/>
        <w:rPr>
          <w:highlight w:val="white"/>
        </w:rPr>
      </w:pPr>
      <w:r w:rsidRPr="00D851A7">
        <w:rPr>
          <w:highlight w:val="white"/>
        </w:rPr>
        <w:t xml:space="preserve">            Exit(middleCode);</w:t>
      </w:r>
    </w:p>
    <w:p w14:paraId="67729690" w14:textId="77777777" w:rsidR="00152B8E" w:rsidRPr="00D851A7" w:rsidRDefault="00152B8E" w:rsidP="00D851A7">
      <w:pPr>
        <w:pStyle w:val="Code"/>
        <w:rPr>
          <w:highlight w:val="white"/>
        </w:rPr>
      </w:pPr>
      <w:r w:rsidRPr="00D851A7">
        <w:rPr>
          <w:highlight w:val="white"/>
        </w:rPr>
        <w:t xml:space="preserve">            break;</w:t>
      </w:r>
    </w:p>
    <w:p w14:paraId="3206FB70"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lastRenderedPageBreak/>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lastRenderedPageBreak/>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lastRenderedPageBreak/>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lastRenderedPageBreak/>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4BBE1E9D" w14:textId="77777777" w:rsidR="00D851A7" w:rsidRPr="00D851A7" w:rsidRDefault="00D851A7" w:rsidP="00D851A7">
      <w:pPr>
        <w:pStyle w:val="Code"/>
        <w:rPr>
          <w:highlight w:val="white"/>
        </w:rPr>
      </w:pPr>
      <w:r w:rsidRPr="00D851A7">
        <w:rPr>
          <w:highlight w:val="white"/>
        </w:rPr>
        <w:t xml:space="preserve">          </w:t>
      </w:r>
    </w:p>
    <w:p w14:paraId="57A95B41" w14:textId="77777777" w:rsidR="00D851A7" w:rsidRPr="00D851A7" w:rsidRDefault="00D851A7" w:rsidP="00D851A7">
      <w:pPr>
        <w:pStyle w:val="Code"/>
        <w:rPr>
          <w:highlight w:val="white"/>
        </w:rPr>
      </w:pPr>
      <w:r w:rsidRPr="00D851A7">
        <w:rPr>
          <w:highlight w:val="white"/>
        </w:rPr>
        <w:t xml:space="preserve">          case MiddleOperator.SetReturnValue: {</w:t>
      </w:r>
    </w:p>
    <w:p w14:paraId="171EADDF" w14:textId="77777777" w:rsidR="00D851A7" w:rsidRPr="00D851A7" w:rsidRDefault="00D851A7" w:rsidP="00D851A7">
      <w:pPr>
        <w:pStyle w:val="Code"/>
        <w:rPr>
          <w:highlight w:val="white"/>
        </w:rPr>
      </w:pPr>
      <w:r w:rsidRPr="00D851A7">
        <w:rPr>
          <w:highlight w:val="white"/>
        </w:rPr>
        <w:t xml:space="preserve">              Symbol returnSymbol = (Symbol) middleCode[1];</w:t>
      </w:r>
    </w:p>
    <w:p w14:paraId="0F011503" w14:textId="77777777" w:rsidR="00D851A7" w:rsidRPr="00D851A7" w:rsidRDefault="00D851A7" w:rsidP="00D851A7">
      <w:pPr>
        <w:pStyle w:val="Code"/>
        <w:rPr>
          <w:highlight w:val="white"/>
        </w:rPr>
      </w:pPr>
    </w:p>
    <w:p w14:paraId="378FD521" w14:textId="77777777" w:rsidR="00D851A7" w:rsidRPr="00D851A7" w:rsidRDefault="00D851A7" w:rsidP="00D851A7">
      <w:pPr>
        <w:pStyle w:val="Code"/>
        <w:rPr>
          <w:highlight w:val="white"/>
        </w:rPr>
      </w:pPr>
      <w:r w:rsidRPr="00D851A7">
        <w:rPr>
          <w:highlight w:val="white"/>
        </w:rPr>
        <w:t xml:space="preserve">              if (returnSymbol.Type.IsStructOrUnion()) {</w:t>
      </w:r>
    </w:p>
    <w:p w14:paraId="23F01FF1" w14:textId="77777777" w:rsidR="00D851A7" w:rsidRPr="00D851A7" w:rsidRDefault="00D851A7" w:rsidP="00D851A7">
      <w:pPr>
        <w:pStyle w:val="Code"/>
        <w:rPr>
          <w:highlight w:val="white"/>
        </w:rPr>
      </w:pPr>
      <w:r w:rsidRPr="00D851A7">
        <w:rPr>
          <w:highlight w:val="white"/>
        </w:rPr>
        <w:t xml:space="preserve">                StructUnionSetReturnValue(middleCode);</w:t>
      </w:r>
    </w:p>
    <w:p w14:paraId="4E0628EE" w14:textId="77777777" w:rsidR="00D851A7" w:rsidRPr="00D851A7" w:rsidRDefault="00D851A7" w:rsidP="00D851A7">
      <w:pPr>
        <w:pStyle w:val="Code"/>
        <w:rPr>
          <w:highlight w:val="white"/>
        </w:rPr>
      </w:pPr>
      <w:r w:rsidRPr="00D851A7">
        <w:rPr>
          <w:highlight w:val="white"/>
        </w:rPr>
        <w:t xml:space="preserve">              }</w:t>
      </w:r>
    </w:p>
    <w:p w14:paraId="5D5D1E22" w14:textId="77777777" w:rsidR="00D851A7" w:rsidRPr="00D851A7" w:rsidRDefault="00D851A7" w:rsidP="00D851A7">
      <w:pPr>
        <w:pStyle w:val="Code"/>
        <w:rPr>
          <w:highlight w:val="white"/>
        </w:rPr>
      </w:pPr>
      <w:r w:rsidRPr="00D851A7">
        <w:rPr>
          <w:highlight w:val="white"/>
        </w:rPr>
        <w:t xml:space="preserve">              else if (returnSymbol.Type.IsFloating()) {</w:t>
      </w:r>
    </w:p>
    <w:p w14:paraId="5859D8DD" w14:textId="77777777" w:rsidR="00D851A7" w:rsidRPr="00D851A7" w:rsidRDefault="00D851A7" w:rsidP="00D851A7">
      <w:pPr>
        <w:pStyle w:val="Code"/>
        <w:rPr>
          <w:highlight w:val="white"/>
        </w:rPr>
      </w:pPr>
      <w:r w:rsidRPr="00D851A7">
        <w:rPr>
          <w:highlight w:val="white"/>
        </w:rPr>
        <w:t xml:space="preserve">                Assert.ErrorXXX((--m_floatStackSize) == 0);</w:t>
      </w:r>
    </w:p>
    <w:p w14:paraId="09E18050" w14:textId="77777777" w:rsidR="00D851A7" w:rsidRPr="00D851A7" w:rsidRDefault="00D851A7" w:rsidP="00D851A7">
      <w:pPr>
        <w:pStyle w:val="Code"/>
        <w:rPr>
          <w:highlight w:val="white"/>
        </w:rPr>
      </w:pPr>
      <w:r w:rsidRPr="00D851A7">
        <w:rPr>
          <w:highlight w:val="white"/>
        </w:rPr>
        <w:t xml:space="preserve">              }</w:t>
      </w:r>
    </w:p>
    <w:p w14:paraId="2B04315D" w14:textId="77777777" w:rsidR="00D851A7" w:rsidRPr="00D851A7" w:rsidRDefault="00D851A7" w:rsidP="00D851A7">
      <w:pPr>
        <w:pStyle w:val="Code"/>
        <w:rPr>
          <w:highlight w:val="white"/>
        </w:rPr>
      </w:pPr>
      <w:r w:rsidRPr="00D851A7">
        <w:rPr>
          <w:highlight w:val="white"/>
        </w:rPr>
        <w:t xml:space="preserve">              else {</w:t>
      </w:r>
    </w:p>
    <w:p w14:paraId="5AE68E61" w14:textId="77777777" w:rsidR="00D851A7" w:rsidRPr="00D851A7" w:rsidRDefault="00D851A7" w:rsidP="00D851A7">
      <w:pPr>
        <w:pStyle w:val="Code"/>
        <w:rPr>
          <w:highlight w:val="white"/>
        </w:rPr>
      </w:pPr>
      <w:r w:rsidRPr="00D851A7">
        <w:rPr>
          <w:highlight w:val="white"/>
        </w:rPr>
        <w:t xml:space="preserve">                IntegralSetReturnValue(middleCode);</w:t>
      </w:r>
    </w:p>
    <w:p w14:paraId="59F11805" w14:textId="77777777" w:rsidR="00D851A7" w:rsidRPr="00D851A7" w:rsidRDefault="00D851A7" w:rsidP="00D851A7">
      <w:pPr>
        <w:pStyle w:val="Code"/>
        <w:rPr>
          <w:highlight w:val="white"/>
        </w:rPr>
      </w:pPr>
      <w:r w:rsidRPr="00D851A7">
        <w:rPr>
          <w:highlight w:val="white"/>
        </w:rPr>
        <w:lastRenderedPageBreak/>
        <w:t xml:space="preserve">              }</w:t>
      </w:r>
    </w:p>
    <w:p w14:paraId="11337087" w14:textId="77777777" w:rsidR="00D851A7" w:rsidRPr="00D851A7" w:rsidRDefault="00D851A7" w:rsidP="00D851A7">
      <w:pPr>
        <w:pStyle w:val="Code"/>
        <w:rPr>
          <w:highlight w:val="white"/>
        </w:rPr>
      </w:pPr>
      <w:r w:rsidRPr="00D851A7">
        <w:rPr>
          <w:highlight w:val="white"/>
        </w:rPr>
        <w:t xml:space="preserve">            }</w:t>
      </w:r>
    </w:p>
    <w:p w14:paraId="7D70B66B"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lastRenderedPageBreak/>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r>
        <w:rPr>
          <w:highlight w:val="white"/>
        </w:rPr>
        <w:t>Function Calls</w:t>
      </w:r>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lastRenderedPageBreak/>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842"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lastRenderedPageBreak/>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lastRenderedPageBreak/>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842"/>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lastRenderedPageBreak/>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r>
        <w:rPr>
          <w:highlight w:val="white"/>
        </w:rPr>
        <w:t>Loading Values into Registers</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lastRenderedPageBreak/>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lastRenderedPageBreak/>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lastRenderedPageBreak/>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r>
        <w:rPr>
          <w:highlight w:val="white"/>
        </w:rPr>
        <w:t>Return</w:t>
      </w:r>
      <w:r w:rsidR="0066666A">
        <w:rPr>
          <w:highlight w:val="white"/>
        </w:rPr>
        <w:t>,</w:t>
      </w:r>
      <w:r>
        <w:rPr>
          <w:highlight w:val="white"/>
        </w:rPr>
        <w:t xml:space="preserve"> Exit</w:t>
      </w:r>
      <w:r w:rsidR="0066666A">
        <w:rPr>
          <w:highlight w:val="white"/>
        </w:rPr>
        <w:t>, and Goto</w:t>
      </w:r>
    </w:p>
    <w:p w14:paraId="2C5AA6DF" w14:textId="4A2840D3"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59469106" w14:textId="77777777" w:rsidR="00D32F45" w:rsidRPr="00D32F45" w:rsidRDefault="00D32F45" w:rsidP="00D32F45">
      <w:pPr>
        <w:pStyle w:val="Code"/>
        <w:rPr>
          <w:highlight w:val="white"/>
        </w:rPr>
      </w:pPr>
      <w:r w:rsidRPr="00D32F45">
        <w:rPr>
          <w:highlight w:val="white"/>
        </w:rPr>
        <w:t xml:space="preserve">    public void Return(MiddleCode middleCode) {</w:t>
      </w:r>
    </w:p>
    <w:p w14:paraId="03367005" w14:textId="77777777" w:rsidR="00D32F45" w:rsidRPr="00D32F45" w:rsidRDefault="00D32F45" w:rsidP="00D32F45">
      <w:pPr>
        <w:pStyle w:val="Code"/>
        <w:rPr>
          <w:highlight w:val="white"/>
        </w:rPr>
      </w:pPr>
      <w:r w:rsidRPr="00D32F45">
        <w:rPr>
          <w:highlight w:val="white"/>
        </w:rPr>
        <w:t xml:space="preserve">      Assert.ErrorXXX(m_floatStackSize == 0);</w:t>
      </w:r>
    </w:p>
    <w:p w14:paraId="5A742550" w14:textId="77777777" w:rsidR="00D32F45" w:rsidRPr="00D32F45" w:rsidRDefault="00D32F45" w:rsidP="00D32F45">
      <w:pPr>
        <w:pStyle w:val="Code"/>
        <w:rPr>
          <w:highlight w:val="white"/>
        </w:rPr>
      </w:pPr>
      <w:r w:rsidRPr="00D32F45">
        <w:rPr>
          <w:highlight w:val="white"/>
        </w:rPr>
        <w:t xml:space="preserve">      Track track = new Track(Type.VoidPointerType);</w:t>
      </w:r>
    </w:p>
    <w:p w14:paraId="34C8626E" w14:textId="77777777" w:rsidR="00D32F45" w:rsidRPr="00D32F45" w:rsidRDefault="00D32F45" w:rsidP="00D32F45">
      <w:pPr>
        <w:pStyle w:val="Code"/>
        <w:rPr>
          <w:highlight w:val="white"/>
        </w:rPr>
      </w:pPr>
      <w:r w:rsidRPr="00D32F45">
        <w:rPr>
          <w:highlight w:val="white"/>
        </w:rPr>
        <w:lastRenderedPageBreak/>
        <w:t xml:space="preserve">      AddAssemblyCode(AssemblyOperator.mov, track,</w:t>
      </w:r>
    </w:p>
    <w:p w14:paraId="0674E3D1" w14:textId="77777777" w:rsidR="00D32F45" w:rsidRPr="00D32F45" w:rsidRDefault="00D32F45" w:rsidP="00D32F45">
      <w:pPr>
        <w:pStyle w:val="Code"/>
        <w:rPr>
          <w:highlight w:val="white"/>
        </w:rPr>
      </w:pPr>
      <w:r w:rsidRPr="00D32F45">
        <w:rPr>
          <w:highlight w:val="white"/>
        </w:rPr>
        <w:t xml:space="preserve">                      AssemblyCode.FrameRegister,</w:t>
      </w:r>
    </w:p>
    <w:p w14:paraId="4D5471D6" w14:textId="77777777" w:rsidR="00D32F45" w:rsidRPr="00D32F45" w:rsidRDefault="00D32F45" w:rsidP="00D32F45">
      <w:pPr>
        <w:pStyle w:val="Code"/>
        <w:rPr>
          <w:highlight w:val="white"/>
        </w:rPr>
      </w:pPr>
      <w:r w:rsidRPr="00D32F45">
        <w:rPr>
          <w:highlight w:val="white"/>
        </w:rPr>
        <w:t xml:space="preserve">                      SymbolTable.ReturnAddressOffset);                </w:t>
      </w:r>
    </w:p>
    <w:p w14:paraId="3B9FFF53" w14:textId="77777777" w:rsidR="00D32F45" w:rsidRPr="00D32F45" w:rsidRDefault="00D32F45" w:rsidP="00D32F45">
      <w:pPr>
        <w:pStyle w:val="Code"/>
        <w:rPr>
          <w:highlight w:val="white"/>
        </w:rPr>
      </w:pPr>
      <w:r w:rsidRPr="00D32F45">
        <w:rPr>
          <w:highlight w:val="white"/>
        </w:rPr>
        <w:t xml:space="preserve">      AddAssemblyCode(AssemblyOperator.mov, AssemblyCode.EllipseRegister,</w:t>
      </w:r>
    </w:p>
    <w:p w14:paraId="0412F22A" w14:textId="77777777" w:rsidR="00D32F45" w:rsidRPr="00D32F45" w:rsidRDefault="00D32F45" w:rsidP="00D32F45">
      <w:pPr>
        <w:pStyle w:val="Code"/>
        <w:rPr>
          <w:highlight w:val="white"/>
        </w:rPr>
      </w:pPr>
      <w:r w:rsidRPr="00D32F45">
        <w:rPr>
          <w:highlight w:val="white"/>
        </w:rPr>
        <w:t xml:space="preserve">                      AssemblyCode.FrameRegister,</w:t>
      </w:r>
    </w:p>
    <w:p w14:paraId="65E0F505" w14:textId="77777777" w:rsidR="00D32F45" w:rsidRPr="00D32F45" w:rsidRDefault="00D32F45" w:rsidP="00D32F45">
      <w:pPr>
        <w:pStyle w:val="Code"/>
        <w:rPr>
          <w:highlight w:val="white"/>
        </w:rPr>
      </w:pPr>
      <w:r w:rsidRPr="00D32F45">
        <w:rPr>
          <w:highlight w:val="white"/>
        </w:rPr>
        <w:t xml:space="preserve">                      SymbolTable.EllipseFrameOffset);</w:t>
      </w:r>
    </w:p>
    <w:p w14:paraId="0224B0C3" w14:textId="77777777" w:rsidR="00D32F45" w:rsidRPr="00D32F45" w:rsidRDefault="00D32F45" w:rsidP="00D32F45">
      <w:pPr>
        <w:pStyle w:val="Code"/>
        <w:rPr>
          <w:highlight w:val="white"/>
        </w:rPr>
      </w:pPr>
      <w:r w:rsidRPr="00D32F45">
        <w:rPr>
          <w:highlight w:val="white"/>
        </w:rPr>
        <w:t xml:space="preserve">      AddAssemblyCode(AssemblyOperator.mov, AssemblyCode.FrameRegister,</w:t>
      </w:r>
    </w:p>
    <w:p w14:paraId="549DEA8D" w14:textId="77777777" w:rsidR="00D32F45" w:rsidRPr="00D32F45" w:rsidRDefault="00D32F45" w:rsidP="00D32F45">
      <w:pPr>
        <w:pStyle w:val="Code"/>
        <w:rPr>
          <w:highlight w:val="white"/>
        </w:rPr>
      </w:pPr>
      <w:r w:rsidRPr="00D32F45">
        <w:rPr>
          <w:highlight w:val="white"/>
        </w:rPr>
        <w:t xml:space="preserve">                      AssemblyCode.FrameRegister,</w:t>
      </w:r>
    </w:p>
    <w:p w14:paraId="493C0887" w14:textId="77777777" w:rsidR="00D32F45" w:rsidRPr="00D32F45" w:rsidRDefault="00D32F45" w:rsidP="00D32F45">
      <w:pPr>
        <w:pStyle w:val="Code"/>
        <w:rPr>
          <w:highlight w:val="white"/>
        </w:rPr>
      </w:pPr>
      <w:r w:rsidRPr="00D32F45">
        <w:rPr>
          <w:highlight w:val="white"/>
        </w:rPr>
        <w:t xml:space="preserve">                      SymbolTable.RegularFrameOffset);</w:t>
      </w:r>
    </w:p>
    <w:p w14:paraId="1F2003B4" w14:textId="77777777" w:rsidR="00D32F45" w:rsidRPr="00D32F45" w:rsidRDefault="00D32F45" w:rsidP="00D32F45">
      <w:pPr>
        <w:pStyle w:val="Code"/>
        <w:rPr>
          <w:highlight w:val="white"/>
        </w:rPr>
      </w:pPr>
      <w:r w:rsidRPr="00D32F45">
        <w:rPr>
          <w:highlight w:val="white"/>
        </w:rPr>
        <w:t xml:space="preserve">      AddAssemblyCode(AssemblyOperator.jmp, track);</w:t>
      </w:r>
    </w:p>
    <w:p w14:paraId="2A3AD002" w14:textId="1AFFEAC5" w:rsidR="00D32F45" w:rsidRDefault="00D32F45" w:rsidP="00D32F45">
      <w:pPr>
        <w:pStyle w:val="Code"/>
        <w:rPr>
          <w:highlight w:val="white"/>
        </w:rPr>
      </w:pPr>
      <w:r w:rsidRPr="00D32F45">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r>
        <w:rPr>
          <w:highlight w:val="white"/>
        </w:rPr>
        <w:t>Load and Inspect Registers</w:t>
      </w:r>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lastRenderedPageBreak/>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r>
        <w:rPr>
          <w:highlight w:val="white"/>
        </w:rPr>
        <w:t>Initialization</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lastRenderedPageBreak/>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r>
        <w:rPr>
          <w:highlight w:val="white"/>
        </w:rPr>
        <w:t>Integral Multipl</w:t>
      </w:r>
      <w:r w:rsidR="00285456">
        <w:rPr>
          <w:highlight w:val="white"/>
        </w:rPr>
        <w:t>i</w:t>
      </w:r>
      <w:r>
        <w:rPr>
          <w:highlight w:val="white"/>
        </w:rPr>
        <w:t>cation, Division, and Modulo</w:t>
      </w:r>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lastRenderedPageBreak/>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lastRenderedPageBreak/>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r w:rsidRPr="002F73EF">
        <w:rPr>
          <w:highlight w:val="white"/>
        </w:rPr>
        <w:t>Integral Assignment and Parameters</w:t>
      </w:r>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lastRenderedPageBreak/>
        <w:t>Otherwise, we need to load the value into a register, which we than load onto the address.</w:t>
      </w:r>
    </w:p>
    <w:p w14:paraId="6E51EFB7" w14:textId="77777777" w:rsidR="00184AA8" w:rsidRPr="00533A30" w:rsidRDefault="00184AA8" w:rsidP="00184AA8">
      <w:pPr>
        <w:pStyle w:val="Rubrik3"/>
        <w:rPr>
          <w:highlight w:val="white"/>
        </w:rPr>
      </w:pPr>
      <w:r>
        <w:rPr>
          <w:highlight w:val="white"/>
        </w:rPr>
        <w:t>Unary Integral Operations</w:t>
      </w:r>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r>
        <w:rPr>
          <w:highlight w:val="white"/>
        </w:rPr>
        <w:t>Integral Binary</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lastRenderedPageBreak/>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lastRenderedPageBreak/>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lastRenderedPageBreak/>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lastRenderedPageBreak/>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r w:rsidRPr="00C64273">
        <w:rPr>
          <w:highlight w:val="white"/>
        </w:rPr>
        <w:t>Base and Offset</w:t>
      </w:r>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lastRenderedPageBreak/>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r>
        <w:rPr>
          <w:highlight w:val="white"/>
        </w:rPr>
        <w:t>Case</w:t>
      </w:r>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r>
        <w:rPr>
          <w:highlight w:val="white"/>
        </w:rPr>
        <w:t>Address</w:t>
      </w:r>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lastRenderedPageBreak/>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r w:rsidRPr="00CF4437">
        <w:rPr>
          <w:highlight w:val="white"/>
        </w:rPr>
        <w:t>Floating Binary</w:t>
      </w:r>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lastRenderedPageBreak/>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r w:rsidRPr="00924172">
        <w:rPr>
          <w:highlight w:val="white"/>
        </w:rPr>
        <w:t>Floating Relation</w:t>
      </w:r>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r>
        <w:rPr>
          <w:highlight w:val="white"/>
        </w:rPr>
        <w:t>Floating Push and Pop</w:t>
      </w:r>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lastRenderedPageBreak/>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r>
        <w:rPr>
          <w:highlight w:val="white"/>
        </w:rPr>
        <w:t>Type Conversion</w:t>
      </w:r>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r>
        <w:rPr>
          <w:highlight w:val="white"/>
        </w:rPr>
        <w:t>Struct and Union</w:t>
      </w:r>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r>
        <w:rPr>
          <w:highlight w:val="white"/>
        </w:rPr>
        <w:t>Initialization Code</w:t>
      </w:r>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r>
        <w:rPr>
          <w:highlight w:val="white"/>
        </w:rPr>
        <w:t>Command Line Arguments</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r w:rsidRPr="003C15D9">
        <w:rPr>
          <w:highlight w:val="white"/>
        </w:rPr>
        <w:t>Linux Text List</w:t>
      </w:r>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r>
        <w:rPr>
          <w:highlight w:val="white"/>
        </w:rPr>
        <w:t xml:space="preserve">Windows </w:t>
      </w:r>
      <w:r w:rsidR="007B2BDE">
        <w:rPr>
          <w:highlight w:val="white"/>
        </w:rPr>
        <w:t>Jump Info</w:t>
      </w:r>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r>
        <w:rPr>
          <w:highlight w:val="white"/>
        </w:rPr>
        <w:t xml:space="preserve">Windows </w:t>
      </w:r>
      <w:r w:rsidR="007B2BDE">
        <w:rPr>
          <w:highlight w:val="white"/>
        </w:rPr>
        <w:t>Byte List</w:t>
      </w:r>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0E61AD1B" w:rsidR="006929AD" w:rsidRPr="00EC76D5" w:rsidRDefault="006929AD" w:rsidP="006929AD">
      <w:pPr>
        <w:pStyle w:val="Code"/>
      </w:pPr>
      <w:r w:rsidRPr="00EC76D5">
        <w:t xml:space="preserve">  public static final Map&lt;Integer,Register&gt; </w:t>
      </w:r>
      <w:r w:rsidR="00495BE2">
        <w:t>LeftQuotientMap</w:t>
      </w:r>
      <w:r w:rsidRPr="00EC76D5">
        <w:t xml:space="preserve"> = new ListMap&lt;&gt;(),</w:t>
      </w:r>
    </w:p>
    <w:p w14:paraId="617364E7" w14:textId="2CEBFA24" w:rsidR="006929AD" w:rsidRPr="00EC76D5" w:rsidRDefault="006929AD" w:rsidP="006929AD">
      <w:pPr>
        <w:pStyle w:val="Code"/>
      </w:pPr>
      <w:r w:rsidRPr="00EC76D5">
        <w:t xml:space="preserve">                                            </w:t>
      </w:r>
      <w:r w:rsidR="00495BE2">
        <w:t>ClearRemainderMap</w:t>
      </w:r>
      <w:r w:rsidRPr="00EC76D5">
        <w:t xml:space="preserve">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69919BED" w:rsidR="006929AD" w:rsidRPr="00EC76D5" w:rsidRDefault="006929AD" w:rsidP="006929AD">
      <w:pPr>
        <w:pStyle w:val="Code"/>
      </w:pPr>
      <w:r w:rsidRPr="00EC76D5">
        <w:t xml:space="preserve">    </w:t>
      </w:r>
      <w:r w:rsidR="00495BE2">
        <w:t>LeftQuotientMap</w:t>
      </w:r>
      <w:r w:rsidRPr="00EC76D5">
        <w:t>.put(Type.ShortSize, Register.al);</w:t>
      </w:r>
    </w:p>
    <w:p w14:paraId="797E664A" w14:textId="36378C79" w:rsidR="006929AD" w:rsidRPr="00EC76D5" w:rsidRDefault="006929AD" w:rsidP="006929AD">
      <w:pPr>
        <w:pStyle w:val="Code"/>
      </w:pPr>
      <w:r w:rsidRPr="00EC76D5">
        <w:t xml:space="preserve">    </w:t>
      </w:r>
      <w:r w:rsidR="00495BE2">
        <w:t>LeftQuotientMap</w:t>
      </w:r>
      <w:r w:rsidRPr="00EC76D5">
        <w:t>.put(Type.IntegerSize, Register.ax);</w:t>
      </w:r>
    </w:p>
    <w:p w14:paraId="012714AE" w14:textId="1787B4B2" w:rsidR="006929AD" w:rsidRPr="00EC76D5" w:rsidRDefault="006929AD" w:rsidP="006929AD">
      <w:pPr>
        <w:pStyle w:val="Code"/>
      </w:pPr>
      <w:r w:rsidRPr="00EC76D5">
        <w:t xml:space="preserve">    </w:t>
      </w:r>
      <w:r w:rsidR="00495BE2">
        <w:t>LeftQuotientMap</w:t>
      </w:r>
      <w:r w:rsidRPr="00EC76D5">
        <w:t>.put(Type.LongSize, Register.eax);</w:t>
      </w:r>
    </w:p>
    <w:p w14:paraId="53510AFC" w14:textId="77777777" w:rsidR="006929AD" w:rsidRPr="00EC76D5" w:rsidRDefault="006929AD" w:rsidP="006929AD">
      <w:pPr>
        <w:pStyle w:val="Code"/>
      </w:pPr>
    </w:p>
    <w:p w14:paraId="671F5317" w14:textId="2696534C" w:rsidR="006929AD" w:rsidRPr="00EC76D5" w:rsidRDefault="006929AD" w:rsidP="006929AD">
      <w:pPr>
        <w:pStyle w:val="Code"/>
      </w:pPr>
      <w:r w:rsidRPr="00EC76D5">
        <w:t xml:space="preserve">    </w:t>
      </w:r>
      <w:r w:rsidR="00495BE2">
        <w:t>ClearRemainderMap</w:t>
      </w:r>
      <w:r w:rsidRPr="00EC76D5">
        <w:t>.put(Type.ShortSize,Register.ah);</w:t>
      </w:r>
    </w:p>
    <w:p w14:paraId="37C39417" w14:textId="3F1D6EE6" w:rsidR="006929AD" w:rsidRPr="00EC76D5" w:rsidRDefault="006929AD" w:rsidP="006929AD">
      <w:pPr>
        <w:pStyle w:val="Code"/>
      </w:pPr>
      <w:r w:rsidRPr="00EC76D5">
        <w:t xml:space="preserve">    </w:t>
      </w:r>
      <w:r w:rsidR="00495BE2">
        <w:t>ClearRemainderMap</w:t>
      </w:r>
      <w:r w:rsidRPr="00EC76D5">
        <w:t>.put(Type.IntegerSize, Register.dx);</w:t>
      </w:r>
    </w:p>
    <w:p w14:paraId="6514FE0F" w14:textId="5C953480" w:rsidR="006929AD" w:rsidRPr="00EC76D5" w:rsidRDefault="006929AD" w:rsidP="006929AD">
      <w:pPr>
        <w:pStyle w:val="Code"/>
      </w:pPr>
      <w:r w:rsidRPr="00EC76D5">
        <w:t xml:space="preserve">    </w:t>
      </w:r>
      <w:r w:rsidR="00495BE2">
        <w:t>ClearRemainderMap</w:t>
      </w:r>
      <w:r w:rsidRPr="00EC76D5">
        <w:t>.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49914266" w:rsidR="006929AD" w:rsidRPr="00EC76D5" w:rsidRDefault="006929AD" w:rsidP="006929AD">
      <w:pPr>
        <w:pStyle w:val="Code"/>
      </w:pPr>
      <w:r w:rsidRPr="00EC76D5">
        <w:t xml:space="preserve">              Register axRegister = </w:t>
      </w:r>
      <w:r w:rsidR="00495BE2">
        <w:t>LeftQuotientMap</w:t>
      </w:r>
      <w:r w:rsidRPr="00EC76D5">
        <w:t>.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5B42D99B" w:rsidR="006929AD" w:rsidRPr="00EC76D5" w:rsidRDefault="006929AD" w:rsidP="006929AD">
      <w:pPr>
        <w:pStyle w:val="Code"/>
      </w:pPr>
      <w:r w:rsidRPr="00EC76D5">
        <w:t xml:space="preserve">              Register dxRegister = </w:t>
      </w:r>
      <w:r w:rsidR="00495BE2">
        <w:t>ClearRemainderMap</w:t>
      </w:r>
      <w:r w:rsidRPr="00EC76D5">
        <w:t>.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6F8C5ECA" w:rsidR="00AD7B52" w:rsidRPr="00EC76D5" w:rsidRDefault="00526593" w:rsidP="006A31DF">
      <w:pPr>
        <w:pStyle w:val="Rubrik1"/>
      </w:pPr>
      <w:bookmarkStart w:id="5852" w:name="_Toc481936432"/>
      <w:r w:rsidRPr="00EC76D5">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112AAC9" w:rsidR="002759C1" w:rsidRPr="00EC76D5" w:rsidRDefault="002759C1" w:rsidP="002759C1">
      <w:pPr>
        <w:pStyle w:val="Code"/>
      </w:pPr>
      <w:r w:rsidRPr="00EC76D5">
        <w:t xml:space="preserve">          Register axRegister = RegisterPreparator.</w:t>
      </w:r>
      <w:r w:rsidR="00495BE2">
        <w:t>LeftQuotientMap</w:t>
      </w:r>
      <w:r w:rsidRPr="00EC76D5">
        <w:t>.get(typeSize),</w:t>
      </w:r>
    </w:p>
    <w:p w14:paraId="75AD7C63" w14:textId="508F11A7" w:rsidR="002759C1" w:rsidRPr="00EC76D5" w:rsidRDefault="002759C1" w:rsidP="002759C1">
      <w:pPr>
        <w:pStyle w:val="Code"/>
      </w:pPr>
      <w:r w:rsidRPr="00EC76D5">
        <w:t xml:space="preserve">                   dxRegister = RegisterPreparator.</w:t>
      </w:r>
      <w:r w:rsidR="00495BE2">
        <w:t>ClearRemainderMap</w:t>
      </w:r>
      <w:r w:rsidRPr="00EC76D5">
        <w:t>.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5CCC9261" w:rsidR="002759C1" w:rsidRPr="00EC76D5" w:rsidRDefault="002759C1" w:rsidP="002759C1">
      <w:pPr>
        <w:pStyle w:val="Code"/>
      </w:pPr>
      <w:r w:rsidRPr="00EC76D5">
        <w:t xml:space="preserve">    addObjectCode(ObjectOperator.comment, "</w:t>
      </w:r>
      <w:r w:rsidR="00631D4D">
        <w:t>Initialize</w:t>
      </w:r>
      <w:r w:rsidRPr="00EC76D5">
        <w:t xml:space="preserv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5ABDE02A" w:rsidR="002759C1" w:rsidRPr="00EC76D5" w:rsidRDefault="002759C1" w:rsidP="002759C1">
      <w:pPr>
        <w:pStyle w:val="Code"/>
      </w:pPr>
      <w:r w:rsidRPr="00EC76D5">
        <w:t xml:space="preserve">    addObjectCode(ObjectOperator.comment, "</w:t>
      </w:r>
      <w:r w:rsidR="00631D4D">
        <w:t>Initialize</w:t>
      </w:r>
      <w:r w:rsidRPr="00EC76D5">
        <w:t xml:space="preserv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57A42E7C" w:rsidR="002759C1" w:rsidRPr="00EC76D5" w:rsidRDefault="002759C1" w:rsidP="002759C1">
      <w:pPr>
        <w:pStyle w:val="Code"/>
      </w:pPr>
      <w:r w:rsidRPr="00EC76D5">
        <w:t xml:space="preserve">    addObjectCode(ObjectOperator.comment, "</w:t>
      </w:r>
      <w:r w:rsidR="00631D4D">
        <w:t>Initialize</w:t>
      </w:r>
      <w:r w:rsidRPr="00EC76D5">
        <w:t xml:space="preserv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77B20B4C" w:rsidR="002759C1" w:rsidRPr="00EC76D5" w:rsidRDefault="002759C1" w:rsidP="002759C1">
      <w:pPr>
        <w:pStyle w:val="Code"/>
      </w:pPr>
      <w:r w:rsidRPr="00EC76D5">
        <w:t xml:space="preserve">    String label1 = Main.SeparatorId + "</w:t>
      </w:r>
      <w:r w:rsidR="00631D4D">
        <w:t>Initialize</w:t>
      </w:r>
      <w:r w:rsidRPr="00EC76D5">
        <w:t>" + Main.SeparatorId + "1",</w:t>
      </w:r>
    </w:p>
    <w:p w14:paraId="2CF75F86" w14:textId="33617A36" w:rsidR="002759C1" w:rsidRPr="00EC76D5" w:rsidRDefault="002759C1" w:rsidP="002759C1">
      <w:pPr>
        <w:pStyle w:val="Code"/>
      </w:pPr>
      <w:r w:rsidRPr="00EC76D5">
        <w:t xml:space="preserve">           label2 = Main.SeparatorId + "</w:t>
      </w:r>
      <w:r w:rsidR="00631D4D">
        <w:t>Initialize</w:t>
      </w:r>
      <w:r w:rsidRPr="00EC76D5">
        <w:t>" + Main.SeparatorId + "2",</w:t>
      </w:r>
    </w:p>
    <w:p w14:paraId="2918635C" w14:textId="5EFE74FF" w:rsidR="002759C1" w:rsidRPr="00EC76D5" w:rsidRDefault="002759C1" w:rsidP="002759C1">
      <w:pPr>
        <w:pStyle w:val="Code"/>
      </w:pPr>
      <w:r w:rsidRPr="00EC76D5">
        <w:t xml:space="preserve">           label3 = Main.SeparatorId + "</w:t>
      </w:r>
      <w:r w:rsidR="00631D4D">
        <w:t>Initialize</w:t>
      </w:r>
      <w:r w:rsidRPr="00EC76D5">
        <w:t>" + Main.SeparatorId + "3",</w:t>
      </w:r>
    </w:p>
    <w:p w14:paraId="27A8856F" w14:textId="12C02CB9" w:rsidR="002759C1" w:rsidRPr="00EC76D5" w:rsidRDefault="002759C1" w:rsidP="002759C1">
      <w:pPr>
        <w:pStyle w:val="Code"/>
      </w:pPr>
      <w:r w:rsidRPr="00EC76D5">
        <w:t xml:space="preserve">           label4 = Main.SeparatorId + "</w:t>
      </w:r>
      <w:r w:rsidR="00631D4D">
        <w:t>Initialize</w:t>
      </w:r>
      <w:r w:rsidRPr="00EC76D5">
        <w:t>" + Main.SeparatorId + "4",</w:t>
      </w:r>
    </w:p>
    <w:p w14:paraId="0713B1F8" w14:textId="6695EF3C" w:rsidR="002759C1" w:rsidRPr="00EC76D5" w:rsidRDefault="002759C1" w:rsidP="002759C1">
      <w:pPr>
        <w:pStyle w:val="Code"/>
      </w:pPr>
      <w:r w:rsidRPr="00EC76D5">
        <w:t xml:space="preserve">           label5 = Main.SeparatorId + "</w:t>
      </w:r>
      <w:r w:rsidR="00631D4D">
        <w:t>Initialize</w:t>
      </w:r>
      <w:r w:rsidRPr="00EC76D5">
        <w:t>" + Main.SeparatorId + "5";</w:t>
      </w:r>
    </w:p>
    <w:p w14:paraId="199F24E1" w14:textId="77777777" w:rsidR="002759C1" w:rsidRPr="00EC76D5" w:rsidRDefault="002759C1" w:rsidP="002759C1">
      <w:pPr>
        <w:pStyle w:val="Code"/>
      </w:pPr>
      <w:r w:rsidRPr="00EC76D5">
        <w:t xml:space="preserve">           </w:t>
      </w:r>
    </w:p>
    <w:p w14:paraId="09567E8B" w14:textId="41F5952D" w:rsidR="002759C1" w:rsidRPr="00EC76D5" w:rsidRDefault="002759C1" w:rsidP="002759C1">
      <w:pPr>
        <w:pStyle w:val="Code"/>
      </w:pPr>
      <w:r w:rsidRPr="00EC76D5">
        <w:t xml:space="preserve">    addObjectCode(ObjectOperator.comment,"</w:t>
      </w:r>
      <w:r w:rsidR="00631D4D">
        <w:t>Initialize</w:t>
      </w:r>
      <w:r w:rsidRPr="00EC76D5">
        <w:t xml:space="preserv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66ADD6F5" w14:textId="670EA4F3" w:rsidR="008C2C53" w:rsidRDefault="008C2C53" w:rsidP="00AD7B52">
      <w:pPr>
        <w:pStyle w:val="Rubrik1"/>
      </w:pPr>
      <w:bookmarkStart w:id="5859" w:name="_Ref420874022"/>
      <w:bookmarkStart w:id="5860" w:name="_Toc481936437"/>
      <w:r>
        <w:t>Executable Code Generation</w:t>
      </w:r>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r>
        <w:t>Command Line Arguments</w:t>
      </w:r>
    </w:p>
    <w:p w14:paraId="238A5906" w14:textId="77777777" w:rsidR="00CC21E0" w:rsidRPr="008C2C53" w:rsidRDefault="00CC21E0" w:rsidP="008C2C53"/>
    <w:p w14:paraId="2A558C14" w14:textId="74DED918" w:rsidR="00BF5F11" w:rsidRPr="00EC76D5" w:rsidRDefault="00BF5F11" w:rsidP="00BF5F11">
      <w:pPr>
        <w:pStyle w:val="Rubrik2"/>
      </w:pPr>
      <w:bookmarkStart w:id="5861" w:name="_Ref419646553"/>
      <w:bookmarkStart w:id="5862" w:name="_Toc481936438"/>
      <w:r>
        <w:t>Linking</w:t>
      </w:r>
      <w:bookmarkEnd w:id="5861"/>
      <w:bookmarkEnd w:id="5862"/>
    </w:p>
    <w:bookmarkEnd w:id="5859"/>
    <w:bookmarkEnd w:id="5860"/>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r>
        <w:t>The Linker Class</w:t>
      </w:r>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255F696E" w:rsidR="001D1BEE" w:rsidRDefault="00E1579E" w:rsidP="00666E2F">
      <w:pPr>
        <w:pStyle w:val="CodeHeader"/>
      </w:pPr>
      <w:r>
        <w:t>Windows</w:t>
      </w:r>
      <w:r w:rsidR="001D1BEE" w:rsidRPr="00EC76D5">
        <w:t>Linker.</w:t>
      </w:r>
      <w:r>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26B3E725" w:rsidR="00E1579E" w:rsidRDefault="00E1579E" w:rsidP="00FD0C59">
      <w:pPr>
        <w:pStyle w:val="Code"/>
        <w:rPr>
          <w:highlight w:val="white"/>
        </w:rPr>
      </w:pPr>
      <w:r w:rsidRPr="00FD0C59">
        <w:rPr>
          <w:highlight w:val="white"/>
        </w:rPr>
        <w:t xml:space="preserve">  public class Windows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863" w:name="_Hlk48420241"/>
    </w:p>
    <w:p w14:paraId="58D689F6" w14:textId="39777F81"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863"/>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21C426FD" w:rsidR="00E1579E" w:rsidRP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8433E2">
        <w:rPr>
          <w:highlight w:val="white"/>
        </w:rPr>
        <w:t xml:space="preserve"> </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4DA6E69E" w:rsidR="00E1579E" w:rsidRP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3308B1E8" w:rsidR="00E1579E" w:rsidRP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into consideration that the original </w:t>
      </w:r>
      <w:r w:rsidR="00EB4BEC">
        <w:rPr>
          <w:highlight w:val="white"/>
        </w:rPr>
        <w:t xml:space="preserve">value on the </w:t>
      </w:r>
      <w:r w:rsidR="008F2431">
        <w:rPr>
          <w:highlight w:val="white"/>
        </w:rPr>
        <w:t xml:space="preserve">address of the function </w:t>
      </w:r>
      <w:r w:rsidR="00EB4BEC">
        <w:rPr>
          <w:highlight w:val="white"/>
        </w:rPr>
        <w:t xml:space="preserve">call </w:t>
      </w:r>
      <w:r w:rsidR="008F2431">
        <w:rPr>
          <w:highlight w:val="white"/>
        </w:rPr>
        <w:t>may be non-zer</w:t>
      </w:r>
      <w:r w:rsidR="00EB4BEC">
        <w:rPr>
          <w:highlight w:val="white"/>
        </w:rPr>
        <w:t>o</w:t>
      </w:r>
      <w:r w:rsidR="008F2431">
        <w:rPr>
          <w:highlight w:val="white"/>
        </w:rPr>
        <w:t xml:space="preserve">, since it is not possible to </w:t>
      </w:r>
      <w:r w:rsidR="00EB4BEC">
        <w:rPr>
          <w:highlight w:val="white"/>
        </w:rPr>
        <w:t>add an offset to a function call. Second, the address of the call is relative the next assembly code instruction</w:t>
      </w:r>
      <w:r w:rsidR="00775C28">
        <w:rPr>
          <w:highlight w:val="white"/>
        </w:rPr>
        <w:t>.</w:t>
      </w:r>
    </w:p>
    <w:p w14:paraId="2B02E8D8" w14:textId="084600D5"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178FDEB8" w:rsidR="00E1579E" w:rsidRP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from the address relative</w:t>
      </w:r>
      <w:r w:rsidR="00B01423">
        <w:rPr>
          <w:highlight w:val="white"/>
        </w:rPr>
        <w:t xml:space="preserve"> the beginning of the function </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2DAF1F42" w14:textId="77777777" w:rsidR="00F4455B" w:rsidRPr="00F4455B" w:rsidRDefault="00F4455B" w:rsidP="00F4455B">
      <w:pPr>
        <w:pStyle w:val="Code"/>
        <w:rPr>
          <w:highlight w:val="white"/>
        </w:rPr>
      </w:pPr>
      <w:r w:rsidRPr="00F4455B">
        <w:rPr>
          <w:highlight w:val="white"/>
        </w:rPr>
        <w:t xml:space="preserve">    }</w:t>
      </w:r>
    </w:p>
    <w:p w14:paraId="324EF32E" w14:textId="77777777" w:rsidR="00F4455B" w:rsidRPr="00F4455B" w:rsidRDefault="00F4455B" w:rsidP="00F4455B">
      <w:pPr>
        <w:pStyle w:val="Code"/>
        <w:rPr>
          <w:highlight w:val="white"/>
        </w:rPr>
      </w:pPr>
    </w:p>
    <w:p w14:paraId="73F2B3E5" w14:textId="2DE576AC"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left part of the name if it includes the separator identity character (‘$’).</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585C5A94" w14:textId="12827E11" w:rsidR="00E1579E" w:rsidRPr="00E1579E" w:rsidRDefault="00E1579E" w:rsidP="00E1579E">
      <w:pPr>
        <w:pStyle w:val="Code"/>
        <w:rPr>
          <w:highlight w:val="white"/>
        </w:rPr>
      </w:pPr>
      <w:r w:rsidRPr="00E1579E">
        <w:rPr>
          <w:highlight w:val="white"/>
        </w:rPr>
        <w:t>}</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664A849B" w14:textId="1BBDCD52"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631D4D">
        <w:t>initialize</w:t>
      </w:r>
      <w:r w:rsidRPr="00EC76D5">
        <w:t xml:space="preserv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0792F84A"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631D4D">
        <w:t>initialize</w:t>
      </w:r>
      <w:r w:rsidR="00EB3045" w:rsidRPr="00EC76D5">
        <w:t xml:space="preserv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45D52" w:rsidRPr="003F7CF1" w:rsidRDefault="00D45D5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45D52" w:rsidRPr="003F7CF1" w:rsidRDefault="00D45D5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45D52" w:rsidRPr="003F7CF1" w:rsidRDefault="00D45D5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D45D52" w:rsidRPr="003F7CF1" w:rsidRDefault="00D45D5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45D52" w:rsidRPr="003F7CF1" w:rsidRDefault="00D45D5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D45D52" w:rsidRPr="003F7CF1" w:rsidRDefault="00D45D52"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45D52" w:rsidRPr="003F7CF1" w:rsidRDefault="00D45D5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45D52" w:rsidRPr="003F7CF1" w:rsidRDefault="00D45D5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45D52" w:rsidRPr="003F7CF1" w:rsidRDefault="00D45D5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45D52" w:rsidRPr="003F7CF1" w:rsidRDefault="00D45D52"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45D52" w:rsidRPr="003F7CF1" w:rsidRDefault="00D45D5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45D52" w:rsidRPr="003F7CF1" w:rsidRDefault="00D45D52"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D45D52" w:rsidRPr="003F7CF1" w:rsidRDefault="00D45D5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45D52" w:rsidRPr="003F7CF1" w:rsidRDefault="00D45D5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D45D52" w:rsidRPr="003F7CF1" w:rsidRDefault="00D45D52"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45D52" w:rsidRPr="003F7CF1" w:rsidRDefault="00D45D52"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45D52" w:rsidRPr="003F7CF1" w:rsidRDefault="00D45D52"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45D52" w:rsidRPr="003F7CF1" w:rsidRDefault="00D45D5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45D52" w:rsidRPr="003F7CF1" w:rsidRDefault="00D45D5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45D52" w:rsidRPr="003F7CF1" w:rsidRDefault="00D45D5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45D52" w:rsidRPr="003F7CF1" w:rsidRDefault="00D45D5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45D52" w:rsidRPr="003F7CF1" w:rsidRDefault="00D45D5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45D52" w:rsidRPr="003F7CF1" w:rsidRDefault="00D45D5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45D52" w:rsidRPr="003F7CF1" w:rsidRDefault="00D45D5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45D52" w:rsidRPr="003F7CF1" w:rsidRDefault="00D45D5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45D52" w:rsidRPr="003F7CF1" w:rsidRDefault="00D45D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45D52" w:rsidRPr="003F7CF1" w:rsidRDefault="00D45D52"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45D52" w:rsidRPr="003F7CF1" w:rsidRDefault="00D45D52"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45D52" w:rsidRPr="003F7CF1" w:rsidRDefault="00D45D52"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45D52" w:rsidRPr="003F7CF1" w:rsidRDefault="00D45D52"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45D52" w:rsidRPr="003F7CF1" w:rsidRDefault="00D45D52"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45D52" w:rsidRPr="003F7CF1" w:rsidRDefault="00D45D52"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45D52" w:rsidRPr="003F7CF1" w:rsidRDefault="00D45D52"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45D52" w:rsidRPr="003F7CF1" w:rsidRDefault="00D45D5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45D52" w:rsidRPr="003F7CF1" w:rsidRDefault="00D45D5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D45D52" w:rsidRPr="003F7CF1" w:rsidRDefault="00D45D52"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45D52" w:rsidRPr="003F7CF1" w:rsidRDefault="00D45D5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45D52" w:rsidRPr="003F7CF1" w:rsidRDefault="00D45D5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45D52" w:rsidRPr="003F7CF1" w:rsidRDefault="00D45D5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45D52" w:rsidRPr="003F7CF1" w:rsidRDefault="00D45D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45D52" w:rsidRPr="003F7CF1" w:rsidRDefault="00D45D5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45D52" w:rsidRPr="003F7CF1" w:rsidRDefault="00D45D5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45D52" w:rsidRPr="003F7CF1" w:rsidRDefault="00D45D5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45D52" w:rsidRPr="003F7CF1" w:rsidRDefault="00D45D5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45D52" w:rsidRPr="003F7CF1" w:rsidRDefault="00D45D5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45D52" w:rsidRPr="003F7CF1" w:rsidRDefault="00D45D5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45D52" w:rsidRPr="003F7CF1" w:rsidRDefault="00D45D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45D52" w:rsidRPr="003F7CF1" w:rsidRDefault="00D45D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45D52" w:rsidRPr="003F7CF1" w:rsidRDefault="00D45D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45D52" w:rsidRPr="003F7CF1" w:rsidRDefault="00D45D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45D52" w:rsidRPr="003F7CF1" w:rsidRDefault="00D45D5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45D52" w:rsidRPr="003F7CF1" w:rsidRDefault="00D45D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45D52" w:rsidRPr="003F7CF1" w:rsidRDefault="00D45D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45D52" w:rsidRPr="003F7CF1" w:rsidRDefault="00D45D5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45D52" w:rsidRPr="003F7CF1" w:rsidRDefault="00D45D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45D52" w:rsidRPr="003F7CF1" w:rsidRDefault="00D45D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45D52" w:rsidRPr="003F7CF1" w:rsidRDefault="00D45D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45D52" w:rsidRPr="003F7CF1" w:rsidRDefault="00D45D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45D52" w:rsidRPr="003F7CF1" w:rsidRDefault="00D45D5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45D52" w:rsidRPr="003F7CF1" w:rsidRDefault="00D45D5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45D52" w:rsidRPr="003F7CF1" w:rsidRDefault="00D45D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45D52" w:rsidRPr="003F7CF1" w:rsidRDefault="00D45D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45D52" w:rsidRPr="003F7CF1" w:rsidRDefault="00D45D5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45D52" w:rsidRPr="003F7CF1" w:rsidRDefault="00D45D52"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45D52" w:rsidRPr="003F7CF1" w:rsidRDefault="00D45D52"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45D52" w:rsidRPr="003F7CF1" w:rsidRDefault="00D45D52"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45D52" w:rsidRPr="003F7CF1" w:rsidRDefault="00D45D52"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45D52" w:rsidRPr="003F7CF1" w:rsidRDefault="00D45D52"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45D52" w:rsidRPr="003F7CF1" w:rsidRDefault="00D45D52"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45D52" w:rsidRPr="003F7CF1" w:rsidRDefault="00D45D52"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45D52" w:rsidRPr="003F7CF1" w:rsidRDefault="00D45D52"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45D52" w:rsidRPr="003F7CF1" w:rsidRDefault="00D45D52"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45D52" w:rsidRPr="003F7CF1" w:rsidRDefault="00D45D52"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45D52" w:rsidRPr="003F7CF1" w:rsidRDefault="00D45D52"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45D52" w:rsidRPr="003F7CF1" w:rsidRDefault="00D45D52"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45D52" w:rsidRPr="003F7CF1" w:rsidRDefault="00D45D52"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45D52" w:rsidRPr="003F7CF1" w:rsidRDefault="00D45D52"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45D52" w:rsidRPr="003F7CF1" w:rsidRDefault="00D45D52"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45D52" w:rsidRPr="003F7CF1" w:rsidRDefault="00D45D52"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45D52" w:rsidRPr="003F7CF1" w:rsidRDefault="00D45D52"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45D52" w:rsidRPr="003F7CF1" w:rsidRDefault="00D45D52"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45D52" w:rsidRPr="003F7CF1" w:rsidRDefault="00D45D52"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45D52" w:rsidRPr="003F7CF1" w:rsidRDefault="00D45D52"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45D52" w:rsidRPr="003F7CF1" w:rsidRDefault="00D45D52"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45D52" w:rsidRPr="003F7CF1" w:rsidRDefault="00D45D52"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45D52" w:rsidRPr="003F7CF1" w:rsidRDefault="00D45D52"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45D52" w:rsidRPr="003F7CF1" w:rsidRDefault="00D45D52"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45D52" w:rsidRPr="003F7CF1" w:rsidRDefault="00D45D52"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45D52" w:rsidRPr="003F7CF1" w:rsidRDefault="00D45D52"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45D52" w:rsidRPr="003F7CF1" w:rsidRDefault="00D45D5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45D52" w:rsidRPr="003F7CF1" w:rsidRDefault="00D45D5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45D52" w:rsidRPr="003F7CF1" w:rsidRDefault="00D45D5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45D52" w:rsidRPr="003F7CF1" w:rsidRDefault="00D45D5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45D52" w:rsidRPr="003F7CF1" w:rsidRDefault="00D45D5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45D52" w:rsidRPr="003F7CF1" w:rsidRDefault="00D45D5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45D52" w:rsidRPr="003F7CF1" w:rsidRDefault="00D45D5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45D52" w:rsidRPr="003F7CF1" w:rsidRDefault="00D45D52"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45D52" w:rsidRPr="003F7CF1" w:rsidRDefault="00D45D52"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45D52" w:rsidRPr="003F7CF1" w:rsidRDefault="00D45D52"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45D52" w:rsidRPr="003F7CF1" w:rsidRDefault="00D45D52"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45D52" w:rsidRPr="003F7CF1" w:rsidRDefault="00D45D52"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45D52" w:rsidRPr="003F7CF1" w:rsidRDefault="00D45D5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45D52" w:rsidRPr="003F7CF1" w:rsidRDefault="00D45D5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45D52" w:rsidRPr="003F7CF1" w:rsidRDefault="00D45D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45D52" w:rsidRPr="003F7CF1" w:rsidRDefault="00D45D5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45D52" w:rsidRPr="003F7CF1" w:rsidRDefault="00D45D5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45D52" w:rsidRPr="003F7CF1" w:rsidRDefault="00D45D52"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45D52" w:rsidRPr="003F7CF1" w:rsidRDefault="00D45D52"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45D52" w:rsidRPr="003F7CF1" w:rsidRDefault="00D45D52"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45D52" w:rsidRPr="003F7CF1" w:rsidRDefault="00D45D5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45D52" w:rsidRPr="003F7CF1" w:rsidRDefault="00D45D5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45D52" w:rsidRPr="003F7CF1" w:rsidRDefault="00D45D5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45D52" w:rsidRPr="003F7CF1" w:rsidRDefault="00D45D5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45D52" w:rsidRPr="003F7CF1" w:rsidRDefault="00D45D5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45D52" w:rsidRPr="003F7CF1" w:rsidRDefault="00D45D5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45D52" w:rsidRPr="003F7CF1" w:rsidRDefault="00D45D5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45D52" w:rsidRPr="003F7CF1" w:rsidRDefault="00D45D52"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45D52" w:rsidRPr="003F7CF1" w:rsidRDefault="00D45D52"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45D52" w:rsidRPr="003F7CF1" w:rsidRDefault="00D45D52"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45D52" w:rsidRPr="003F7CF1" w:rsidRDefault="00D45D52"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45D52" w:rsidRPr="003F7CF1" w:rsidRDefault="00D45D52"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45D52" w:rsidRPr="003F7CF1" w:rsidRDefault="00D45D52"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45D52" w:rsidRPr="003F7CF1" w:rsidRDefault="00D45D5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45D52" w:rsidRPr="003F7CF1" w:rsidRDefault="00D45D5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45D52" w:rsidRPr="003F7CF1" w:rsidRDefault="00D45D5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45D52" w:rsidRPr="003F7CF1" w:rsidRDefault="00D45D5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45D52" w:rsidRPr="003F7CF1" w:rsidRDefault="00D45D5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45D52" w:rsidRPr="003F7CF1" w:rsidRDefault="00D45D52"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45D52" w:rsidRPr="003F7CF1" w:rsidRDefault="00D45D52"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45D52" w:rsidRPr="003F7CF1" w:rsidRDefault="00D45D5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45D52" w:rsidRPr="003F7CF1" w:rsidRDefault="00D45D5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45D52" w:rsidRPr="003F7CF1" w:rsidRDefault="00D45D52"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45D52" w:rsidRPr="003F7CF1" w:rsidRDefault="00D45D52"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45D52" w:rsidRPr="003F7CF1" w:rsidRDefault="00D45D5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45D52" w:rsidRPr="003F7CF1" w:rsidRDefault="00D45D5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45D52" w:rsidRPr="003F7CF1" w:rsidRDefault="00D45D5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45D52" w:rsidRPr="003F7CF1" w:rsidRDefault="00D45D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45D52" w:rsidRPr="003F7CF1" w:rsidRDefault="00D45D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45D52" w:rsidRPr="003F7CF1" w:rsidRDefault="00D45D5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45D52" w:rsidRPr="003F7CF1" w:rsidRDefault="00D45D52"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45D52" w:rsidRPr="003F7CF1" w:rsidRDefault="00D45D52"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45D52" w:rsidRPr="003F7CF1" w:rsidRDefault="00D45D52"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45D52" w:rsidRPr="003F7CF1" w:rsidRDefault="00D45D52"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45D52" w:rsidRPr="003F7CF1" w:rsidRDefault="00D45D52"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45D52" w:rsidRPr="003F7CF1" w:rsidRDefault="00D45D52"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45D52" w:rsidRPr="003F7CF1" w:rsidRDefault="00D45D5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45D52" w:rsidRPr="003F7CF1" w:rsidRDefault="00D45D5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45D52" w:rsidRPr="003F7CF1" w:rsidRDefault="00D45D5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45D52" w:rsidRPr="003F7CF1" w:rsidRDefault="00D45D5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45D52" w:rsidRPr="003F7CF1" w:rsidRDefault="00D45D5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45D52" w:rsidRPr="003F7CF1" w:rsidRDefault="00D45D52"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45D52" w:rsidRPr="003F7CF1" w:rsidRDefault="00D45D52"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45D52" w:rsidRPr="003F7CF1" w:rsidRDefault="00D45D52"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45D52" w:rsidRPr="003F7CF1" w:rsidRDefault="00D45D52"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45D52" w:rsidRPr="003F7CF1" w:rsidRDefault="00D45D5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45D52" w:rsidRPr="003F7CF1" w:rsidRDefault="00D45D5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45D52" w:rsidRPr="003F7CF1" w:rsidRDefault="00D45D52"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45D52" w:rsidRPr="003F7CF1" w:rsidRDefault="00D45D52"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45D52" w:rsidRPr="003F7CF1" w:rsidRDefault="00D45D52"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45D52" w:rsidRPr="003F7CF1" w:rsidRDefault="00D45D5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45D52" w:rsidRPr="003F7CF1" w:rsidRDefault="00D45D52"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45D52" w:rsidRPr="003F7CF1" w:rsidRDefault="00D45D5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45D52" w:rsidRPr="003F7CF1" w:rsidRDefault="00D45D5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45D52" w:rsidRPr="003F7CF1" w:rsidRDefault="00D45D5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45D52" w:rsidRPr="003F7CF1" w:rsidRDefault="00D45D5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45D52" w:rsidRPr="003F7CF1" w:rsidRDefault="00D45D5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45D52" w:rsidRPr="003F7CF1" w:rsidRDefault="00D45D5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45D52" w:rsidRPr="003F7CF1" w:rsidRDefault="00D45D52"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45D52" w:rsidRPr="003F7CF1" w:rsidRDefault="00D45D52"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45D52" w:rsidRPr="003F7CF1" w:rsidRDefault="00D45D52"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45D52" w:rsidRPr="003F7CF1" w:rsidRDefault="00D45D52"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45D52" w:rsidRPr="003F7CF1" w:rsidRDefault="00D45D52"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45D52" w:rsidRPr="003F7CF1" w:rsidRDefault="00D45D52"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45D52" w:rsidRPr="003F7CF1" w:rsidRDefault="00D45D52"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45D52" w:rsidRPr="003F7CF1" w:rsidRDefault="00D45D52"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45D52" w:rsidRPr="003F7CF1" w:rsidRDefault="00D45D52"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45D52" w:rsidRPr="003F7CF1" w:rsidRDefault="00D45D52"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45D52" w:rsidRPr="003F7CF1" w:rsidRDefault="00D45D52"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45D52" w:rsidRPr="003F7CF1" w:rsidRDefault="00D45D52"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45D52" w:rsidRPr="003F7CF1" w:rsidRDefault="00D45D52"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45D52" w:rsidRPr="003F7CF1" w:rsidRDefault="00D45D5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96661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45D52" w:rsidRPr="003F7CF1" w:rsidRDefault="00D45D5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45D52" w:rsidRPr="003F7CF1" w:rsidRDefault="00D45D5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45D52" w:rsidRPr="003F7CF1" w:rsidRDefault="00D45D5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45D52" w:rsidRPr="003F7CF1" w:rsidRDefault="00D45D5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9966610"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45D52" w:rsidRPr="003F7CF1" w:rsidRDefault="00D45D52"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45D52" w:rsidRPr="003F7CF1" w:rsidRDefault="00D45D52"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45D52" w:rsidRPr="003F7CF1" w:rsidRDefault="00D45D5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45D52" w:rsidRPr="003F7CF1" w:rsidRDefault="00D45D5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45D52" w:rsidRPr="003F7CF1" w:rsidRDefault="00D45D5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45D52" w:rsidRPr="003F7CF1" w:rsidRDefault="00D45D5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45D52" w:rsidRPr="003F7CF1" w:rsidRDefault="00D45D5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45D52" w:rsidRPr="003F7CF1" w:rsidRDefault="00D45D5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45D52" w:rsidRPr="003F7CF1" w:rsidRDefault="00D45D5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45D52" w:rsidRPr="003F7CF1" w:rsidRDefault="00D45D5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45D52" w:rsidRPr="003F7CF1" w:rsidRDefault="00D45D5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45D52" w:rsidRPr="003F7CF1" w:rsidRDefault="00D45D5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45D52" w:rsidRPr="003F7CF1" w:rsidRDefault="00D45D52"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45D52" w:rsidRPr="003F7CF1" w:rsidRDefault="00D45D52"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45D52" w:rsidRPr="003F7CF1" w:rsidRDefault="00D45D52"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45D52" w:rsidRPr="003F7CF1" w:rsidRDefault="00D45D52"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45D52" w:rsidRPr="003F7CF1" w:rsidRDefault="00D45D52"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45D52" w:rsidRPr="003F7CF1" w:rsidRDefault="00D45D52"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45D52" w:rsidRPr="003F7CF1" w:rsidRDefault="00D45D52"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45D52" w:rsidRPr="003F7CF1" w:rsidRDefault="00D45D52"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45D52" w:rsidRPr="003F7CF1" w:rsidRDefault="00D45D52"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45D52" w:rsidRPr="003F7CF1" w:rsidRDefault="00D45D52"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9966605"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9966606"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45D52" w:rsidRPr="003F7CF1" w:rsidRDefault="00D45D5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45D52" w:rsidRPr="003F7CF1" w:rsidRDefault="00D45D5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45D52" w:rsidRPr="003F7CF1" w:rsidRDefault="00D45D5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45D52" w:rsidRPr="003F7CF1" w:rsidRDefault="00D45D5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45D52" w:rsidRPr="003F7CF1" w:rsidRDefault="00D45D52"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45D52" w:rsidRPr="003F7CF1" w:rsidRDefault="00D45D5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45D52" w:rsidRPr="003F7CF1" w:rsidRDefault="00D45D5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45D52" w:rsidRPr="003F7CF1" w:rsidRDefault="00D45D5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45D52" w:rsidRPr="003F7CF1" w:rsidRDefault="00D45D5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45D52" w:rsidRPr="003F7CF1" w:rsidRDefault="00D45D52"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45D52" w:rsidRPr="003F7CF1" w:rsidRDefault="00D45D52"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45D52" w:rsidRPr="003F7CF1" w:rsidRDefault="00D45D5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45D52" w:rsidRPr="003F7CF1" w:rsidRDefault="00D45D5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45D52" w:rsidRPr="003F7CF1" w:rsidRDefault="00D45D5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45D52" w:rsidRPr="003F7CF1" w:rsidRDefault="00D45D5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45D52" w:rsidRPr="003F7CF1" w:rsidRDefault="00D45D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45D52" w:rsidRPr="003F7CF1" w:rsidRDefault="00D45D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45D52" w:rsidRPr="003F7CF1" w:rsidRDefault="00D45D5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45D52" w:rsidRPr="003F7CF1" w:rsidRDefault="00D45D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45D52" w:rsidRPr="003F7CF1" w:rsidRDefault="00D45D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45D52" w:rsidRPr="003F7CF1" w:rsidRDefault="00D45D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45D52" w:rsidRPr="003F7CF1" w:rsidRDefault="00D45D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45D52" w:rsidRPr="003F7CF1" w:rsidRDefault="00D45D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45D52" w:rsidRPr="003F7CF1" w:rsidRDefault="00D45D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45D52" w:rsidRPr="003F7CF1" w:rsidRDefault="00D45D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45D52" w:rsidRPr="003F7CF1" w:rsidRDefault="00D45D5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45D52" w:rsidRPr="003F7CF1" w:rsidRDefault="00D45D5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45D52" w:rsidRPr="003F7CF1" w:rsidRDefault="00D45D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45D52" w:rsidRPr="003F7CF1" w:rsidRDefault="00D45D52"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45D52" w:rsidRPr="003F7CF1" w:rsidRDefault="00D45D52"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45D52" w:rsidRPr="003F7CF1" w:rsidRDefault="00D45D52"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45D52" w:rsidRPr="003F7CF1" w:rsidRDefault="00D45D52"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45D52" w:rsidRPr="003F7CF1" w:rsidRDefault="00D45D52"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45D52" w:rsidRPr="003F7CF1" w:rsidRDefault="00D45D52"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45D52" w:rsidRPr="003F7CF1" w:rsidRDefault="00D45D52"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45D52" w:rsidRPr="003F7CF1" w:rsidRDefault="00D45D52"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45D52" w:rsidRPr="003F7CF1" w:rsidRDefault="00D45D52"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45D52" w:rsidRPr="003F7CF1" w:rsidRDefault="00D45D52"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45D52" w:rsidRPr="003F7CF1" w:rsidRDefault="00D45D52"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45D52" w:rsidRPr="003F7CF1" w:rsidRDefault="00D45D52"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45D52" w:rsidRPr="003F7CF1" w:rsidRDefault="00D45D52"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45D52" w:rsidRPr="003F7CF1" w:rsidRDefault="00D45D52"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45D52" w:rsidRPr="003F7CF1" w:rsidRDefault="00D45D52"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45D52" w:rsidRPr="003F7CF1" w:rsidRDefault="00D45D52"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45D52" w:rsidRPr="003F7CF1" w:rsidRDefault="00D45D52"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45D52" w:rsidRPr="003F7CF1" w:rsidRDefault="00D45D52"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45D52" w:rsidRPr="003F7CF1" w:rsidRDefault="00D45D52"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45D52" w:rsidRPr="003F7CF1" w:rsidRDefault="00D45D52"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45D52" w:rsidRPr="003F7CF1" w:rsidRDefault="00D45D52"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45D52" w:rsidRPr="003F7CF1" w:rsidRDefault="00D45D52"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45D52" w:rsidRPr="003F7CF1" w:rsidRDefault="00D45D52"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45D52" w:rsidRPr="003F7CF1" w:rsidRDefault="00D45D52"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45D52" w:rsidRPr="003F7CF1" w:rsidRDefault="00D45D52"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45D52" w:rsidRPr="003F7CF1" w:rsidRDefault="00D45D52"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45D52" w:rsidRPr="003F7CF1" w:rsidRDefault="00D45D5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45D52" w:rsidRPr="003F7CF1" w:rsidRDefault="00D45D5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45D52" w:rsidRPr="003F7CF1" w:rsidRDefault="00D45D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45D52" w:rsidRPr="003F7CF1" w:rsidRDefault="00D45D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45D52" w:rsidRPr="003F7CF1" w:rsidRDefault="00D45D5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45D52" w:rsidRPr="003F7CF1" w:rsidRDefault="00D45D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45D52" w:rsidRPr="003F7CF1" w:rsidRDefault="00D45D5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45D52" w:rsidRPr="003F7CF1" w:rsidRDefault="00D45D5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45D52" w:rsidRPr="003F7CF1" w:rsidRDefault="00D45D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45D52" w:rsidRPr="003F7CF1" w:rsidRDefault="00D45D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45D52" w:rsidRPr="003F7CF1" w:rsidRDefault="00D45D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45D52" w:rsidRPr="003F7CF1" w:rsidRDefault="00D45D5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45D52" w:rsidRPr="003F7CF1" w:rsidRDefault="00D45D5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45D52" w:rsidRPr="003F7CF1" w:rsidRDefault="00D45D5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45D52" w:rsidRPr="003F7CF1" w:rsidRDefault="00D45D5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45D52" w:rsidRPr="003F7CF1" w:rsidRDefault="00D45D5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45D52" w:rsidRPr="003F7CF1" w:rsidRDefault="00D45D5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45D52" w:rsidRPr="003F7CF1" w:rsidRDefault="00D45D5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45D52" w:rsidRPr="003F7CF1" w:rsidRDefault="00D45D5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45D52" w:rsidRPr="003F7CF1" w:rsidRDefault="00D45D5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45D52" w:rsidRPr="003F7CF1" w:rsidRDefault="00D45D52"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45D52" w:rsidRPr="003F7CF1" w:rsidRDefault="00D45D52"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45D52" w:rsidRPr="003F7CF1" w:rsidRDefault="00D45D52"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45D52" w:rsidRPr="003F7CF1" w:rsidRDefault="00D45D52"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45D52" w:rsidRPr="003F7CF1" w:rsidRDefault="00D45D52"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45D52" w:rsidRPr="003F7CF1" w:rsidRDefault="00D45D52"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45D52" w:rsidRPr="003F7CF1" w:rsidRDefault="00D45D52"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45D52" w:rsidRPr="003F7CF1" w:rsidRDefault="00D45D52"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45D52" w:rsidRPr="003F7CF1" w:rsidRDefault="00D45D52"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45D52" w:rsidRPr="003F7CF1" w:rsidRDefault="00D45D52"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45D52" w:rsidRPr="003F7CF1" w:rsidRDefault="00D45D52"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45D52" w:rsidRPr="003F7CF1" w:rsidRDefault="00D45D52"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45D52" w:rsidRPr="003F7CF1" w:rsidRDefault="00D45D52"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45D52" w:rsidRPr="003F7CF1" w:rsidRDefault="00D45D52"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45D52" w:rsidRPr="003F7CF1" w:rsidRDefault="00D45D52"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45D52" w:rsidRPr="003F7CF1" w:rsidRDefault="00D45D52"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45D52" w:rsidRPr="003F7CF1" w:rsidRDefault="00D45D52"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45D52" w:rsidRPr="003F7CF1" w:rsidRDefault="00D45D52"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45D52" w:rsidRPr="003F7CF1" w:rsidRDefault="00D45D52"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45D52" w:rsidRPr="003F7CF1" w:rsidRDefault="00D45D52"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45D52" w:rsidRPr="003F7CF1" w:rsidRDefault="00D45D52"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45D52" w:rsidRPr="003F7CF1" w:rsidRDefault="00D45D52"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45D52" w:rsidRPr="003F7CF1" w:rsidRDefault="00D45D52"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45D52" w:rsidRPr="003F7CF1" w:rsidRDefault="00D45D52"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45D52" w:rsidRPr="003F7CF1" w:rsidRDefault="00D45D52"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45D52" w:rsidRPr="003F7CF1" w:rsidRDefault="00D45D52"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45D52" w:rsidRPr="003F7CF1" w:rsidRDefault="00D45D52"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45D52" w:rsidRPr="003F7CF1" w:rsidRDefault="00D45D52"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45D52" w:rsidRPr="003F7CF1" w:rsidRDefault="00D45D52"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45D52" w:rsidRPr="003F7CF1" w:rsidRDefault="00D45D52"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45D52" w:rsidRPr="003F7CF1" w:rsidRDefault="00D45D52"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9966607"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9966608"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9966609"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45D52" w:rsidRPr="003F7CF1" w:rsidRDefault="00D45D5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45D52" w:rsidRPr="003F7CF1" w:rsidRDefault="00D45D5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45D52" w:rsidRPr="003F7CF1" w:rsidRDefault="00D45D5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45D52" w:rsidRPr="003F7CF1" w:rsidRDefault="00D45D5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45D52" w:rsidRPr="003F7CF1" w:rsidRDefault="00D45D5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45D52" w:rsidRPr="003F7CF1" w:rsidRDefault="00D45D5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45D52" w:rsidRPr="003F7CF1" w:rsidRDefault="00D45D5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45D52" w:rsidRPr="003F7CF1" w:rsidRDefault="00D45D5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45D52" w:rsidRPr="003F7CF1" w:rsidRDefault="00D45D5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45D52" w:rsidRPr="003F7CF1" w:rsidRDefault="00D45D5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45D52" w:rsidRPr="003F7CF1" w:rsidRDefault="00D45D52"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45D52" w:rsidRPr="003F7CF1" w:rsidRDefault="00D45D52"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45D52" w:rsidRPr="003F7CF1" w:rsidRDefault="00D45D52"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45D52" w:rsidRPr="003F7CF1" w:rsidRDefault="00D45D52"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45D52" w:rsidRPr="003F7CF1" w:rsidRDefault="00D45D52"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45D52" w:rsidRPr="003F7CF1" w:rsidRDefault="00D45D52"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45D52" w:rsidRPr="003F7CF1" w:rsidRDefault="00D45D52"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45D52" w:rsidRPr="003F7CF1" w:rsidRDefault="00D45D52"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45D52" w:rsidRPr="003F7CF1" w:rsidRDefault="00D45D52"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45D52" w:rsidRPr="003F7CF1" w:rsidRDefault="00D45D52"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45D52" w:rsidRPr="003F7CF1" w:rsidRDefault="00D45D52"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45D52" w:rsidRPr="003F7CF1" w:rsidRDefault="00D45D52"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45D52" w:rsidRPr="003F7CF1" w:rsidRDefault="00D45D5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45D52" w:rsidRPr="003F7CF1" w:rsidRDefault="00D45D5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45D52" w:rsidRPr="003F7CF1" w:rsidRDefault="00D45D5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45D52" w:rsidRPr="003F7CF1" w:rsidRDefault="00D45D5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45D52" w:rsidRPr="003F7CF1" w:rsidRDefault="00D45D52" w:rsidP="00E80032">
                              <w:pPr>
                                <w:pStyle w:val="SourceCodeBoxText"/>
                                <w:rPr>
                                  <w:sz w:val="19"/>
                                  <w:szCs w:val="19"/>
                                  <w:lang w:val="en-US"/>
                                </w:rPr>
                              </w:pPr>
                              <w:r w:rsidRPr="003F7CF1">
                                <w:rPr>
                                  <w:sz w:val="19"/>
                                  <w:szCs w:val="19"/>
                                  <w:lang w:val="en-US"/>
                                </w:rPr>
                                <w:t>push 1</w:t>
                              </w:r>
                            </w:p>
                            <w:p w14:paraId="3C159322" w14:textId="77777777" w:rsidR="00D45D52" w:rsidRPr="003F7CF1" w:rsidRDefault="00D45D52" w:rsidP="00E80032">
                              <w:pPr>
                                <w:pStyle w:val="SourceCodeBoxText"/>
                                <w:rPr>
                                  <w:sz w:val="19"/>
                                  <w:szCs w:val="19"/>
                                  <w:lang w:val="en-US"/>
                                </w:rPr>
                              </w:pPr>
                              <w:r w:rsidRPr="003F7CF1">
                                <w:rPr>
                                  <w:sz w:val="19"/>
                                  <w:szCs w:val="19"/>
                                  <w:lang w:val="en-US"/>
                                </w:rPr>
                                <w:t>push 2</w:t>
                              </w:r>
                            </w:p>
                            <w:p w14:paraId="22BA48C9" w14:textId="77777777" w:rsidR="00D45D52" w:rsidRPr="003F7CF1" w:rsidRDefault="00D45D52" w:rsidP="00E80032">
                              <w:pPr>
                                <w:pStyle w:val="SourceCodeBoxText"/>
                                <w:rPr>
                                  <w:sz w:val="19"/>
                                  <w:szCs w:val="19"/>
                                  <w:lang w:val="en-US"/>
                                </w:rPr>
                              </w:pPr>
                              <w:r w:rsidRPr="003F7CF1">
                                <w:rPr>
                                  <w:sz w:val="19"/>
                                  <w:szCs w:val="19"/>
                                  <w:lang w:val="en-US"/>
                                </w:rPr>
                                <w:t>push 3</w:t>
                              </w:r>
                            </w:p>
                            <w:p w14:paraId="5F86FACB"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45D52" w:rsidRPr="003F7CF1" w:rsidRDefault="00D45D52"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45D52" w:rsidRPr="003F7CF1" w:rsidRDefault="00D45D52"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45D52" w:rsidRPr="003F7CF1" w:rsidRDefault="00D45D52"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45D52" w:rsidRPr="003F7CF1" w:rsidRDefault="00D45D52" w:rsidP="00E80032">
                        <w:pPr>
                          <w:pStyle w:val="SourceCodeBoxText"/>
                          <w:rPr>
                            <w:sz w:val="19"/>
                            <w:szCs w:val="19"/>
                            <w:lang w:val="en-US"/>
                          </w:rPr>
                        </w:pPr>
                        <w:r w:rsidRPr="003F7CF1">
                          <w:rPr>
                            <w:sz w:val="19"/>
                            <w:szCs w:val="19"/>
                            <w:lang w:val="en-US"/>
                          </w:rPr>
                          <w:t>push 1</w:t>
                        </w:r>
                      </w:p>
                      <w:p w14:paraId="3C159322" w14:textId="77777777" w:rsidR="00D45D52" w:rsidRPr="003F7CF1" w:rsidRDefault="00D45D52" w:rsidP="00E80032">
                        <w:pPr>
                          <w:pStyle w:val="SourceCodeBoxText"/>
                          <w:rPr>
                            <w:sz w:val="19"/>
                            <w:szCs w:val="19"/>
                            <w:lang w:val="en-US"/>
                          </w:rPr>
                        </w:pPr>
                        <w:r w:rsidRPr="003F7CF1">
                          <w:rPr>
                            <w:sz w:val="19"/>
                            <w:szCs w:val="19"/>
                            <w:lang w:val="en-US"/>
                          </w:rPr>
                          <w:t>push 2</w:t>
                        </w:r>
                      </w:p>
                      <w:p w14:paraId="22BA48C9" w14:textId="77777777" w:rsidR="00D45D52" w:rsidRPr="003F7CF1" w:rsidRDefault="00D45D52" w:rsidP="00E80032">
                        <w:pPr>
                          <w:pStyle w:val="SourceCodeBoxText"/>
                          <w:rPr>
                            <w:sz w:val="19"/>
                            <w:szCs w:val="19"/>
                            <w:lang w:val="en-US"/>
                          </w:rPr>
                        </w:pPr>
                        <w:r w:rsidRPr="003F7CF1">
                          <w:rPr>
                            <w:sz w:val="19"/>
                            <w:szCs w:val="19"/>
                            <w:lang w:val="en-US"/>
                          </w:rPr>
                          <w:t>push 3</w:t>
                        </w:r>
                      </w:p>
                      <w:p w14:paraId="5F86FACB" w14:textId="77777777" w:rsidR="00D45D52" w:rsidRPr="003F7CF1" w:rsidRDefault="00D45D52"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45D52" w:rsidRPr="003F7CF1" w:rsidRDefault="00D45D5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45D52" w:rsidRPr="003F7CF1" w:rsidRDefault="00D45D5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45D52" w:rsidRPr="003F7CF1" w:rsidRDefault="00D45D5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45D52" w:rsidRPr="003F7CF1" w:rsidRDefault="00D45D5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45D52" w:rsidRPr="003F7CF1" w:rsidRDefault="00D45D5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45D52" w:rsidRPr="003F7CF1" w:rsidRDefault="00D45D5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45D52" w:rsidRPr="003F7CF1" w:rsidRDefault="00D45D5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45D52" w:rsidRPr="003F7CF1" w:rsidRDefault="00D45D52"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45D52" w:rsidRPr="003F7CF1" w:rsidRDefault="00D45D52"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45D52" w:rsidRPr="003F7CF1" w:rsidRDefault="00D45D52"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45D52" w:rsidRPr="003F7CF1" w:rsidRDefault="00D45D52"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45D52" w:rsidRPr="003F7CF1" w:rsidRDefault="00D45D52"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45D52" w:rsidRPr="003F7CF1" w:rsidRDefault="00D45D52"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45D52" w:rsidRPr="003F7CF1" w:rsidRDefault="00D45D52"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45D52" w:rsidRPr="003F7CF1" w:rsidRDefault="00D45D52"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45D52" w:rsidRPr="003F7CF1" w:rsidRDefault="00D45D52"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45D52" w:rsidRPr="003F7CF1" w:rsidRDefault="00D45D52"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45D52" w:rsidRPr="003F7CF1" w:rsidRDefault="00D45D52"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45D52" w:rsidRPr="003F7CF1" w:rsidRDefault="00D45D52"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45D52" w:rsidRPr="003F7CF1" w:rsidRDefault="00D45D5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45D52" w:rsidRPr="003F7CF1" w:rsidRDefault="00D45D52" w:rsidP="00E80032">
                              <w:pPr>
                                <w:pStyle w:val="SourceCodeBoxText"/>
                                <w:rPr>
                                  <w:sz w:val="19"/>
                                  <w:szCs w:val="19"/>
                                  <w:lang w:val="en-US"/>
                                </w:rPr>
                              </w:pPr>
                              <w:r w:rsidRPr="003F7CF1">
                                <w:rPr>
                                  <w:sz w:val="19"/>
                                  <w:szCs w:val="19"/>
                                  <w:lang w:val="en-US"/>
                                </w:rPr>
                                <w:t>3</w:t>
                              </w:r>
                            </w:p>
                            <w:p w14:paraId="40F6D3AC" w14:textId="77777777" w:rsidR="00D45D52" w:rsidRPr="003F7CF1" w:rsidRDefault="00D45D5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45D52" w:rsidRPr="003F7CF1" w:rsidRDefault="00D45D5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45D52" w:rsidRPr="003F7CF1" w:rsidRDefault="00D45D5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45D52" w:rsidRPr="003F7CF1" w:rsidRDefault="00D45D5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45D52" w:rsidRPr="003F7CF1" w:rsidRDefault="00D45D5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45D52" w:rsidRPr="003F7CF1" w:rsidRDefault="00D45D5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45D52" w:rsidRPr="003F7CF1" w:rsidRDefault="00D45D5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45D52" w:rsidRPr="003F7CF1" w:rsidRDefault="00D45D52" w:rsidP="00E80032">
                        <w:pPr>
                          <w:pStyle w:val="SourceCodeBoxText"/>
                          <w:rPr>
                            <w:sz w:val="19"/>
                            <w:szCs w:val="19"/>
                            <w:lang w:val="en-US"/>
                          </w:rPr>
                        </w:pPr>
                        <w:r w:rsidRPr="003F7CF1">
                          <w:rPr>
                            <w:sz w:val="19"/>
                            <w:szCs w:val="19"/>
                            <w:lang w:val="en-US"/>
                          </w:rPr>
                          <w:t>3</w:t>
                        </w:r>
                      </w:p>
                      <w:p w14:paraId="40F6D3AC" w14:textId="77777777" w:rsidR="00D45D52" w:rsidRPr="003F7CF1" w:rsidRDefault="00D45D52"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45D52" w:rsidRPr="003F7CF1" w:rsidRDefault="00D45D52"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45D52" w:rsidRPr="003F7CF1" w:rsidRDefault="00D45D52"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45D52" w:rsidRPr="003F7CF1" w:rsidRDefault="00D45D52"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45D52" w:rsidRPr="003F7CF1" w:rsidRDefault="00D45D52"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45D52" w:rsidRPr="003F7CF1" w:rsidRDefault="00D45D52"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45D52" w:rsidRPr="003F7CF1" w:rsidRDefault="00D45D52"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45D52" w:rsidRPr="003F7CF1" w:rsidRDefault="00D45D52"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45D52" w:rsidRPr="003F7CF1" w:rsidRDefault="00D45D52"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45D52" w:rsidRPr="003F7CF1" w:rsidRDefault="00D45D52"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45D52" w:rsidRPr="003F7CF1" w:rsidRDefault="00D45D52"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45D52" w:rsidRPr="003F7CF1" w:rsidRDefault="00D45D5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84"/>
        <w:gridCol w:w="790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45D52" w:rsidRDefault="00D45D52" w:rsidP="005F7461">
                              <w:pPr>
                                <w:spacing w:before="60" w:after="0"/>
                                <w:jc w:val="center"/>
                                <w:rPr>
                                  <w:lang w:val="sv-SE"/>
                                </w:rPr>
                              </w:pPr>
                              <w:r>
                                <w:rPr>
                                  <w:lang w:val="sv-SE"/>
                                </w:rPr>
                                <w:t>Preprocessor</w:t>
                              </w:r>
                            </w:p>
                            <w:p w14:paraId="04F32221" w14:textId="77777777" w:rsidR="00D45D52" w:rsidRPr="00C7380D" w:rsidRDefault="00D45D5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45D52" w:rsidRPr="008541FD" w:rsidRDefault="00D45D52" w:rsidP="005F7461">
                              <w:pPr>
                                <w:spacing w:before="60" w:after="0"/>
                                <w:jc w:val="center"/>
                              </w:pPr>
                              <w:r w:rsidRPr="008541FD">
                                <w:t>Source</w:t>
                              </w:r>
                              <w:r>
                                <w:t xml:space="preserve"> </w:t>
                              </w:r>
                              <w:r w:rsidRPr="008541FD">
                                <w:t>Code</w:t>
                              </w:r>
                            </w:p>
                            <w:p w14:paraId="4FCEAC5C" w14:textId="77777777" w:rsidR="00D45D52" w:rsidRDefault="00D45D5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45D52" w:rsidRDefault="00D45D5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45D52" w:rsidRDefault="00D45D52" w:rsidP="005F7461">
                              <w:pPr>
                                <w:pStyle w:val="Normalwebb"/>
                                <w:spacing w:before="60" w:line="256" w:lineRule="auto"/>
                                <w:jc w:val="center"/>
                              </w:pPr>
                              <w:r>
                                <w:rPr>
                                  <w:rFonts w:eastAsia="Calibri"/>
                                  <w:sz w:val="22"/>
                                  <w:szCs w:val="22"/>
                                  <w:lang w:val="en-US"/>
                                </w:rPr>
                                <w:t>Processed Code</w:t>
                              </w:r>
                            </w:p>
                            <w:p w14:paraId="14142DBC" w14:textId="77777777" w:rsidR="00D45D52" w:rsidRDefault="00D45D5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45D52" w:rsidRDefault="00D45D5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45D52" w:rsidRDefault="00D45D52" w:rsidP="005F7461">
                              <w:pPr>
                                <w:pStyle w:val="Normalwebb"/>
                                <w:spacing w:before="60" w:line="254" w:lineRule="auto"/>
                                <w:jc w:val="center"/>
                              </w:pPr>
                              <w:r>
                                <w:rPr>
                                  <w:rFonts w:eastAsia="Calibri"/>
                                  <w:sz w:val="22"/>
                                  <w:szCs w:val="22"/>
                                  <w:lang w:val="en-US"/>
                                </w:rPr>
                                <w:t>Syntax Tree</w:t>
                              </w:r>
                            </w:p>
                            <w:p w14:paraId="070DB26E" w14:textId="77777777" w:rsidR="00D45D52" w:rsidRDefault="00D45D5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45D52" w:rsidRDefault="00D45D5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45D52" w:rsidRDefault="00D45D52" w:rsidP="005F7461">
                              <w:pPr>
                                <w:pStyle w:val="Normalwebb"/>
                                <w:spacing w:before="60" w:line="252" w:lineRule="auto"/>
                                <w:jc w:val="center"/>
                              </w:pPr>
                              <w:r>
                                <w:rPr>
                                  <w:rFonts w:eastAsia="Calibri"/>
                                  <w:sz w:val="22"/>
                                  <w:szCs w:val="22"/>
                                  <w:lang w:val="en-US"/>
                                </w:rPr>
                                <w:t>Optimized Syntax Tree</w:t>
                              </w:r>
                            </w:p>
                            <w:p w14:paraId="3315953C" w14:textId="77777777" w:rsidR="00D45D52" w:rsidRDefault="00D45D5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45D52" w:rsidRDefault="00D45D5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45D52" w:rsidRDefault="00D45D52" w:rsidP="005F7461">
                              <w:pPr>
                                <w:pStyle w:val="Normalwebb"/>
                                <w:spacing w:before="60" w:line="252" w:lineRule="auto"/>
                                <w:jc w:val="center"/>
                              </w:pPr>
                              <w:r>
                                <w:rPr>
                                  <w:rFonts w:eastAsia="Calibri"/>
                                  <w:sz w:val="22"/>
                                  <w:szCs w:val="22"/>
                                  <w:lang w:val="en-US"/>
                                </w:rPr>
                                <w:t>Middle Code List</w:t>
                              </w:r>
                            </w:p>
                            <w:p w14:paraId="321C1BE9" w14:textId="77777777" w:rsidR="00D45D52" w:rsidRDefault="00D45D5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45D52" w:rsidRDefault="00D45D52" w:rsidP="005F7461">
                              <w:pPr>
                                <w:pStyle w:val="Normalwebb"/>
                                <w:spacing w:before="60" w:line="252" w:lineRule="auto"/>
                                <w:jc w:val="center"/>
                              </w:pPr>
                              <w:r>
                                <w:rPr>
                                  <w:rFonts w:eastAsia="Calibri"/>
                                  <w:sz w:val="22"/>
                                  <w:szCs w:val="22"/>
                                  <w:lang w:val="en-US"/>
                                </w:rPr>
                                <w:t>Optimized Middle Code List</w:t>
                              </w:r>
                            </w:p>
                            <w:p w14:paraId="4CF9CB98" w14:textId="77777777" w:rsidR="00D45D52" w:rsidRDefault="00D45D5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45D52" w:rsidRDefault="00D45D5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45D52" w:rsidRDefault="00D45D5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45D52" w:rsidRDefault="00D45D52" w:rsidP="005F7461">
                        <w:pPr>
                          <w:spacing w:before="60" w:after="0"/>
                          <w:jc w:val="center"/>
                          <w:rPr>
                            <w:lang w:val="sv-SE"/>
                          </w:rPr>
                        </w:pPr>
                        <w:r>
                          <w:rPr>
                            <w:lang w:val="sv-SE"/>
                          </w:rPr>
                          <w:t>Preprocessor</w:t>
                        </w:r>
                      </w:p>
                      <w:p w14:paraId="04F32221" w14:textId="77777777" w:rsidR="00D45D52" w:rsidRPr="00C7380D" w:rsidRDefault="00D45D52"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45D52" w:rsidRPr="008541FD" w:rsidRDefault="00D45D52" w:rsidP="005F7461">
                        <w:pPr>
                          <w:spacing w:before="60" w:after="0"/>
                          <w:jc w:val="center"/>
                        </w:pPr>
                        <w:r w:rsidRPr="008541FD">
                          <w:t>Source</w:t>
                        </w:r>
                        <w:r>
                          <w:t xml:space="preserve"> </w:t>
                        </w:r>
                        <w:r w:rsidRPr="008541FD">
                          <w:t>Code</w:t>
                        </w:r>
                      </w:p>
                      <w:p w14:paraId="4FCEAC5C" w14:textId="77777777" w:rsidR="00D45D52" w:rsidRDefault="00D45D52"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45D52" w:rsidRDefault="00D45D52"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45D52" w:rsidRDefault="00D45D52" w:rsidP="005F7461">
                        <w:pPr>
                          <w:pStyle w:val="Normalwebb"/>
                          <w:spacing w:before="60" w:line="256" w:lineRule="auto"/>
                          <w:jc w:val="center"/>
                        </w:pPr>
                        <w:r>
                          <w:rPr>
                            <w:rFonts w:eastAsia="Calibri"/>
                            <w:sz w:val="22"/>
                            <w:szCs w:val="22"/>
                            <w:lang w:val="en-US"/>
                          </w:rPr>
                          <w:t>Processed Code</w:t>
                        </w:r>
                      </w:p>
                      <w:p w14:paraId="14142DBC" w14:textId="77777777" w:rsidR="00D45D52" w:rsidRDefault="00D45D52"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45D52" w:rsidRDefault="00D45D52"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45D52" w:rsidRDefault="00D45D52" w:rsidP="005F7461">
                        <w:pPr>
                          <w:pStyle w:val="Normalwebb"/>
                          <w:spacing w:before="60" w:line="254" w:lineRule="auto"/>
                          <w:jc w:val="center"/>
                        </w:pPr>
                        <w:r>
                          <w:rPr>
                            <w:rFonts w:eastAsia="Calibri"/>
                            <w:sz w:val="22"/>
                            <w:szCs w:val="22"/>
                            <w:lang w:val="en-US"/>
                          </w:rPr>
                          <w:t>Syntax Tree</w:t>
                        </w:r>
                      </w:p>
                      <w:p w14:paraId="070DB26E" w14:textId="77777777" w:rsidR="00D45D52" w:rsidRDefault="00D45D52"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45D52" w:rsidRDefault="00D45D52"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45D52" w:rsidRDefault="00D45D52" w:rsidP="005F7461">
                        <w:pPr>
                          <w:pStyle w:val="Normalwebb"/>
                          <w:spacing w:before="60" w:line="252" w:lineRule="auto"/>
                          <w:jc w:val="center"/>
                        </w:pPr>
                        <w:r>
                          <w:rPr>
                            <w:rFonts w:eastAsia="Calibri"/>
                            <w:sz w:val="22"/>
                            <w:szCs w:val="22"/>
                            <w:lang w:val="en-US"/>
                          </w:rPr>
                          <w:t>Optimized Syntax Tree</w:t>
                        </w:r>
                      </w:p>
                      <w:p w14:paraId="3315953C" w14:textId="77777777" w:rsidR="00D45D52" w:rsidRDefault="00D45D52"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45D52" w:rsidRDefault="00D45D52"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45D52" w:rsidRDefault="00D45D52" w:rsidP="005F7461">
                        <w:pPr>
                          <w:pStyle w:val="Normalwebb"/>
                          <w:spacing w:before="60" w:line="252" w:lineRule="auto"/>
                          <w:jc w:val="center"/>
                        </w:pPr>
                        <w:r>
                          <w:rPr>
                            <w:rFonts w:eastAsia="Calibri"/>
                            <w:sz w:val="22"/>
                            <w:szCs w:val="22"/>
                            <w:lang w:val="en-US"/>
                          </w:rPr>
                          <w:t>Middle Code List</w:t>
                        </w:r>
                      </w:p>
                      <w:p w14:paraId="321C1BE9" w14:textId="77777777" w:rsidR="00D45D52" w:rsidRDefault="00D45D52"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45D52" w:rsidRDefault="00D45D52" w:rsidP="005F7461">
                        <w:pPr>
                          <w:pStyle w:val="Normalwebb"/>
                          <w:spacing w:before="60" w:line="252" w:lineRule="auto"/>
                          <w:jc w:val="center"/>
                        </w:pPr>
                        <w:r>
                          <w:rPr>
                            <w:rFonts w:eastAsia="Calibri"/>
                            <w:sz w:val="22"/>
                            <w:szCs w:val="22"/>
                            <w:lang w:val="en-US"/>
                          </w:rPr>
                          <w:t>Optimized Middle Code List</w:t>
                        </w:r>
                      </w:p>
                      <w:p w14:paraId="4CF9CB98" w14:textId="77777777" w:rsidR="00D45D52" w:rsidRDefault="00D45D52"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45D52" w:rsidRDefault="00D45D52"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45D52" w:rsidRDefault="00D45D52"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45D52" w:rsidRDefault="00D45D52" w:rsidP="006F14D0">
                              <w:pPr>
                                <w:spacing w:before="60" w:after="0"/>
                                <w:jc w:val="center"/>
                                <w:rPr>
                                  <w:lang w:val="sv-SE"/>
                                </w:rPr>
                              </w:pPr>
                              <w:r>
                                <w:rPr>
                                  <w:lang w:val="sv-SE"/>
                                </w:rPr>
                                <w:t>Preprocessor</w:t>
                              </w:r>
                            </w:p>
                            <w:p w14:paraId="2CD90E0F" w14:textId="77777777" w:rsidR="00D45D52" w:rsidRPr="00C7380D" w:rsidRDefault="00D45D5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45D52" w:rsidRPr="008541FD" w:rsidRDefault="00D45D52" w:rsidP="006F14D0">
                              <w:pPr>
                                <w:spacing w:before="60" w:after="0"/>
                                <w:jc w:val="center"/>
                              </w:pPr>
                              <w:r w:rsidRPr="008541FD">
                                <w:t>Source</w:t>
                              </w:r>
                              <w:r>
                                <w:t xml:space="preserve"> </w:t>
                              </w:r>
                              <w:r w:rsidRPr="008541FD">
                                <w:t>Code</w:t>
                              </w:r>
                            </w:p>
                            <w:p w14:paraId="1314F231" w14:textId="77777777" w:rsidR="00D45D52" w:rsidRDefault="00D45D5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45D52" w:rsidRDefault="00D45D5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45D52" w:rsidRDefault="00D45D52" w:rsidP="006F14D0">
                              <w:pPr>
                                <w:pStyle w:val="Normalwebb"/>
                                <w:spacing w:before="60" w:line="256" w:lineRule="auto"/>
                                <w:jc w:val="center"/>
                              </w:pPr>
                              <w:r>
                                <w:rPr>
                                  <w:rFonts w:eastAsia="Calibri"/>
                                  <w:sz w:val="22"/>
                                  <w:szCs w:val="22"/>
                                  <w:lang w:val="en-US"/>
                                </w:rPr>
                                <w:t>Processed Code</w:t>
                              </w:r>
                            </w:p>
                            <w:p w14:paraId="705B7689" w14:textId="77777777" w:rsidR="00D45D52" w:rsidRDefault="00D45D5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45D52" w:rsidRDefault="00D45D5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45D52" w:rsidRDefault="00D45D52" w:rsidP="006F14D0">
                              <w:pPr>
                                <w:pStyle w:val="Normalwebb"/>
                                <w:spacing w:before="60" w:line="254" w:lineRule="auto"/>
                                <w:jc w:val="center"/>
                              </w:pPr>
                              <w:r>
                                <w:rPr>
                                  <w:rFonts w:eastAsia="Calibri"/>
                                  <w:sz w:val="22"/>
                                  <w:szCs w:val="22"/>
                                  <w:lang w:val="en-US"/>
                                </w:rPr>
                                <w:t>Syntax Tree</w:t>
                              </w:r>
                            </w:p>
                            <w:p w14:paraId="20988EE2" w14:textId="77777777" w:rsidR="00D45D52" w:rsidRDefault="00D45D5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45D52" w:rsidRDefault="00D45D5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45D52" w:rsidRDefault="00D45D52" w:rsidP="006F14D0">
                              <w:pPr>
                                <w:pStyle w:val="Normalwebb"/>
                                <w:spacing w:before="60" w:line="252" w:lineRule="auto"/>
                                <w:jc w:val="center"/>
                              </w:pPr>
                              <w:r>
                                <w:rPr>
                                  <w:rFonts w:eastAsia="Calibri"/>
                                  <w:sz w:val="22"/>
                                  <w:szCs w:val="22"/>
                                  <w:lang w:val="en-US"/>
                                </w:rPr>
                                <w:t>Optimized Syntax Tree</w:t>
                              </w:r>
                            </w:p>
                            <w:p w14:paraId="35223DB0" w14:textId="77777777" w:rsidR="00D45D52" w:rsidRDefault="00D45D5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45D52" w:rsidRDefault="00D45D5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45D52" w:rsidRDefault="00D45D52" w:rsidP="006F14D0">
                              <w:pPr>
                                <w:pStyle w:val="Normalwebb"/>
                                <w:spacing w:before="60" w:line="252" w:lineRule="auto"/>
                                <w:jc w:val="center"/>
                              </w:pPr>
                              <w:r>
                                <w:rPr>
                                  <w:rFonts w:eastAsia="Calibri"/>
                                  <w:sz w:val="22"/>
                                  <w:szCs w:val="22"/>
                                  <w:lang w:val="en-US"/>
                                </w:rPr>
                                <w:t>Middle Code List</w:t>
                              </w:r>
                            </w:p>
                            <w:p w14:paraId="5410A942" w14:textId="77777777" w:rsidR="00D45D52" w:rsidRDefault="00D45D5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45D52" w:rsidRDefault="00D45D52" w:rsidP="006F14D0">
                              <w:pPr>
                                <w:pStyle w:val="Normalwebb"/>
                                <w:spacing w:before="60" w:line="252" w:lineRule="auto"/>
                                <w:jc w:val="center"/>
                              </w:pPr>
                              <w:r>
                                <w:rPr>
                                  <w:rFonts w:eastAsia="Calibri"/>
                                  <w:sz w:val="22"/>
                                  <w:szCs w:val="22"/>
                                  <w:lang w:val="en-US"/>
                                </w:rPr>
                                <w:t>Optimized Middle Code List</w:t>
                              </w:r>
                            </w:p>
                            <w:p w14:paraId="36F7A1DE" w14:textId="77777777" w:rsidR="00D45D52" w:rsidRDefault="00D45D5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45D52" w:rsidRDefault="00D45D5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45D52" w:rsidRDefault="00D45D5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45D52" w:rsidRDefault="00D45D52" w:rsidP="006F14D0">
                        <w:pPr>
                          <w:spacing w:before="60" w:after="0"/>
                          <w:jc w:val="center"/>
                          <w:rPr>
                            <w:lang w:val="sv-SE"/>
                          </w:rPr>
                        </w:pPr>
                        <w:r>
                          <w:rPr>
                            <w:lang w:val="sv-SE"/>
                          </w:rPr>
                          <w:t>Preprocessor</w:t>
                        </w:r>
                      </w:p>
                      <w:p w14:paraId="2CD90E0F" w14:textId="77777777" w:rsidR="00D45D52" w:rsidRPr="00C7380D" w:rsidRDefault="00D45D52"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45D52" w:rsidRPr="008541FD" w:rsidRDefault="00D45D52" w:rsidP="006F14D0">
                        <w:pPr>
                          <w:spacing w:before="60" w:after="0"/>
                          <w:jc w:val="center"/>
                        </w:pPr>
                        <w:r w:rsidRPr="008541FD">
                          <w:t>Source</w:t>
                        </w:r>
                        <w:r>
                          <w:t xml:space="preserve"> </w:t>
                        </w:r>
                        <w:r w:rsidRPr="008541FD">
                          <w:t>Code</w:t>
                        </w:r>
                      </w:p>
                      <w:p w14:paraId="1314F231" w14:textId="77777777" w:rsidR="00D45D52" w:rsidRDefault="00D45D52"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45D52" w:rsidRDefault="00D45D52"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45D52" w:rsidRDefault="00D45D52" w:rsidP="006F14D0">
                        <w:pPr>
                          <w:pStyle w:val="Normalwebb"/>
                          <w:spacing w:before="60" w:line="256" w:lineRule="auto"/>
                          <w:jc w:val="center"/>
                        </w:pPr>
                        <w:r>
                          <w:rPr>
                            <w:rFonts w:eastAsia="Calibri"/>
                            <w:sz w:val="22"/>
                            <w:szCs w:val="22"/>
                            <w:lang w:val="en-US"/>
                          </w:rPr>
                          <w:t>Processed Code</w:t>
                        </w:r>
                      </w:p>
                      <w:p w14:paraId="705B7689" w14:textId="77777777" w:rsidR="00D45D52" w:rsidRDefault="00D45D52"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45D52" w:rsidRDefault="00D45D52"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45D52" w:rsidRDefault="00D45D52" w:rsidP="006F14D0">
                        <w:pPr>
                          <w:pStyle w:val="Normalwebb"/>
                          <w:spacing w:before="60" w:line="254" w:lineRule="auto"/>
                          <w:jc w:val="center"/>
                        </w:pPr>
                        <w:r>
                          <w:rPr>
                            <w:rFonts w:eastAsia="Calibri"/>
                            <w:sz w:val="22"/>
                            <w:szCs w:val="22"/>
                            <w:lang w:val="en-US"/>
                          </w:rPr>
                          <w:t>Syntax Tree</w:t>
                        </w:r>
                      </w:p>
                      <w:p w14:paraId="20988EE2" w14:textId="77777777" w:rsidR="00D45D52" w:rsidRDefault="00D45D52"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45D52" w:rsidRDefault="00D45D52"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45D52" w:rsidRDefault="00D45D52" w:rsidP="006F14D0">
                        <w:pPr>
                          <w:pStyle w:val="Normalwebb"/>
                          <w:spacing w:before="60" w:line="252" w:lineRule="auto"/>
                          <w:jc w:val="center"/>
                        </w:pPr>
                        <w:r>
                          <w:rPr>
                            <w:rFonts w:eastAsia="Calibri"/>
                            <w:sz w:val="22"/>
                            <w:szCs w:val="22"/>
                            <w:lang w:val="en-US"/>
                          </w:rPr>
                          <w:t>Optimized Syntax Tree</w:t>
                        </w:r>
                      </w:p>
                      <w:p w14:paraId="35223DB0" w14:textId="77777777" w:rsidR="00D45D52" w:rsidRDefault="00D45D52"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45D52" w:rsidRDefault="00D45D52"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45D52" w:rsidRDefault="00D45D52" w:rsidP="006F14D0">
                        <w:pPr>
                          <w:pStyle w:val="Normalwebb"/>
                          <w:spacing w:before="60" w:line="252" w:lineRule="auto"/>
                          <w:jc w:val="center"/>
                        </w:pPr>
                        <w:r>
                          <w:rPr>
                            <w:rFonts w:eastAsia="Calibri"/>
                            <w:sz w:val="22"/>
                            <w:szCs w:val="22"/>
                            <w:lang w:val="en-US"/>
                          </w:rPr>
                          <w:t>Middle Code List</w:t>
                        </w:r>
                      </w:p>
                      <w:p w14:paraId="5410A942" w14:textId="77777777" w:rsidR="00D45D52" w:rsidRDefault="00D45D52"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45D52" w:rsidRDefault="00D45D52" w:rsidP="006F14D0">
                        <w:pPr>
                          <w:pStyle w:val="Normalwebb"/>
                          <w:spacing w:before="60" w:line="252" w:lineRule="auto"/>
                          <w:jc w:val="center"/>
                        </w:pPr>
                        <w:r>
                          <w:rPr>
                            <w:rFonts w:eastAsia="Calibri"/>
                            <w:sz w:val="22"/>
                            <w:szCs w:val="22"/>
                            <w:lang w:val="en-US"/>
                          </w:rPr>
                          <w:t>Optimized Middle Code List</w:t>
                        </w:r>
                      </w:p>
                      <w:p w14:paraId="36F7A1DE" w14:textId="77777777" w:rsidR="00D45D52" w:rsidRDefault="00D45D52"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45D52" w:rsidRDefault="00D45D52"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45D52" w:rsidRDefault="00D45D52"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D45D52" w:rsidRDefault="00D45D52">
      <w:pPr>
        <w:pStyle w:val="Kommentarer"/>
      </w:pPr>
      <w:r>
        <w:rPr>
          <w:rStyle w:val="Kommentarsreferens"/>
        </w:rPr>
        <w:annotationRef/>
      </w:r>
    </w:p>
    <w:p w14:paraId="01C1DAD9" w14:textId="77777777" w:rsidR="00D45D52" w:rsidRDefault="00D45D5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D45D52" w:rsidRDefault="00D45D52">
      <w:pPr>
        <w:pStyle w:val="Kommentarer"/>
      </w:pPr>
      <w:r>
        <w:rPr>
          <w:rStyle w:val="Kommentarsreferens"/>
        </w:rPr>
        <w:annotationRef/>
      </w:r>
    </w:p>
    <w:p w14:paraId="533EC9EE" w14:textId="77777777" w:rsidR="00D45D52" w:rsidRDefault="00D45D5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45D52" w:rsidRDefault="00D45D52" w:rsidP="006C7309">
      <w:pPr>
        <w:spacing w:line="240" w:lineRule="auto"/>
      </w:pPr>
      <w:r>
        <w:separator/>
      </w:r>
    </w:p>
  </w:endnote>
  <w:endnote w:type="continuationSeparator" w:id="0">
    <w:p w14:paraId="0DD18C9D" w14:textId="77777777" w:rsidR="00D45D52" w:rsidRDefault="00D45D5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45D52" w:rsidRDefault="00D45D52" w:rsidP="006C7309">
      <w:pPr>
        <w:spacing w:line="240" w:lineRule="auto"/>
      </w:pPr>
      <w:r>
        <w:separator/>
      </w:r>
    </w:p>
  </w:footnote>
  <w:footnote w:type="continuationSeparator" w:id="0">
    <w:p w14:paraId="0BA3DA21" w14:textId="77777777" w:rsidR="00D45D52" w:rsidRDefault="00D45D52" w:rsidP="006C7309">
      <w:pPr>
        <w:spacing w:line="240" w:lineRule="auto"/>
      </w:pPr>
      <w:r>
        <w:continuationSeparator/>
      </w:r>
    </w:p>
  </w:footnote>
  <w:footnote w:id="1">
    <w:p w14:paraId="073943A1" w14:textId="0E9731C3" w:rsidR="00D45D52" w:rsidRPr="00304E17" w:rsidRDefault="00D45D52">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D45D52" w:rsidRPr="007E20F3" w:rsidRDefault="00D45D52"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D45D52" w:rsidRPr="00214B10" w:rsidRDefault="00D45D52"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D45D52" w:rsidRPr="007E20F3" w:rsidRDefault="00D45D52"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D45D52" w:rsidRPr="00E01F3C" w:rsidRDefault="00D45D52"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D45D52" w:rsidRDefault="00D45D52"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D45D52" w:rsidRPr="006646C9" w:rsidRDefault="00D45D52" w:rsidP="00E40B78">
      <w:pPr>
        <w:pStyle w:val="Code"/>
      </w:pPr>
      <w:r>
        <w:t>printf("int: %i, double %f", 123, 23.45);</w:t>
      </w:r>
    </w:p>
  </w:footnote>
  <w:footnote w:id="7">
    <w:p w14:paraId="185C09F4" w14:textId="77777777" w:rsidR="00D45D52" w:rsidRPr="00D93CD3" w:rsidRDefault="00D45D52"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D45D52" w:rsidRPr="0041681A" w:rsidRDefault="00D45D52">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D45D52" w:rsidRPr="008A39BB" w:rsidRDefault="00D45D52">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D45D52" w:rsidRPr="00DB458B" w:rsidRDefault="00D45D52"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D45D52" w:rsidRDefault="00D45D52"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D45D52" w:rsidRPr="00DB458B" w:rsidRDefault="00D45D52">
      <w:pPr>
        <w:pStyle w:val="Fotnotstext"/>
      </w:pPr>
    </w:p>
  </w:footnote>
  <w:footnote w:id="12">
    <w:p w14:paraId="6F2CD1AD" w14:textId="01D73667" w:rsidR="00D45D52" w:rsidRPr="00615CDB" w:rsidRDefault="00D45D52">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D45D52" w:rsidRPr="00725EAE" w:rsidRDefault="00D45D5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D45D52" w:rsidRPr="00B4576D" w:rsidRDefault="00D45D5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D45D52" w:rsidRPr="00080A22" w:rsidRDefault="00D45D5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D45D52" w:rsidRDefault="00D45D5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D45D52" w:rsidRDefault="00D45D52" w:rsidP="00E80032">
      <w:pPr>
        <w:pStyle w:val="Code"/>
      </w:pPr>
      <w:r>
        <w:t>#define BOOL int</w:t>
      </w:r>
    </w:p>
    <w:p w14:paraId="5A8A6026" w14:textId="77777777" w:rsidR="00D45D52" w:rsidRDefault="00D45D52" w:rsidP="00E80032">
      <w:pPr>
        <w:pStyle w:val="Code"/>
      </w:pPr>
      <w:r>
        <w:t>#define TRUE 1</w:t>
      </w:r>
    </w:p>
    <w:p w14:paraId="09976B6C" w14:textId="77777777" w:rsidR="00D45D52" w:rsidRPr="00BF232B" w:rsidRDefault="00D45D52" w:rsidP="00E80032">
      <w:pPr>
        <w:pStyle w:val="Code"/>
      </w:pPr>
      <w:r>
        <w:t>#define FALSE 0</w:t>
      </w:r>
    </w:p>
  </w:footnote>
  <w:footnote w:id="17">
    <w:p w14:paraId="1100CB01" w14:textId="77777777" w:rsidR="00D45D52" w:rsidRDefault="00D45D5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D45D52" w:rsidRDefault="00D45D52" w:rsidP="00E80032">
      <w:r>
        <w:rPr>
          <w:rStyle w:val="Fotnotsreferens"/>
        </w:rPr>
        <w:footnoteRef/>
      </w:r>
      <w:r>
        <w:t xml:space="preserve"> Depending of the compiler and its warning level settings.</w:t>
      </w:r>
    </w:p>
  </w:footnote>
  <w:footnote w:id="19">
    <w:p w14:paraId="3D554D37" w14:textId="77777777" w:rsidR="00D45D52" w:rsidRPr="004679D4" w:rsidRDefault="00D45D5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D45D52" w:rsidRPr="00C03AB7" w:rsidRDefault="00D45D5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D45D52" w:rsidRPr="000C5114" w:rsidRDefault="00D45D5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D45D52" w:rsidRPr="002343ED" w:rsidRDefault="00D45D5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D45D52" w:rsidRDefault="00D45D52" w:rsidP="00E80032">
      <w:r>
        <w:rPr>
          <w:rStyle w:val="Fotnotsreferens"/>
        </w:rPr>
        <w:footnoteRef/>
      </w:r>
      <w:r>
        <w:t xml:space="preserve"> However, we have no knowledge about the actual address; it may be 10,000 or anything else.</w:t>
      </w:r>
    </w:p>
  </w:footnote>
  <w:footnote w:id="24">
    <w:p w14:paraId="575EFDCD" w14:textId="77777777" w:rsidR="00D45D52" w:rsidRPr="009B0162" w:rsidRDefault="00D45D52"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D45D52" w:rsidRDefault="00D45D5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D45D52" w:rsidRDefault="00D45D5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D45D52" w:rsidRPr="00E554CC" w:rsidRDefault="00D45D5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D45D52" w:rsidRPr="00391B01" w:rsidRDefault="00D45D5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D45D52" w:rsidRDefault="00D45D5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D45D52" w:rsidRDefault="00D45D5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D45D52" w:rsidRDefault="00D45D52" w:rsidP="00E80032">
      <w:r>
        <w:rPr>
          <w:rStyle w:val="Fotnotsreferens"/>
        </w:rPr>
        <w:footnoteRef/>
      </w:r>
      <w:r>
        <w:t xml:space="preserve"> There is no rational explanation, just accept it.</w:t>
      </w:r>
    </w:p>
  </w:footnote>
  <w:footnote w:id="32">
    <w:p w14:paraId="0B9FD0C4" w14:textId="77777777" w:rsidR="00D45D52" w:rsidRDefault="00D45D5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D45D52" w:rsidRPr="00EF01A1" w:rsidRDefault="00D45D5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D45D52" w:rsidRPr="008655EC" w:rsidRDefault="00D45D5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IdMacAtCleanup w:val="14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revisionView w:markup="0"/>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70DF"/>
    <w:rsid w:val="0003716F"/>
    <w:rsid w:val="0003772E"/>
    <w:rsid w:val="0003781A"/>
    <w:rsid w:val="00037BA4"/>
    <w:rsid w:val="00037E52"/>
    <w:rsid w:val="00037FA3"/>
    <w:rsid w:val="0004017A"/>
    <w:rsid w:val="000401A0"/>
    <w:rsid w:val="000405F3"/>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51D"/>
    <w:rsid w:val="00044765"/>
    <w:rsid w:val="0004497F"/>
    <w:rsid w:val="00044D40"/>
    <w:rsid w:val="00044EE3"/>
    <w:rsid w:val="000451A1"/>
    <w:rsid w:val="000451FE"/>
    <w:rsid w:val="00045483"/>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CD4"/>
    <w:rsid w:val="0006600E"/>
    <w:rsid w:val="000663AD"/>
    <w:rsid w:val="0006691C"/>
    <w:rsid w:val="00066952"/>
    <w:rsid w:val="000669C4"/>
    <w:rsid w:val="00066DB5"/>
    <w:rsid w:val="00066DED"/>
    <w:rsid w:val="00066E1B"/>
    <w:rsid w:val="000671A5"/>
    <w:rsid w:val="00067453"/>
    <w:rsid w:val="000675D8"/>
    <w:rsid w:val="000679A3"/>
    <w:rsid w:val="00067BF7"/>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C1A"/>
    <w:rsid w:val="00073CA8"/>
    <w:rsid w:val="0007407A"/>
    <w:rsid w:val="00074EBB"/>
    <w:rsid w:val="000753C8"/>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374E"/>
    <w:rsid w:val="000839DC"/>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741E"/>
    <w:rsid w:val="000874E7"/>
    <w:rsid w:val="00087B3E"/>
    <w:rsid w:val="00087BDD"/>
    <w:rsid w:val="00087EC8"/>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8DC"/>
    <w:rsid w:val="000A5AA6"/>
    <w:rsid w:val="000A5EB7"/>
    <w:rsid w:val="000A687C"/>
    <w:rsid w:val="000A6C5F"/>
    <w:rsid w:val="000A712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30B5"/>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3F4"/>
    <w:rsid w:val="000F3A6D"/>
    <w:rsid w:val="000F45F6"/>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4F7"/>
    <w:rsid w:val="001305C3"/>
    <w:rsid w:val="00130627"/>
    <w:rsid w:val="00130A16"/>
    <w:rsid w:val="00130C02"/>
    <w:rsid w:val="00130D9D"/>
    <w:rsid w:val="00130E8E"/>
    <w:rsid w:val="00131061"/>
    <w:rsid w:val="0013125E"/>
    <w:rsid w:val="00131492"/>
    <w:rsid w:val="00131A13"/>
    <w:rsid w:val="00131C83"/>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A82"/>
    <w:rsid w:val="00194C18"/>
    <w:rsid w:val="001950C3"/>
    <w:rsid w:val="001950E8"/>
    <w:rsid w:val="001955F1"/>
    <w:rsid w:val="0019561F"/>
    <w:rsid w:val="00195665"/>
    <w:rsid w:val="00195AEA"/>
    <w:rsid w:val="00195B92"/>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39"/>
    <w:rsid w:val="001A1671"/>
    <w:rsid w:val="001A174C"/>
    <w:rsid w:val="001A17D0"/>
    <w:rsid w:val="001A1EBC"/>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8C2"/>
    <w:rsid w:val="001A4A1A"/>
    <w:rsid w:val="001A4D54"/>
    <w:rsid w:val="001A520A"/>
    <w:rsid w:val="001A529C"/>
    <w:rsid w:val="001A5524"/>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44B"/>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97F"/>
    <w:rsid w:val="001B6D1F"/>
    <w:rsid w:val="001B6D75"/>
    <w:rsid w:val="001B706B"/>
    <w:rsid w:val="001B717F"/>
    <w:rsid w:val="001B71FF"/>
    <w:rsid w:val="001B7677"/>
    <w:rsid w:val="001B772C"/>
    <w:rsid w:val="001B77E2"/>
    <w:rsid w:val="001B7A1A"/>
    <w:rsid w:val="001B7CAD"/>
    <w:rsid w:val="001C01A4"/>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57C9"/>
    <w:rsid w:val="001C62E3"/>
    <w:rsid w:val="001C6403"/>
    <w:rsid w:val="001C652E"/>
    <w:rsid w:val="001C68CE"/>
    <w:rsid w:val="001C6933"/>
    <w:rsid w:val="001C6BEE"/>
    <w:rsid w:val="001C6D9B"/>
    <w:rsid w:val="001C6E6E"/>
    <w:rsid w:val="001C7B67"/>
    <w:rsid w:val="001C7F1D"/>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C9F"/>
    <w:rsid w:val="001E3E4B"/>
    <w:rsid w:val="001E41AA"/>
    <w:rsid w:val="001E4841"/>
    <w:rsid w:val="001E4A37"/>
    <w:rsid w:val="001E4B9D"/>
    <w:rsid w:val="001E5001"/>
    <w:rsid w:val="001E55F1"/>
    <w:rsid w:val="001E5C4D"/>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237B"/>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639"/>
    <w:rsid w:val="00251D23"/>
    <w:rsid w:val="00252385"/>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D39"/>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57E79"/>
    <w:rsid w:val="00260895"/>
    <w:rsid w:val="00260A49"/>
    <w:rsid w:val="00261194"/>
    <w:rsid w:val="00261433"/>
    <w:rsid w:val="00261683"/>
    <w:rsid w:val="00261862"/>
    <w:rsid w:val="002618E3"/>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52B"/>
    <w:rsid w:val="00271723"/>
    <w:rsid w:val="0027179E"/>
    <w:rsid w:val="00271A3C"/>
    <w:rsid w:val="00271DD8"/>
    <w:rsid w:val="00271F1F"/>
    <w:rsid w:val="00272521"/>
    <w:rsid w:val="00272A17"/>
    <w:rsid w:val="00272FB1"/>
    <w:rsid w:val="00272FE8"/>
    <w:rsid w:val="00273499"/>
    <w:rsid w:val="0027372E"/>
    <w:rsid w:val="0027377B"/>
    <w:rsid w:val="00273957"/>
    <w:rsid w:val="00273A7F"/>
    <w:rsid w:val="00273AA4"/>
    <w:rsid w:val="00273BBD"/>
    <w:rsid w:val="002743A8"/>
    <w:rsid w:val="002743DF"/>
    <w:rsid w:val="002743F8"/>
    <w:rsid w:val="002751B9"/>
    <w:rsid w:val="0027550F"/>
    <w:rsid w:val="002759C1"/>
    <w:rsid w:val="00275A17"/>
    <w:rsid w:val="00275E78"/>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B12"/>
    <w:rsid w:val="00290BD4"/>
    <w:rsid w:val="002914C7"/>
    <w:rsid w:val="00291CF0"/>
    <w:rsid w:val="002920EC"/>
    <w:rsid w:val="00292108"/>
    <w:rsid w:val="0029261D"/>
    <w:rsid w:val="00292744"/>
    <w:rsid w:val="00292A67"/>
    <w:rsid w:val="00292FF1"/>
    <w:rsid w:val="0029308A"/>
    <w:rsid w:val="00293565"/>
    <w:rsid w:val="00293CEB"/>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092"/>
    <w:rsid w:val="002972A6"/>
    <w:rsid w:val="002977AF"/>
    <w:rsid w:val="0029798C"/>
    <w:rsid w:val="002A003F"/>
    <w:rsid w:val="002A01C7"/>
    <w:rsid w:val="002A0376"/>
    <w:rsid w:val="002A08C1"/>
    <w:rsid w:val="002A0975"/>
    <w:rsid w:val="002A09BA"/>
    <w:rsid w:val="002A0C79"/>
    <w:rsid w:val="002A0E98"/>
    <w:rsid w:val="002A163E"/>
    <w:rsid w:val="002A1B3A"/>
    <w:rsid w:val="002A1C0F"/>
    <w:rsid w:val="002A1CBD"/>
    <w:rsid w:val="002A251A"/>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403"/>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3B5"/>
    <w:rsid w:val="002B6503"/>
    <w:rsid w:val="002B6755"/>
    <w:rsid w:val="002B70C1"/>
    <w:rsid w:val="002B71A1"/>
    <w:rsid w:val="002B7454"/>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C8F"/>
    <w:rsid w:val="002D7DCD"/>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4D3"/>
    <w:rsid w:val="002E47AF"/>
    <w:rsid w:val="002E4915"/>
    <w:rsid w:val="002E4A5A"/>
    <w:rsid w:val="002E4F9A"/>
    <w:rsid w:val="002E523A"/>
    <w:rsid w:val="002E5264"/>
    <w:rsid w:val="002E5628"/>
    <w:rsid w:val="002E5ABC"/>
    <w:rsid w:val="002E5C91"/>
    <w:rsid w:val="002E5CF7"/>
    <w:rsid w:val="002E5D85"/>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9B"/>
    <w:rsid w:val="002E7DAB"/>
    <w:rsid w:val="002E7E5B"/>
    <w:rsid w:val="002E7E9C"/>
    <w:rsid w:val="002E7F8F"/>
    <w:rsid w:val="002F01F2"/>
    <w:rsid w:val="002F05C6"/>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CCD"/>
    <w:rsid w:val="0030441B"/>
    <w:rsid w:val="003045D3"/>
    <w:rsid w:val="003048B8"/>
    <w:rsid w:val="003048E4"/>
    <w:rsid w:val="00304A22"/>
    <w:rsid w:val="00304A3D"/>
    <w:rsid w:val="00304AF7"/>
    <w:rsid w:val="00304B69"/>
    <w:rsid w:val="00304E17"/>
    <w:rsid w:val="00304E69"/>
    <w:rsid w:val="0030557F"/>
    <w:rsid w:val="0030571A"/>
    <w:rsid w:val="0030584F"/>
    <w:rsid w:val="00305C33"/>
    <w:rsid w:val="00305DF4"/>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609D"/>
    <w:rsid w:val="00346436"/>
    <w:rsid w:val="003464E4"/>
    <w:rsid w:val="00346521"/>
    <w:rsid w:val="003469E4"/>
    <w:rsid w:val="00346CB9"/>
    <w:rsid w:val="0034727F"/>
    <w:rsid w:val="003475AA"/>
    <w:rsid w:val="00347866"/>
    <w:rsid w:val="003479B8"/>
    <w:rsid w:val="00347C86"/>
    <w:rsid w:val="0035004C"/>
    <w:rsid w:val="003502A2"/>
    <w:rsid w:val="003507CE"/>
    <w:rsid w:val="00350894"/>
    <w:rsid w:val="00350EB1"/>
    <w:rsid w:val="00351433"/>
    <w:rsid w:val="00351448"/>
    <w:rsid w:val="0035190F"/>
    <w:rsid w:val="00351B11"/>
    <w:rsid w:val="00351F74"/>
    <w:rsid w:val="00351FD1"/>
    <w:rsid w:val="0035240B"/>
    <w:rsid w:val="0035254F"/>
    <w:rsid w:val="00352871"/>
    <w:rsid w:val="0035299F"/>
    <w:rsid w:val="00353746"/>
    <w:rsid w:val="0035377A"/>
    <w:rsid w:val="003537B0"/>
    <w:rsid w:val="00353BA8"/>
    <w:rsid w:val="00353ED9"/>
    <w:rsid w:val="00354141"/>
    <w:rsid w:val="003541C0"/>
    <w:rsid w:val="00354A27"/>
    <w:rsid w:val="003550CC"/>
    <w:rsid w:val="0035519F"/>
    <w:rsid w:val="0035540E"/>
    <w:rsid w:val="0035561A"/>
    <w:rsid w:val="00355915"/>
    <w:rsid w:val="00355A0B"/>
    <w:rsid w:val="00355C9C"/>
    <w:rsid w:val="00355E00"/>
    <w:rsid w:val="00355E19"/>
    <w:rsid w:val="00355EBD"/>
    <w:rsid w:val="003565E2"/>
    <w:rsid w:val="00356A46"/>
    <w:rsid w:val="00356C57"/>
    <w:rsid w:val="00356E7E"/>
    <w:rsid w:val="00357180"/>
    <w:rsid w:val="0035730A"/>
    <w:rsid w:val="00357A3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88D"/>
    <w:rsid w:val="00387F6E"/>
    <w:rsid w:val="003900EB"/>
    <w:rsid w:val="003901CA"/>
    <w:rsid w:val="00390A79"/>
    <w:rsid w:val="00390D2A"/>
    <w:rsid w:val="003912A7"/>
    <w:rsid w:val="003918DA"/>
    <w:rsid w:val="00391B7F"/>
    <w:rsid w:val="00391D62"/>
    <w:rsid w:val="00391D87"/>
    <w:rsid w:val="00392386"/>
    <w:rsid w:val="00392853"/>
    <w:rsid w:val="00392A00"/>
    <w:rsid w:val="00392BA4"/>
    <w:rsid w:val="00392BCA"/>
    <w:rsid w:val="00392BDC"/>
    <w:rsid w:val="00392E21"/>
    <w:rsid w:val="00393013"/>
    <w:rsid w:val="00393206"/>
    <w:rsid w:val="003932C0"/>
    <w:rsid w:val="003944DA"/>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5F8D"/>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24"/>
    <w:rsid w:val="003C0453"/>
    <w:rsid w:val="003C063E"/>
    <w:rsid w:val="003C0FF0"/>
    <w:rsid w:val="003C110D"/>
    <w:rsid w:val="003C15D9"/>
    <w:rsid w:val="003C1AE5"/>
    <w:rsid w:val="003C1B10"/>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16C"/>
    <w:rsid w:val="003C730D"/>
    <w:rsid w:val="003C7782"/>
    <w:rsid w:val="003C7797"/>
    <w:rsid w:val="003D0116"/>
    <w:rsid w:val="003D0568"/>
    <w:rsid w:val="003D0DF5"/>
    <w:rsid w:val="003D0F09"/>
    <w:rsid w:val="003D1228"/>
    <w:rsid w:val="003D12F1"/>
    <w:rsid w:val="003D1398"/>
    <w:rsid w:val="003D1435"/>
    <w:rsid w:val="003D151E"/>
    <w:rsid w:val="003D1551"/>
    <w:rsid w:val="003D1818"/>
    <w:rsid w:val="003D1C91"/>
    <w:rsid w:val="003D1D27"/>
    <w:rsid w:val="003D2297"/>
    <w:rsid w:val="003D27F1"/>
    <w:rsid w:val="003D281C"/>
    <w:rsid w:val="003D2AED"/>
    <w:rsid w:val="003D2E33"/>
    <w:rsid w:val="003D3523"/>
    <w:rsid w:val="003D3A52"/>
    <w:rsid w:val="003D3D8C"/>
    <w:rsid w:val="003D3E83"/>
    <w:rsid w:val="003D3E86"/>
    <w:rsid w:val="003D42E8"/>
    <w:rsid w:val="003D43CC"/>
    <w:rsid w:val="003D4DF5"/>
    <w:rsid w:val="003D500A"/>
    <w:rsid w:val="003D514D"/>
    <w:rsid w:val="003D5332"/>
    <w:rsid w:val="003D55AA"/>
    <w:rsid w:val="003D62D3"/>
    <w:rsid w:val="003D641B"/>
    <w:rsid w:val="003D667B"/>
    <w:rsid w:val="003D6961"/>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3E09"/>
    <w:rsid w:val="004040D6"/>
    <w:rsid w:val="004041B5"/>
    <w:rsid w:val="00404670"/>
    <w:rsid w:val="0040470C"/>
    <w:rsid w:val="0040491E"/>
    <w:rsid w:val="0040498A"/>
    <w:rsid w:val="00404E73"/>
    <w:rsid w:val="004050FC"/>
    <w:rsid w:val="004055B6"/>
    <w:rsid w:val="004058A2"/>
    <w:rsid w:val="00405E67"/>
    <w:rsid w:val="00405E86"/>
    <w:rsid w:val="00405FCF"/>
    <w:rsid w:val="0040618B"/>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2DA"/>
    <w:rsid w:val="0043182A"/>
    <w:rsid w:val="00431E56"/>
    <w:rsid w:val="00432ACD"/>
    <w:rsid w:val="00432BAC"/>
    <w:rsid w:val="00432E51"/>
    <w:rsid w:val="00433020"/>
    <w:rsid w:val="0043342E"/>
    <w:rsid w:val="004335CF"/>
    <w:rsid w:val="00433940"/>
    <w:rsid w:val="004340F7"/>
    <w:rsid w:val="00434144"/>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C4D"/>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421"/>
    <w:rsid w:val="00451CD1"/>
    <w:rsid w:val="00451E2D"/>
    <w:rsid w:val="00451E86"/>
    <w:rsid w:val="00451E8B"/>
    <w:rsid w:val="00452237"/>
    <w:rsid w:val="0045288C"/>
    <w:rsid w:val="00452A7A"/>
    <w:rsid w:val="00452BF1"/>
    <w:rsid w:val="00452C49"/>
    <w:rsid w:val="0045354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89D"/>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16D"/>
    <w:rsid w:val="004702AD"/>
    <w:rsid w:val="00470842"/>
    <w:rsid w:val="0047092B"/>
    <w:rsid w:val="00471AA9"/>
    <w:rsid w:val="00471B08"/>
    <w:rsid w:val="00471EE4"/>
    <w:rsid w:val="004721E9"/>
    <w:rsid w:val="00472358"/>
    <w:rsid w:val="0047241D"/>
    <w:rsid w:val="0047273C"/>
    <w:rsid w:val="0047297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C18"/>
    <w:rsid w:val="00476E3F"/>
    <w:rsid w:val="00477014"/>
    <w:rsid w:val="00477170"/>
    <w:rsid w:val="00477362"/>
    <w:rsid w:val="004773B0"/>
    <w:rsid w:val="0047740F"/>
    <w:rsid w:val="004774EA"/>
    <w:rsid w:val="00477B6A"/>
    <w:rsid w:val="00480021"/>
    <w:rsid w:val="004801C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CD5"/>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12C4"/>
    <w:rsid w:val="004D13ED"/>
    <w:rsid w:val="004D1546"/>
    <w:rsid w:val="004D15AE"/>
    <w:rsid w:val="004D16C3"/>
    <w:rsid w:val="004D16DE"/>
    <w:rsid w:val="004D1859"/>
    <w:rsid w:val="004D1B0F"/>
    <w:rsid w:val="004D1D67"/>
    <w:rsid w:val="004D298F"/>
    <w:rsid w:val="004D2F48"/>
    <w:rsid w:val="004D32C9"/>
    <w:rsid w:val="004D3483"/>
    <w:rsid w:val="004D3646"/>
    <w:rsid w:val="004D3890"/>
    <w:rsid w:val="004D3A89"/>
    <w:rsid w:val="004D3F12"/>
    <w:rsid w:val="004D417E"/>
    <w:rsid w:val="004D41A8"/>
    <w:rsid w:val="004D4254"/>
    <w:rsid w:val="004D46A8"/>
    <w:rsid w:val="004D46B3"/>
    <w:rsid w:val="004D4883"/>
    <w:rsid w:val="004D4A36"/>
    <w:rsid w:val="004D4C39"/>
    <w:rsid w:val="004D4F24"/>
    <w:rsid w:val="004D57BE"/>
    <w:rsid w:val="004D5925"/>
    <w:rsid w:val="004D59A8"/>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0A29"/>
    <w:rsid w:val="004E1087"/>
    <w:rsid w:val="004E1167"/>
    <w:rsid w:val="004E11C1"/>
    <w:rsid w:val="004E192C"/>
    <w:rsid w:val="004E1B9D"/>
    <w:rsid w:val="004E1BF3"/>
    <w:rsid w:val="004E1C89"/>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1FF5"/>
    <w:rsid w:val="004F22C1"/>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E1C"/>
    <w:rsid w:val="004F6F44"/>
    <w:rsid w:val="004F7249"/>
    <w:rsid w:val="004F754A"/>
    <w:rsid w:val="004F78C4"/>
    <w:rsid w:val="004F7998"/>
    <w:rsid w:val="004F7C99"/>
    <w:rsid w:val="004F7E5A"/>
    <w:rsid w:val="004F7F74"/>
    <w:rsid w:val="0050019F"/>
    <w:rsid w:val="00500281"/>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44F"/>
    <w:rsid w:val="0053084E"/>
    <w:rsid w:val="00530886"/>
    <w:rsid w:val="0053099F"/>
    <w:rsid w:val="00530CE4"/>
    <w:rsid w:val="005311C1"/>
    <w:rsid w:val="005315F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755"/>
    <w:rsid w:val="0054297B"/>
    <w:rsid w:val="00542BBF"/>
    <w:rsid w:val="0054308F"/>
    <w:rsid w:val="005432B8"/>
    <w:rsid w:val="005432DA"/>
    <w:rsid w:val="00543AB7"/>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26E"/>
    <w:rsid w:val="005505CB"/>
    <w:rsid w:val="00550755"/>
    <w:rsid w:val="00550BF5"/>
    <w:rsid w:val="00550C5E"/>
    <w:rsid w:val="00550FC9"/>
    <w:rsid w:val="005512CD"/>
    <w:rsid w:val="005513BE"/>
    <w:rsid w:val="00551A61"/>
    <w:rsid w:val="00551CC2"/>
    <w:rsid w:val="00551EE1"/>
    <w:rsid w:val="0055261C"/>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BB"/>
    <w:rsid w:val="00560CDA"/>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3E"/>
    <w:rsid w:val="005840CC"/>
    <w:rsid w:val="005843DF"/>
    <w:rsid w:val="005844F5"/>
    <w:rsid w:val="00584D79"/>
    <w:rsid w:val="00584DFF"/>
    <w:rsid w:val="00584E5F"/>
    <w:rsid w:val="0058578B"/>
    <w:rsid w:val="00585AF9"/>
    <w:rsid w:val="00585F92"/>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35C"/>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F6"/>
    <w:rsid w:val="005A0A21"/>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7BC"/>
    <w:rsid w:val="005B642C"/>
    <w:rsid w:val="005B65BD"/>
    <w:rsid w:val="005B664C"/>
    <w:rsid w:val="005B66D3"/>
    <w:rsid w:val="005B684D"/>
    <w:rsid w:val="005B693F"/>
    <w:rsid w:val="005B6983"/>
    <w:rsid w:val="005B6A9D"/>
    <w:rsid w:val="005B7215"/>
    <w:rsid w:val="005B7AB5"/>
    <w:rsid w:val="005C10F2"/>
    <w:rsid w:val="005C1162"/>
    <w:rsid w:val="005C1319"/>
    <w:rsid w:val="005C1A3D"/>
    <w:rsid w:val="005C2528"/>
    <w:rsid w:val="005C255A"/>
    <w:rsid w:val="005C30E2"/>
    <w:rsid w:val="005C30F8"/>
    <w:rsid w:val="005C312A"/>
    <w:rsid w:val="005C3169"/>
    <w:rsid w:val="005C32B8"/>
    <w:rsid w:val="005C4122"/>
    <w:rsid w:val="005C429B"/>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FFE"/>
    <w:rsid w:val="005D6249"/>
    <w:rsid w:val="005D6712"/>
    <w:rsid w:val="005D6B52"/>
    <w:rsid w:val="005D6E6F"/>
    <w:rsid w:val="005D6F45"/>
    <w:rsid w:val="005D6FD0"/>
    <w:rsid w:val="005D70ED"/>
    <w:rsid w:val="005D7BF3"/>
    <w:rsid w:val="005D7F68"/>
    <w:rsid w:val="005E0577"/>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452"/>
    <w:rsid w:val="005F3595"/>
    <w:rsid w:val="005F38CA"/>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646"/>
    <w:rsid w:val="006017A2"/>
    <w:rsid w:val="00601823"/>
    <w:rsid w:val="00601932"/>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348"/>
    <w:rsid w:val="006063D5"/>
    <w:rsid w:val="0060661E"/>
    <w:rsid w:val="00606661"/>
    <w:rsid w:val="00606995"/>
    <w:rsid w:val="00606AB9"/>
    <w:rsid w:val="00606C49"/>
    <w:rsid w:val="00606CC3"/>
    <w:rsid w:val="00606EC3"/>
    <w:rsid w:val="00607305"/>
    <w:rsid w:val="00607C1D"/>
    <w:rsid w:val="00607EF0"/>
    <w:rsid w:val="00610079"/>
    <w:rsid w:val="00610130"/>
    <w:rsid w:val="00610294"/>
    <w:rsid w:val="00610574"/>
    <w:rsid w:val="0061063E"/>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17A14"/>
    <w:rsid w:val="006200C3"/>
    <w:rsid w:val="0062017F"/>
    <w:rsid w:val="00620903"/>
    <w:rsid w:val="00620A6C"/>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339"/>
    <w:rsid w:val="006323A0"/>
    <w:rsid w:val="00632415"/>
    <w:rsid w:val="00632416"/>
    <w:rsid w:val="0063242E"/>
    <w:rsid w:val="006326FE"/>
    <w:rsid w:val="00632DE3"/>
    <w:rsid w:val="00632F30"/>
    <w:rsid w:val="006331A0"/>
    <w:rsid w:val="006337EE"/>
    <w:rsid w:val="00633831"/>
    <w:rsid w:val="00633E59"/>
    <w:rsid w:val="00633EFE"/>
    <w:rsid w:val="00633F90"/>
    <w:rsid w:val="006342B0"/>
    <w:rsid w:val="00634409"/>
    <w:rsid w:val="00634A52"/>
    <w:rsid w:val="006350D4"/>
    <w:rsid w:val="00635132"/>
    <w:rsid w:val="00635709"/>
    <w:rsid w:val="0063592A"/>
    <w:rsid w:val="00635B7E"/>
    <w:rsid w:val="00635BCD"/>
    <w:rsid w:val="00635C83"/>
    <w:rsid w:val="00635D13"/>
    <w:rsid w:val="006362EF"/>
    <w:rsid w:val="00636B1C"/>
    <w:rsid w:val="00636D7F"/>
    <w:rsid w:val="00636FC6"/>
    <w:rsid w:val="00637126"/>
    <w:rsid w:val="006375DF"/>
    <w:rsid w:val="006376E3"/>
    <w:rsid w:val="006376F5"/>
    <w:rsid w:val="0063770B"/>
    <w:rsid w:val="006377A1"/>
    <w:rsid w:val="00640170"/>
    <w:rsid w:val="006403B6"/>
    <w:rsid w:val="0064050B"/>
    <w:rsid w:val="0064067A"/>
    <w:rsid w:val="00640B29"/>
    <w:rsid w:val="00640C20"/>
    <w:rsid w:val="00640DA7"/>
    <w:rsid w:val="00640DB5"/>
    <w:rsid w:val="00640E53"/>
    <w:rsid w:val="00641064"/>
    <w:rsid w:val="006410B0"/>
    <w:rsid w:val="006411DF"/>
    <w:rsid w:val="006411F4"/>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189"/>
    <w:rsid w:val="00644489"/>
    <w:rsid w:val="006445FE"/>
    <w:rsid w:val="0064474B"/>
    <w:rsid w:val="006449CD"/>
    <w:rsid w:val="00644F00"/>
    <w:rsid w:val="0064508E"/>
    <w:rsid w:val="006452F2"/>
    <w:rsid w:val="0064546A"/>
    <w:rsid w:val="006457A0"/>
    <w:rsid w:val="00645D7F"/>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D1C"/>
    <w:rsid w:val="00666227"/>
    <w:rsid w:val="0066665E"/>
    <w:rsid w:val="0066666A"/>
    <w:rsid w:val="006668C0"/>
    <w:rsid w:val="00666AA6"/>
    <w:rsid w:val="00666B2A"/>
    <w:rsid w:val="00666CD5"/>
    <w:rsid w:val="00666E2F"/>
    <w:rsid w:val="00667055"/>
    <w:rsid w:val="00667667"/>
    <w:rsid w:val="00667A17"/>
    <w:rsid w:val="006701FB"/>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C36"/>
    <w:rsid w:val="00673D57"/>
    <w:rsid w:val="00673E68"/>
    <w:rsid w:val="006742F0"/>
    <w:rsid w:val="006745ED"/>
    <w:rsid w:val="00674727"/>
    <w:rsid w:val="00674972"/>
    <w:rsid w:val="00674A6B"/>
    <w:rsid w:val="00674DE8"/>
    <w:rsid w:val="00674F37"/>
    <w:rsid w:val="00675233"/>
    <w:rsid w:val="00675454"/>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0A"/>
    <w:rsid w:val="006B0E49"/>
    <w:rsid w:val="006B1278"/>
    <w:rsid w:val="006B1357"/>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35"/>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A18"/>
    <w:rsid w:val="006C5AF5"/>
    <w:rsid w:val="006C5CCA"/>
    <w:rsid w:val="006C657A"/>
    <w:rsid w:val="006C6608"/>
    <w:rsid w:val="006C6632"/>
    <w:rsid w:val="006C67B8"/>
    <w:rsid w:val="006C6BB2"/>
    <w:rsid w:val="006C6DDF"/>
    <w:rsid w:val="006C7309"/>
    <w:rsid w:val="006C79F7"/>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C37"/>
    <w:rsid w:val="006D4D47"/>
    <w:rsid w:val="006D4E4D"/>
    <w:rsid w:val="006D50C1"/>
    <w:rsid w:val="006D519D"/>
    <w:rsid w:val="006D53AF"/>
    <w:rsid w:val="006D54EB"/>
    <w:rsid w:val="006D56EC"/>
    <w:rsid w:val="006D5A4E"/>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307"/>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59"/>
    <w:rsid w:val="006E4BD6"/>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E43"/>
    <w:rsid w:val="006F1EF2"/>
    <w:rsid w:val="006F1FC2"/>
    <w:rsid w:val="006F2133"/>
    <w:rsid w:val="006F23B1"/>
    <w:rsid w:val="006F295F"/>
    <w:rsid w:val="006F2B63"/>
    <w:rsid w:val="006F320F"/>
    <w:rsid w:val="006F3313"/>
    <w:rsid w:val="006F335C"/>
    <w:rsid w:val="006F33E6"/>
    <w:rsid w:val="006F3439"/>
    <w:rsid w:val="006F3563"/>
    <w:rsid w:val="006F41FF"/>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104F"/>
    <w:rsid w:val="007116FA"/>
    <w:rsid w:val="007117B1"/>
    <w:rsid w:val="00711960"/>
    <w:rsid w:val="007120F5"/>
    <w:rsid w:val="00712231"/>
    <w:rsid w:val="0071232B"/>
    <w:rsid w:val="0071256A"/>
    <w:rsid w:val="007125E0"/>
    <w:rsid w:val="007126A2"/>
    <w:rsid w:val="00712C54"/>
    <w:rsid w:val="00712CC0"/>
    <w:rsid w:val="00712F23"/>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B3"/>
    <w:rsid w:val="007179E6"/>
    <w:rsid w:val="00717D17"/>
    <w:rsid w:val="00717D98"/>
    <w:rsid w:val="00717F58"/>
    <w:rsid w:val="0072024D"/>
    <w:rsid w:val="0072083F"/>
    <w:rsid w:val="00720B5F"/>
    <w:rsid w:val="00720BE0"/>
    <w:rsid w:val="00720D40"/>
    <w:rsid w:val="00720FEB"/>
    <w:rsid w:val="00721005"/>
    <w:rsid w:val="00721293"/>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D78"/>
    <w:rsid w:val="007407D9"/>
    <w:rsid w:val="00740A99"/>
    <w:rsid w:val="00740C11"/>
    <w:rsid w:val="00740CC8"/>
    <w:rsid w:val="00740DD7"/>
    <w:rsid w:val="00740F7D"/>
    <w:rsid w:val="00741035"/>
    <w:rsid w:val="0074134B"/>
    <w:rsid w:val="0074181A"/>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92"/>
    <w:rsid w:val="007613C0"/>
    <w:rsid w:val="0076164B"/>
    <w:rsid w:val="0076168F"/>
    <w:rsid w:val="00761BA8"/>
    <w:rsid w:val="007627F2"/>
    <w:rsid w:val="0076289C"/>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5656"/>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25F"/>
    <w:rsid w:val="0077340E"/>
    <w:rsid w:val="007734FD"/>
    <w:rsid w:val="007736CE"/>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5B4"/>
    <w:rsid w:val="007C2691"/>
    <w:rsid w:val="007C2ACC"/>
    <w:rsid w:val="007C2CB2"/>
    <w:rsid w:val="007C3264"/>
    <w:rsid w:val="007C32DF"/>
    <w:rsid w:val="007C33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7EF"/>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397B"/>
    <w:rsid w:val="007E3DB7"/>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C2"/>
    <w:rsid w:val="007F412B"/>
    <w:rsid w:val="007F4671"/>
    <w:rsid w:val="007F474B"/>
    <w:rsid w:val="007F4ABE"/>
    <w:rsid w:val="007F4BDA"/>
    <w:rsid w:val="007F4CAB"/>
    <w:rsid w:val="007F4F5C"/>
    <w:rsid w:val="007F5032"/>
    <w:rsid w:val="007F5640"/>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21B"/>
    <w:rsid w:val="008132ED"/>
    <w:rsid w:val="00813326"/>
    <w:rsid w:val="00813346"/>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5DE"/>
    <w:rsid w:val="00834681"/>
    <w:rsid w:val="008346E3"/>
    <w:rsid w:val="008347D4"/>
    <w:rsid w:val="0083480F"/>
    <w:rsid w:val="00834CD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E0E"/>
    <w:rsid w:val="00842F67"/>
    <w:rsid w:val="008432EC"/>
    <w:rsid w:val="008433E2"/>
    <w:rsid w:val="00843493"/>
    <w:rsid w:val="00843780"/>
    <w:rsid w:val="00843FDA"/>
    <w:rsid w:val="008440A0"/>
    <w:rsid w:val="008441F5"/>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14DF"/>
    <w:rsid w:val="008518B2"/>
    <w:rsid w:val="00851AA0"/>
    <w:rsid w:val="00851B4D"/>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6FB"/>
    <w:rsid w:val="00854B6E"/>
    <w:rsid w:val="00854C94"/>
    <w:rsid w:val="00854CBF"/>
    <w:rsid w:val="008550B7"/>
    <w:rsid w:val="00855115"/>
    <w:rsid w:val="00855124"/>
    <w:rsid w:val="0085524D"/>
    <w:rsid w:val="00855B99"/>
    <w:rsid w:val="00855BE9"/>
    <w:rsid w:val="00855D78"/>
    <w:rsid w:val="008562B1"/>
    <w:rsid w:val="00856320"/>
    <w:rsid w:val="00856655"/>
    <w:rsid w:val="00856A54"/>
    <w:rsid w:val="00856AF2"/>
    <w:rsid w:val="00856BD5"/>
    <w:rsid w:val="00856C3B"/>
    <w:rsid w:val="00856C8C"/>
    <w:rsid w:val="00856F0C"/>
    <w:rsid w:val="0085726F"/>
    <w:rsid w:val="00857422"/>
    <w:rsid w:val="00857488"/>
    <w:rsid w:val="008576CD"/>
    <w:rsid w:val="00857991"/>
    <w:rsid w:val="00857A0A"/>
    <w:rsid w:val="00857FA1"/>
    <w:rsid w:val="0086006C"/>
    <w:rsid w:val="008604C9"/>
    <w:rsid w:val="008605EB"/>
    <w:rsid w:val="00860887"/>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0DE"/>
    <w:rsid w:val="008B22D2"/>
    <w:rsid w:val="008B2492"/>
    <w:rsid w:val="008B25E5"/>
    <w:rsid w:val="008B2B6F"/>
    <w:rsid w:val="008B2CCC"/>
    <w:rsid w:val="008B2F1E"/>
    <w:rsid w:val="008B3745"/>
    <w:rsid w:val="008B380F"/>
    <w:rsid w:val="008B392A"/>
    <w:rsid w:val="008B3B59"/>
    <w:rsid w:val="008B3C91"/>
    <w:rsid w:val="008B40CD"/>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C9C"/>
    <w:rsid w:val="008D5DFA"/>
    <w:rsid w:val="008D606F"/>
    <w:rsid w:val="008D6327"/>
    <w:rsid w:val="008D65FB"/>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953"/>
    <w:rsid w:val="008F298C"/>
    <w:rsid w:val="008F2CF5"/>
    <w:rsid w:val="008F3387"/>
    <w:rsid w:val="008F3479"/>
    <w:rsid w:val="008F34D8"/>
    <w:rsid w:val="008F36BB"/>
    <w:rsid w:val="008F371F"/>
    <w:rsid w:val="008F3B1F"/>
    <w:rsid w:val="008F426B"/>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36C"/>
    <w:rsid w:val="009073A9"/>
    <w:rsid w:val="009076EB"/>
    <w:rsid w:val="00907941"/>
    <w:rsid w:val="00907C39"/>
    <w:rsid w:val="00907C44"/>
    <w:rsid w:val="00907C93"/>
    <w:rsid w:val="00907EC7"/>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0A72"/>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989"/>
    <w:rsid w:val="00944A37"/>
    <w:rsid w:val="00944C2D"/>
    <w:rsid w:val="00945384"/>
    <w:rsid w:val="0094556E"/>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190"/>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A9"/>
    <w:rsid w:val="009755CD"/>
    <w:rsid w:val="00975AD6"/>
    <w:rsid w:val="00975CC4"/>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0F"/>
    <w:rsid w:val="009844DC"/>
    <w:rsid w:val="009845B3"/>
    <w:rsid w:val="009845E6"/>
    <w:rsid w:val="00984674"/>
    <w:rsid w:val="009846FE"/>
    <w:rsid w:val="00984FD4"/>
    <w:rsid w:val="009851B9"/>
    <w:rsid w:val="009855BD"/>
    <w:rsid w:val="00985C1D"/>
    <w:rsid w:val="00985D25"/>
    <w:rsid w:val="00985F3A"/>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BB"/>
    <w:rsid w:val="009A2F8F"/>
    <w:rsid w:val="009A3075"/>
    <w:rsid w:val="009A308F"/>
    <w:rsid w:val="009A353B"/>
    <w:rsid w:val="009A4399"/>
    <w:rsid w:val="009A54B6"/>
    <w:rsid w:val="009A5544"/>
    <w:rsid w:val="009A5773"/>
    <w:rsid w:val="009A58C9"/>
    <w:rsid w:val="009A58EF"/>
    <w:rsid w:val="009A5DED"/>
    <w:rsid w:val="009A5FF5"/>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489A"/>
    <w:rsid w:val="009B48E4"/>
    <w:rsid w:val="009B4954"/>
    <w:rsid w:val="009B4AC0"/>
    <w:rsid w:val="009B4B4F"/>
    <w:rsid w:val="009B4BC0"/>
    <w:rsid w:val="009B4CC9"/>
    <w:rsid w:val="009B4D10"/>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4FC3"/>
    <w:rsid w:val="009D53B6"/>
    <w:rsid w:val="009D56AA"/>
    <w:rsid w:val="009D57AE"/>
    <w:rsid w:val="009D5AF0"/>
    <w:rsid w:val="009D5CB7"/>
    <w:rsid w:val="009D69E0"/>
    <w:rsid w:val="009D6A3D"/>
    <w:rsid w:val="009D6B77"/>
    <w:rsid w:val="009D6D2F"/>
    <w:rsid w:val="009D6D7F"/>
    <w:rsid w:val="009D7007"/>
    <w:rsid w:val="009D72BD"/>
    <w:rsid w:val="009D73C8"/>
    <w:rsid w:val="009D778A"/>
    <w:rsid w:val="009D7A4B"/>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2A5"/>
    <w:rsid w:val="00A134C9"/>
    <w:rsid w:val="00A138C7"/>
    <w:rsid w:val="00A13B63"/>
    <w:rsid w:val="00A13E18"/>
    <w:rsid w:val="00A1408B"/>
    <w:rsid w:val="00A148A2"/>
    <w:rsid w:val="00A14DBA"/>
    <w:rsid w:val="00A14DC8"/>
    <w:rsid w:val="00A1548B"/>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50"/>
    <w:rsid w:val="00A27876"/>
    <w:rsid w:val="00A27BAA"/>
    <w:rsid w:val="00A27F0C"/>
    <w:rsid w:val="00A30064"/>
    <w:rsid w:val="00A309A5"/>
    <w:rsid w:val="00A313E4"/>
    <w:rsid w:val="00A31B2F"/>
    <w:rsid w:val="00A326D0"/>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50429"/>
    <w:rsid w:val="00A504D3"/>
    <w:rsid w:val="00A50763"/>
    <w:rsid w:val="00A5120C"/>
    <w:rsid w:val="00A51881"/>
    <w:rsid w:val="00A51CC8"/>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EC"/>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0A"/>
    <w:rsid w:val="00A63535"/>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DE3"/>
    <w:rsid w:val="00A80FD2"/>
    <w:rsid w:val="00A8130D"/>
    <w:rsid w:val="00A81573"/>
    <w:rsid w:val="00A815AF"/>
    <w:rsid w:val="00A81889"/>
    <w:rsid w:val="00A81A42"/>
    <w:rsid w:val="00A81C3D"/>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4D1"/>
    <w:rsid w:val="00A95671"/>
    <w:rsid w:val="00A956B4"/>
    <w:rsid w:val="00A959D4"/>
    <w:rsid w:val="00A96168"/>
    <w:rsid w:val="00A963C6"/>
    <w:rsid w:val="00A96481"/>
    <w:rsid w:val="00A9649B"/>
    <w:rsid w:val="00A9691B"/>
    <w:rsid w:val="00A96FBF"/>
    <w:rsid w:val="00A96FC3"/>
    <w:rsid w:val="00A9714C"/>
    <w:rsid w:val="00A976AC"/>
    <w:rsid w:val="00A979E5"/>
    <w:rsid w:val="00A97B02"/>
    <w:rsid w:val="00A97B20"/>
    <w:rsid w:val="00A97B25"/>
    <w:rsid w:val="00A97BB1"/>
    <w:rsid w:val="00A97F10"/>
    <w:rsid w:val="00AA03B3"/>
    <w:rsid w:val="00AA0871"/>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631C"/>
    <w:rsid w:val="00AC64C0"/>
    <w:rsid w:val="00AC6721"/>
    <w:rsid w:val="00AC69E1"/>
    <w:rsid w:val="00AC6E99"/>
    <w:rsid w:val="00AC700B"/>
    <w:rsid w:val="00AC71D7"/>
    <w:rsid w:val="00AC790D"/>
    <w:rsid w:val="00AC7918"/>
    <w:rsid w:val="00AC7CC6"/>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268"/>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6177"/>
    <w:rsid w:val="00B16238"/>
    <w:rsid w:val="00B16377"/>
    <w:rsid w:val="00B16D11"/>
    <w:rsid w:val="00B16DE2"/>
    <w:rsid w:val="00B16EE9"/>
    <w:rsid w:val="00B1725E"/>
    <w:rsid w:val="00B174A9"/>
    <w:rsid w:val="00B175A2"/>
    <w:rsid w:val="00B1781F"/>
    <w:rsid w:val="00B179CB"/>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DBF"/>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FA8"/>
    <w:rsid w:val="00B60206"/>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54B"/>
    <w:rsid w:val="00B63BF6"/>
    <w:rsid w:val="00B63D5E"/>
    <w:rsid w:val="00B63ED2"/>
    <w:rsid w:val="00B6446C"/>
    <w:rsid w:val="00B64563"/>
    <w:rsid w:val="00B64663"/>
    <w:rsid w:val="00B64D47"/>
    <w:rsid w:val="00B64F63"/>
    <w:rsid w:val="00B65136"/>
    <w:rsid w:val="00B65186"/>
    <w:rsid w:val="00B653CC"/>
    <w:rsid w:val="00B6557E"/>
    <w:rsid w:val="00B65949"/>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B5F"/>
    <w:rsid w:val="00B75EFB"/>
    <w:rsid w:val="00B76036"/>
    <w:rsid w:val="00B76174"/>
    <w:rsid w:val="00B764B9"/>
    <w:rsid w:val="00B772B4"/>
    <w:rsid w:val="00B77388"/>
    <w:rsid w:val="00B773D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60A7"/>
    <w:rsid w:val="00B864B2"/>
    <w:rsid w:val="00B8662A"/>
    <w:rsid w:val="00B8667C"/>
    <w:rsid w:val="00B869BC"/>
    <w:rsid w:val="00B86D3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B4"/>
    <w:rsid w:val="00B959AE"/>
    <w:rsid w:val="00B95D8D"/>
    <w:rsid w:val="00B96232"/>
    <w:rsid w:val="00B96504"/>
    <w:rsid w:val="00B965DF"/>
    <w:rsid w:val="00B96B2D"/>
    <w:rsid w:val="00B96B32"/>
    <w:rsid w:val="00B96F81"/>
    <w:rsid w:val="00B96FBF"/>
    <w:rsid w:val="00B97307"/>
    <w:rsid w:val="00B9733B"/>
    <w:rsid w:val="00B97481"/>
    <w:rsid w:val="00BA028E"/>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B7E"/>
    <w:rsid w:val="00BE1BBD"/>
    <w:rsid w:val="00BE1E20"/>
    <w:rsid w:val="00BE1EC5"/>
    <w:rsid w:val="00BE2ADE"/>
    <w:rsid w:val="00BE2C5D"/>
    <w:rsid w:val="00BE2C60"/>
    <w:rsid w:val="00BE34E5"/>
    <w:rsid w:val="00BE351D"/>
    <w:rsid w:val="00BE3733"/>
    <w:rsid w:val="00BE37EE"/>
    <w:rsid w:val="00BE3EA8"/>
    <w:rsid w:val="00BE4600"/>
    <w:rsid w:val="00BE48A5"/>
    <w:rsid w:val="00BE48BB"/>
    <w:rsid w:val="00BE4A9F"/>
    <w:rsid w:val="00BE4E63"/>
    <w:rsid w:val="00BE515D"/>
    <w:rsid w:val="00BE5331"/>
    <w:rsid w:val="00BE53B1"/>
    <w:rsid w:val="00BE540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180"/>
    <w:rsid w:val="00BF56ED"/>
    <w:rsid w:val="00BF5BE9"/>
    <w:rsid w:val="00BF5F11"/>
    <w:rsid w:val="00BF638D"/>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DB"/>
    <w:rsid w:val="00C02847"/>
    <w:rsid w:val="00C02A94"/>
    <w:rsid w:val="00C02CAD"/>
    <w:rsid w:val="00C02F6D"/>
    <w:rsid w:val="00C03081"/>
    <w:rsid w:val="00C0365F"/>
    <w:rsid w:val="00C03733"/>
    <w:rsid w:val="00C039BF"/>
    <w:rsid w:val="00C03A2D"/>
    <w:rsid w:val="00C03FEC"/>
    <w:rsid w:val="00C04043"/>
    <w:rsid w:val="00C04122"/>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27"/>
    <w:rsid w:val="00C14A91"/>
    <w:rsid w:val="00C14ABD"/>
    <w:rsid w:val="00C14D7C"/>
    <w:rsid w:val="00C14DB2"/>
    <w:rsid w:val="00C15405"/>
    <w:rsid w:val="00C15599"/>
    <w:rsid w:val="00C155AE"/>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89A"/>
    <w:rsid w:val="00C2096C"/>
    <w:rsid w:val="00C20C7A"/>
    <w:rsid w:val="00C21FC1"/>
    <w:rsid w:val="00C2229A"/>
    <w:rsid w:val="00C225D6"/>
    <w:rsid w:val="00C22711"/>
    <w:rsid w:val="00C22AD4"/>
    <w:rsid w:val="00C22B75"/>
    <w:rsid w:val="00C2305E"/>
    <w:rsid w:val="00C2308A"/>
    <w:rsid w:val="00C231D2"/>
    <w:rsid w:val="00C2345F"/>
    <w:rsid w:val="00C2375E"/>
    <w:rsid w:val="00C23A9D"/>
    <w:rsid w:val="00C23FB6"/>
    <w:rsid w:val="00C24376"/>
    <w:rsid w:val="00C244CF"/>
    <w:rsid w:val="00C246DC"/>
    <w:rsid w:val="00C247CC"/>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FD0"/>
    <w:rsid w:val="00C353E5"/>
    <w:rsid w:val="00C35669"/>
    <w:rsid w:val="00C35702"/>
    <w:rsid w:val="00C35C07"/>
    <w:rsid w:val="00C35F2D"/>
    <w:rsid w:val="00C36173"/>
    <w:rsid w:val="00C368BC"/>
    <w:rsid w:val="00C369F2"/>
    <w:rsid w:val="00C36ADD"/>
    <w:rsid w:val="00C36D50"/>
    <w:rsid w:val="00C36E87"/>
    <w:rsid w:val="00C36E8E"/>
    <w:rsid w:val="00C37108"/>
    <w:rsid w:val="00C3772C"/>
    <w:rsid w:val="00C37847"/>
    <w:rsid w:val="00C37913"/>
    <w:rsid w:val="00C37931"/>
    <w:rsid w:val="00C37A71"/>
    <w:rsid w:val="00C40559"/>
    <w:rsid w:val="00C4061E"/>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881"/>
    <w:rsid w:val="00C42C18"/>
    <w:rsid w:val="00C42DC4"/>
    <w:rsid w:val="00C431D3"/>
    <w:rsid w:val="00C43236"/>
    <w:rsid w:val="00C43406"/>
    <w:rsid w:val="00C43649"/>
    <w:rsid w:val="00C43715"/>
    <w:rsid w:val="00C439C9"/>
    <w:rsid w:val="00C43A07"/>
    <w:rsid w:val="00C43F58"/>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273"/>
    <w:rsid w:val="00C643E5"/>
    <w:rsid w:val="00C6461A"/>
    <w:rsid w:val="00C649A0"/>
    <w:rsid w:val="00C64A56"/>
    <w:rsid w:val="00C64A76"/>
    <w:rsid w:val="00C64D4C"/>
    <w:rsid w:val="00C65039"/>
    <w:rsid w:val="00C65118"/>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2DE"/>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5B6A"/>
    <w:rsid w:val="00CA6030"/>
    <w:rsid w:val="00CA61BD"/>
    <w:rsid w:val="00CA623C"/>
    <w:rsid w:val="00CA623F"/>
    <w:rsid w:val="00CA64D3"/>
    <w:rsid w:val="00CA73F6"/>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593"/>
    <w:rsid w:val="00D0295D"/>
    <w:rsid w:val="00D02E97"/>
    <w:rsid w:val="00D03115"/>
    <w:rsid w:val="00D03164"/>
    <w:rsid w:val="00D0371A"/>
    <w:rsid w:val="00D03ACB"/>
    <w:rsid w:val="00D03DAF"/>
    <w:rsid w:val="00D03F27"/>
    <w:rsid w:val="00D03F33"/>
    <w:rsid w:val="00D04169"/>
    <w:rsid w:val="00D043C4"/>
    <w:rsid w:val="00D045F2"/>
    <w:rsid w:val="00D04C7F"/>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84C"/>
    <w:rsid w:val="00D11929"/>
    <w:rsid w:val="00D11A6C"/>
    <w:rsid w:val="00D11AF4"/>
    <w:rsid w:val="00D11CAB"/>
    <w:rsid w:val="00D11F4E"/>
    <w:rsid w:val="00D12094"/>
    <w:rsid w:val="00D1290D"/>
    <w:rsid w:val="00D12D93"/>
    <w:rsid w:val="00D130CE"/>
    <w:rsid w:val="00D130E4"/>
    <w:rsid w:val="00D133B0"/>
    <w:rsid w:val="00D135C8"/>
    <w:rsid w:val="00D1396E"/>
    <w:rsid w:val="00D13B3D"/>
    <w:rsid w:val="00D13BB0"/>
    <w:rsid w:val="00D141B7"/>
    <w:rsid w:val="00D14871"/>
    <w:rsid w:val="00D14A78"/>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EDA"/>
    <w:rsid w:val="00D40F65"/>
    <w:rsid w:val="00D414D0"/>
    <w:rsid w:val="00D417F8"/>
    <w:rsid w:val="00D41A14"/>
    <w:rsid w:val="00D41DFA"/>
    <w:rsid w:val="00D41FF5"/>
    <w:rsid w:val="00D42AF5"/>
    <w:rsid w:val="00D42C82"/>
    <w:rsid w:val="00D42CCA"/>
    <w:rsid w:val="00D42FFA"/>
    <w:rsid w:val="00D43016"/>
    <w:rsid w:val="00D4310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B005A"/>
    <w:rsid w:val="00DB00AA"/>
    <w:rsid w:val="00DB0126"/>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CA0"/>
    <w:rsid w:val="00DF1D14"/>
    <w:rsid w:val="00DF21A0"/>
    <w:rsid w:val="00DF226A"/>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DC4"/>
    <w:rsid w:val="00DF7E24"/>
    <w:rsid w:val="00DF7E57"/>
    <w:rsid w:val="00E00036"/>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1B"/>
    <w:rsid w:val="00E103D5"/>
    <w:rsid w:val="00E10662"/>
    <w:rsid w:val="00E10C82"/>
    <w:rsid w:val="00E11280"/>
    <w:rsid w:val="00E1130D"/>
    <w:rsid w:val="00E1148C"/>
    <w:rsid w:val="00E118E4"/>
    <w:rsid w:val="00E11959"/>
    <w:rsid w:val="00E1199D"/>
    <w:rsid w:val="00E119FA"/>
    <w:rsid w:val="00E11A33"/>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C6D"/>
    <w:rsid w:val="00E26497"/>
    <w:rsid w:val="00E2655A"/>
    <w:rsid w:val="00E27008"/>
    <w:rsid w:val="00E2709A"/>
    <w:rsid w:val="00E27350"/>
    <w:rsid w:val="00E2750C"/>
    <w:rsid w:val="00E27930"/>
    <w:rsid w:val="00E27D22"/>
    <w:rsid w:val="00E27E94"/>
    <w:rsid w:val="00E30318"/>
    <w:rsid w:val="00E30458"/>
    <w:rsid w:val="00E30569"/>
    <w:rsid w:val="00E308E5"/>
    <w:rsid w:val="00E31281"/>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FEE"/>
    <w:rsid w:val="00E43496"/>
    <w:rsid w:val="00E434E6"/>
    <w:rsid w:val="00E4376D"/>
    <w:rsid w:val="00E43B5D"/>
    <w:rsid w:val="00E43D8D"/>
    <w:rsid w:val="00E440AD"/>
    <w:rsid w:val="00E440D4"/>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E4"/>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FD7"/>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7D1"/>
    <w:rsid w:val="00ED0CCC"/>
    <w:rsid w:val="00ED0D2D"/>
    <w:rsid w:val="00ED0F79"/>
    <w:rsid w:val="00ED1645"/>
    <w:rsid w:val="00ED168B"/>
    <w:rsid w:val="00ED1810"/>
    <w:rsid w:val="00ED189A"/>
    <w:rsid w:val="00ED1BFC"/>
    <w:rsid w:val="00ED1FCE"/>
    <w:rsid w:val="00ED21EB"/>
    <w:rsid w:val="00ED240D"/>
    <w:rsid w:val="00ED2710"/>
    <w:rsid w:val="00ED28ED"/>
    <w:rsid w:val="00ED29BA"/>
    <w:rsid w:val="00ED2AE8"/>
    <w:rsid w:val="00ED2E7C"/>
    <w:rsid w:val="00ED302B"/>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2D29"/>
    <w:rsid w:val="00EE321C"/>
    <w:rsid w:val="00EE3929"/>
    <w:rsid w:val="00EE3DB8"/>
    <w:rsid w:val="00EE4C5F"/>
    <w:rsid w:val="00EE4EC9"/>
    <w:rsid w:val="00EE517F"/>
    <w:rsid w:val="00EE549C"/>
    <w:rsid w:val="00EE568C"/>
    <w:rsid w:val="00EE5D6D"/>
    <w:rsid w:val="00EE5E28"/>
    <w:rsid w:val="00EE603C"/>
    <w:rsid w:val="00EE63B9"/>
    <w:rsid w:val="00EE663F"/>
    <w:rsid w:val="00EE6AF6"/>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244"/>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119B"/>
    <w:rsid w:val="00F012A4"/>
    <w:rsid w:val="00F01329"/>
    <w:rsid w:val="00F0146C"/>
    <w:rsid w:val="00F0181F"/>
    <w:rsid w:val="00F01CD2"/>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08F"/>
    <w:rsid w:val="00F05281"/>
    <w:rsid w:val="00F052AB"/>
    <w:rsid w:val="00F05642"/>
    <w:rsid w:val="00F0575F"/>
    <w:rsid w:val="00F05AF2"/>
    <w:rsid w:val="00F05E01"/>
    <w:rsid w:val="00F05E6D"/>
    <w:rsid w:val="00F05FAC"/>
    <w:rsid w:val="00F06140"/>
    <w:rsid w:val="00F0617D"/>
    <w:rsid w:val="00F067D6"/>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1E4"/>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9F"/>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CB"/>
    <w:rsid w:val="00F61516"/>
    <w:rsid w:val="00F61E22"/>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125"/>
    <w:rsid w:val="00F66472"/>
    <w:rsid w:val="00F665BC"/>
    <w:rsid w:val="00F66981"/>
    <w:rsid w:val="00F66C4F"/>
    <w:rsid w:val="00F67190"/>
    <w:rsid w:val="00F6751D"/>
    <w:rsid w:val="00F67978"/>
    <w:rsid w:val="00F67B84"/>
    <w:rsid w:val="00F67BD5"/>
    <w:rsid w:val="00F67D04"/>
    <w:rsid w:val="00F7018E"/>
    <w:rsid w:val="00F70190"/>
    <w:rsid w:val="00F704FA"/>
    <w:rsid w:val="00F708DF"/>
    <w:rsid w:val="00F70B39"/>
    <w:rsid w:val="00F71851"/>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77DE8"/>
    <w:rsid w:val="00F80000"/>
    <w:rsid w:val="00F8051B"/>
    <w:rsid w:val="00F80523"/>
    <w:rsid w:val="00F80941"/>
    <w:rsid w:val="00F80985"/>
    <w:rsid w:val="00F80B83"/>
    <w:rsid w:val="00F80E7F"/>
    <w:rsid w:val="00F81372"/>
    <w:rsid w:val="00F8144C"/>
    <w:rsid w:val="00F81869"/>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B4"/>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AE3"/>
    <w:rsid w:val="00FA3B27"/>
    <w:rsid w:val="00FA401D"/>
    <w:rsid w:val="00FA4208"/>
    <w:rsid w:val="00FA47FB"/>
    <w:rsid w:val="00FA4E58"/>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87A"/>
    <w:rsid w:val="00FC3F9F"/>
    <w:rsid w:val="00FC4FC7"/>
    <w:rsid w:val="00FC4FFE"/>
    <w:rsid w:val="00FC57D1"/>
    <w:rsid w:val="00FC5834"/>
    <w:rsid w:val="00FC5EB0"/>
    <w:rsid w:val="00FC6054"/>
    <w:rsid w:val="00FC62A3"/>
    <w:rsid w:val="00FC6625"/>
    <w:rsid w:val="00FC66D5"/>
    <w:rsid w:val="00FC6876"/>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B5D"/>
    <w:rsid w:val="00FE22BA"/>
    <w:rsid w:val="00FE2645"/>
    <w:rsid w:val="00FE278B"/>
    <w:rsid w:val="00FE27A8"/>
    <w:rsid w:val="00FE286F"/>
    <w:rsid w:val="00FE2C45"/>
    <w:rsid w:val="00FE2DED"/>
    <w:rsid w:val="00FE2F4F"/>
    <w:rsid w:val="00FE304E"/>
    <w:rsid w:val="00FE32B4"/>
    <w:rsid w:val="00FE34EC"/>
    <w:rsid w:val="00FE3522"/>
    <w:rsid w:val="00FE3C0F"/>
    <w:rsid w:val="00FE3C42"/>
    <w:rsid w:val="00FE4025"/>
    <w:rsid w:val="00FE412D"/>
    <w:rsid w:val="00FE437C"/>
    <w:rsid w:val="00FE49B1"/>
    <w:rsid w:val="00FE49E1"/>
    <w:rsid w:val="00FE4D24"/>
    <w:rsid w:val="00FE4E0C"/>
    <w:rsid w:val="00FE517F"/>
    <w:rsid w:val="00FE574F"/>
    <w:rsid w:val="00FE5893"/>
    <w:rsid w:val="00FE5C1F"/>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510"/>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683</Pages>
  <Words>208374</Words>
  <Characters>1104386</Characters>
  <Application>Microsoft Office Word</Application>
  <DocSecurity>0</DocSecurity>
  <Lines>9203</Lines>
  <Paragraphs>262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10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cp:revision>
  <cp:lastPrinted>2017-05-07T13:41:00Z</cp:lastPrinted>
  <dcterms:created xsi:type="dcterms:W3CDTF">2020-08-26T10:21:00Z</dcterms:created>
  <dcterms:modified xsi:type="dcterms:W3CDTF">2020-08-26T15:03:00Z</dcterms:modified>
</cp:coreProperties>
</file>